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E05EE" w14:textId="77777777" w:rsidR="0011690E" w:rsidRPr="00E97DCD" w:rsidRDefault="0011690E" w:rsidP="00657568">
      <w:pPr>
        <w:jc w:val="right"/>
        <w:rPr>
          <w:b/>
          <w:bCs/>
          <w:sz w:val="28"/>
          <w:szCs w:val="28"/>
          <w:u w:val="single"/>
          <w:rtl/>
          <w:lang w:bidi="ar-IQ"/>
        </w:rPr>
      </w:pPr>
    </w:p>
    <w:p w14:paraId="47668421" w14:textId="77777777" w:rsidR="0011690E" w:rsidRPr="00E97DCD" w:rsidRDefault="0011690E" w:rsidP="00657568">
      <w:pPr>
        <w:jc w:val="right"/>
        <w:rPr>
          <w:b/>
          <w:bCs/>
          <w:sz w:val="28"/>
          <w:szCs w:val="28"/>
          <w:u w:val="single"/>
          <w:rtl/>
        </w:rPr>
      </w:pPr>
    </w:p>
    <w:p w14:paraId="42E7CBD1" w14:textId="77777777" w:rsidR="00AB4200" w:rsidRPr="00E97DCD" w:rsidRDefault="003E3F71" w:rsidP="00657568">
      <w:pPr>
        <w:jc w:val="right"/>
        <w:rPr>
          <w:b/>
          <w:bCs/>
          <w:color w:val="C00000"/>
          <w:sz w:val="28"/>
          <w:szCs w:val="28"/>
          <w:u w:val="single"/>
          <w:rtl/>
          <w:lang w:bidi="ar-IQ"/>
        </w:rPr>
      </w:pPr>
      <w:r>
        <w:rPr>
          <w:b/>
          <w:bCs/>
          <w:noProof/>
          <w:color w:val="C00000"/>
          <w:sz w:val="28"/>
          <w:szCs w:val="28"/>
          <w:u w:val="single"/>
          <w:rtl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F830B12" wp14:editId="7405429A">
                <wp:simplePos x="0" y="0"/>
                <wp:positionH relativeFrom="column">
                  <wp:posOffset>4561205</wp:posOffset>
                </wp:positionH>
                <wp:positionV relativeFrom="paragraph">
                  <wp:posOffset>283845</wp:posOffset>
                </wp:positionV>
                <wp:extent cx="1400175" cy="1581150"/>
                <wp:effectExtent l="38100" t="38100" r="123825" b="11430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D44E533" w14:textId="5262E69F" w:rsidR="000F094B" w:rsidRDefault="004447CF" w:rsidP="00E4608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3646B1" wp14:editId="19DA951C">
                                  <wp:extent cx="1219200" cy="12192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مهند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9200" cy="12192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198A20" w14:textId="77777777" w:rsidR="000F094B" w:rsidRDefault="000F094B" w:rsidP="00E46087">
                            <w:pPr>
                              <w:jc w:val="center"/>
                            </w:pPr>
                          </w:p>
                          <w:p w14:paraId="29D4DB19" w14:textId="77777777" w:rsidR="000F094B" w:rsidRDefault="000F094B" w:rsidP="00E46087">
                            <w:pPr>
                              <w:jc w:val="center"/>
                            </w:pPr>
                          </w:p>
                          <w:p w14:paraId="65E61018" w14:textId="77777777" w:rsidR="000F094B" w:rsidRDefault="000F094B" w:rsidP="00E46087">
                            <w:pPr>
                              <w:jc w:val="center"/>
                            </w:pPr>
                            <w:r>
                              <w:t>picture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830B1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59.15pt;margin-top:22.35pt;width:110.25pt;height:1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" strokeweight="6pt">
                <v:stroke linestyle="thickBetweenThin"/>
                <v:shadow on="t" opacity=".5" offset="6pt,6pt"/>
                <v:textbox>
                  <w:txbxContent>
                    <w:p w14:paraId="1D44E533" w14:textId="5262E69F" w:rsidR="000F094B" w:rsidRDefault="004447CF" w:rsidP="00E46087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3646B1" wp14:editId="19DA951C">
                            <wp:extent cx="1219200" cy="12192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مهند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9200" cy="12192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198A20" w14:textId="77777777" w:rsidR="000F094B" w:rsidRDefault="000F094B" w:rsidP="00E46087">
                      <w:pPr>
                        <w:jc w:val="center"/>
                      </w:pPr>
                    </w:p>
                    <w:p w14:paraId="29D4DB19" w14:textId="77777777" w:rsidR="000F094B" w:rsidRDefault="000F094B" w:rsidP="00E46087">
                      <w:pPr>
                        <w:jc w:val="center"/>
                      </w:pPr>
                    </w:p>
                    <w:p w14:paraId="65E61018" w14:textId="77777777" w:rsidR="000F094B" w:rsidRDefault="000F094B" w:rsidP="00E46087">
                      <w:pPr>
                        <w:jc w:val="center"/>
                      </w:pPr>
                      <w:r>
                        <w:t>picture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690E" w:rsidRPr="00E97DCD">
        <w:rPr>
          <w:rFonts w:hint="cs"/>
          <w:b/>
          <w:bCs/>
          <w:color w:val="C00000"/>
          <w:sz w:val="28"/>
          <w:szCs w:val="28"/>
          <w:u w:val="single"/>
          <w:rtl/>
        </w:rPr>
        <w:t>السيرةالذاتية</w:t>
      </w:r>
    </w:p>
    <w:p w14:paraId="5182E4FF" w14:textId="77777777" w:rsidR="00E46087" w:rsidRPr="00E97DCD" w:rsidRDefault="00E46087" w:rsidP="00657568">
      <w:pPr>
        <w:ind w:hanging="28"/>
        <w:jc w:val="right"/>
        <w:rPr>
          <w:b/>
          <w:bCs/>
          <w:sz w:val="28"/>
          <w:szCs w:val="28"/>
        </w:rPr>
      </w:pPr>
    </w:p>
    <w:p w14:paraId="2597DCD6" w14:textId="77777777" w:rsidR="000F23D1" w:rsidRPr="00E97DCD" w:rsidRDefault="000F23D1" w:rsidP="00657568">
      <w:pPr>
        <w:ind w:hanging="28"/>
        <w:jc w:val="right"/>
        <w:rPr>
          <w:b/>
          <w:bCs/>
          <w:sz w:val="28"/>
          <w:szCs w:val="28"/>
          <w:rtl/>
        </w:rPr>
      </w:pPr>
    </w:p>
    <w:p w14:paraId="4DFFBB2F" w14:textId="77777777" w:rsidR="008B317A" w:rsidRPr="00E97DCD" w:rsidRDefault="008B317A" w:rsidP="00657568">
      <w:pPr>
        <w:ind w:hanging="28"/>
        <w:jc w:val="right"/>
        <w:rPr>
          <w:b/>
          <w:bCs/>
          <w:sz w:val="28"/>
          <w:szCs w:val="28"/>
        </w:rPr>
      </w:pPr>
    </w:p>
    <w:p w14:paraId="66BCD1D0" w14:textId="77777777" w:rsidR="00E46087" w:rsidRPr="00E97DCD" w:rsidRDefault="00E46087" w:rsidP="00657568">
      <w:pPr>
        <w:ind w:hanging="28"/>
        <w:jc w:val="right"/>
        <w:rPr>
          <w:sz w:val="28"/>
          <w:szCs w:val="28"/>
          <w:rtl/>
        </w:rPr>
      </w:pPr>
    </w:p>
    <w:p w14:paraId="74CA0D4C" w14:textId="64FFA0D8" w:rsidR="00657568" w:rsidRPr="00154DE4" w:rsidRDefault="000815D9" w:rsidP="00657568">
      <w:pPr>
        <w:pStyle w:val="Default"/>
        <w:spacing w:line="360" w:lineRule="auto"/>
        <w:rPr>
          <w:b/>
          <w:bCs/>
          <w:color w:val="auto"/>
          <w:sz w:val="28"/>
          <w:szCs w:val="28"/>
        </w:rPr>
      </w:pPr>
      <w:r w:rsidRPr="00154DE4">
        <w:rPr>
          <w:b/>
          <w:bCs/>
          <w:color w:val="auto"/>
          <w:sz w:val="28"/>
          <w:szCs w:val="28"/>
        </w:rPr>
        <w:t xml:space="preserve">Full </w:t>
      </w:r>
      <w:proofErr w:type="spellStart"/>
      <w:proofErr w:type="gramStart"/>
      <w:r w:rsidR="00657568" w:rsidRPr="00154DE4">
        <w:rPr>
          <w:b/>
          <w:bCs/>
          <w:color w:val="auto"/>
          <w:sz w:val="28"/>
          <w:szCs w:val="28"/>
        </w:rPr>
        <w:t>Name:</w:t>
      </w:r>
      <w:r w:rsidR="004447CF">
        <w:rPr>
          <w:b/>
          <w:bCs/>
          <w:color w:val="auto"/>
          <w:sz w:val="28"/>
          <w:szCs w:val="28"/>
        </w:rPr>
        <w:t>Mohanand</w:t>
      </w:r>
      <w:proofErr w:type="spellEnd"/>
      <w:proofErr w:type="gramEnd"/>
      <w:r w:rsidR="004447CF">
        <w:rPr>
          <w:b/>
          <w:bCs/>
          <w:color w:val="auto"/>
          <w:sz w:val="28"/>
          <w:szCs w:val="28"/>
        </w:rPr>
        <w:t xml:space="preserve"> Allawi Shallal Al-</w:t>
      </w:r>
      <w:proofErr w:type="spellStart"/>
      <w:r w:rsidR="004447CF">
        <w:rPr>
          <w:b/>
          <w:bCs/>
          <w:color w:val="auto"/>
          <w:sz w:val="28"/>
          <w:szCs w:val="28"/>
        </w:rPr>
        <w:t>Shabbani</w:t>
      </w:r>
      <w:proofErr w:type="spellEnd"/>
    </w:p>
    <w:p w14:paraId="066D1CAA" w14:textId="4E391DF2" w:rsidR="00657568" w:rsidRPr="00154DE4" w:rsidRDefault="00657568" w:rsidP="00657568">
      <w:pPr>
        <w:pStyle w:val="Default"/>
        <w:spacing w:line="360" w:lineRule="auto"/>
        <w:rPr>
          <w:b/>
          <w:bCs/>
          <w:color w:val="auto"/>
          <w:sz w:val="28"/>
          <w:szCs w:val="28"/>
        </w:rPr>
      </w:pPr>
      <w:r w:rsidRPr="004447CF">
        <w:rPr>
          <w:b/>
          <w:bCs/>
          <w:color w:val="auto"/>
          <w:sz w:val="28"/>
          <w:szCs w:val="28"/>
        </w:rPr>
        <w:t>College</w:t>
      </w:r>
      <w:r w:rsidRPr="00154DE4">
        <w:rPr>
          <w:b/>
          <w:bCs/>
          <w:color w:val="auto"/>
          <w:sz w:val="28"/>
          <w:szCs w:val="28"/>
        </w:rPr>
        <w:t>:</w:t>
      </w:r>
      <w:r w:rsidR="004447CF">
        <w:rPr>
          <w:b/>
          <w:bCs/>
          <w:color w:val="auto"/>
          <w:sz w:val="28"/>
          <w:szCs w:val="28"/>
        </w:rPr>
        <w:t xml:space="preserve"> </w:t>
      </w:r>
      <w:r w:rsidR="004447CF" w:rsidRPr="004447CF">
        <w:rPr>
          <w:b/>
          <w:bCs/>
          <w:color w:val="auto"/>
          <w:sz w:val="28"/>
          <w:szCs w:val="28"/>
        </w:rPr>
        <w:t>Engineering</w:t>
      </w:r>
    </w:p>
    <w:p w14:paraId="22F16992" w14:textId="51CFDE36" w:rsidR="00527358" w:rsidRPr="00154DE4" w:rsidRDefault="00657568" w:rsidP="00657568">
      <w:pPr>
        <w:pStyle w:val="Default"/>
        <w:spacing w:line="360" w:lineRule="auto"/>
        <w:rPr>
          <w:b/>
          <w:bCs/>
          <w:color w:val="auto"/>
          <w:sz w:val="28"/>
          <w:szCs w:val="28"/>
          <w:rtl/>
        </w:rPr>
      </w:pPr>
      <w:r w:rsidRPr="00154DE4">
        <w:rPr>
          <w:b/>
          <w:bCs/>
          <w:sz w:val="28"/>
          <w:szCs w:val="28"/>
          <w:lang w:bidi="ar-IQ"/>
        </w:rPr>
        <w:t>Date of Birth</w:t>
      </w:r>
      <w:r w:rsidRPr="00154DE4">
        <w:rPr>
          <w:b/>
          <w:bCs/>
          <w:color w:val="auto"/>
          <w:sz w:val="28"/>
          <w:szCs w:val="28"/>
        </w:rPr>
        <w:t>:</w:t>
      </w:r>
      <w:r w:rsidR="004447CF">
        <w:rPr>
          <w:b/>
          <w:bCs/>
          <w:color w:val="auto"/>
          <w:sz w:val="28"/>
          <w:szCs w:val="28"/>
        </w:rPr>
        <w:t xml:space="preserve"> 29/8/1976</w:t>
      </w:r>
    </w:p>
    <w:p w14:paraId="226BC847" w14:textId="7DE179C2" w:rsidR="008B317A" w:rsidRPr="00154DE4" w:rsidRDefault="000815D9" w:rsidP="000815D9">
      <w:pPr>
        <w:pStyle w:val="Default"/>
        <w:spacing w:line="360" w:lineRule="auto"/>
        <w:rPr>
          <w:b/>
          <w:bCs/>
          <w:color w:val="auto"/>
          <w:sz w:val="28"/>
          <w:szCs w:val="28"/>
        </w:rPr>
      </w:pPr>
      <w:r w:rsidRPr="00154DE4">
        <w:rPr>
          <w:b/>
          <w:bCs/>
          <w:sz w:val="28"/>
          <w:szCs w:val="28"/>
          <w:lang w:bidi="ar-IQ"/>
        </w:rPr>
        <w:t>Marital Status</w:t>
      </w:r>
      <w:r w:rsidRPr="00154DE4">
        <w:rPr>
          <w:b/>
          <w:bCs/>
          <w:color w:val="auto"/>
          <w:sz w:val="28"/>
          <w:szCs w:val="28"/>
        </w:rPr>
        <w:t>:</w:t>
      </w:r>
      <w:r w:rsidRPr="00154DE4">
        <w:rPr>
          <w:b/>
          <w:bCs/>
          <w:sz w:val="28"/>
          <w:szCs w:val="28"/>
          <w:lang w:bidi="ar-IQ"/>
        </w:rPr>
        <w:t xml:space="preserve"> </w:t>
      </w:r>
      <w:r w:rsidR="007B70FE" w:rsidRPr="007B70FE">
        <w:rPr>
          <w:b/>
          <w:bCs/>
          <w:sz w:val="28"/>
          <w:szCs w:val="28"/>
          <w:lang w:bidi="ar-IQ"/>
        </w:rPr>
        <w:t>wedded</w:t>
      </w:r>
    </w:p>
    <w:p w14:paraId="1BEF1526" w14:textId="08617FFB" w:rsidR="00BD1D7A" w:rsidRPr="00154DE4" w:rsidRDefault="007C7E74" w:rsidP="000815D9">
      <w:pPr>
        <w:pStyle w:val="Default"/>
        <w:spacing w:line="360" w:lineRule="auto"/>
        <w:rPr>
          <w:rFonts w:hint="cs"/>
          <w:b/>
          <w:bCs/>
          <w:color w:val="auto"/>
          <w:sz w:val="28"/>
          <w:szCs w:val="28"/>
          <w:lang w:bidi="ar-IQ"/>
        </w:rPr>
      </w:pPr>
      <w:r w:rsidRPr="00154DE4">
        <w:rPr>
          <w:b/>
          <w:bCs/>
          <w:i/>
          <w:iCs/>
          <w:sz w:val="28"/>
          <w:szCs w:val="28"/>
        </w:rPr>
        <w:t>Specialization</w:t>
      </w:r>
      <w:r w:rsidRPr="00154DE4">
        <w:rPr>
          <w:b/>
          <w:bCs/>
          <w:color w:val="auto"/>
          <w:sz w:val="28"/>
          <w:szCs w:val="28"/>
        </w:rPr>
        <w:t>:</w:t>
      </w:r>
      <w:r w:rsidR="007B70FE">
        <w:rPr>
          <w:rFonts w:hint="cs"/>
          <w:b/>
          <w:bCs/>
          <w:color w:val="auto"/>
          <w:sz w:val="28"/>
          <w:szCs w:val="28"/>
          <w:rtl/>
          <w:lang w:bidi="ar-IQ"/>
        </w:rPr>
        <w:t xml:space="preserve"> </w:t>
      </w:r>
      <w:r w:rsidR="007B70FE">
        <w:rPr>
          <w:b/>
          <w:bCs/>
          <w:color w:val="auto"/>
          <w:sz w:val="28"/>
          <w:szCs w:val="28"/>
          <w:lang w:bidi="ar-IQ"/>
        </w:rPr>
        <w:t xml:space="preserve"> Civil Engineering</w:t>
      </w:r>
    </w:p>
    <w:p w14:paraId="3E0B25FA" w14:textId="6AF845C1" w:rsidR="00527358" w:rsidRPr="00154DE4" w:rsidRDefault="000815D9" w:rsidP="000815D9">
      <w:pPr>
        <w:pStyle w:val="Default"/>
        <w:spacing w:line="360" w:lineRule="auto"/>
        <w:rPr>
          <w:b/>
          <w:bCs/>
          <w:color w:val="auto"/>
          <w:sz w:val="28"/>
          <w:szCs w:val="28"/>
          <w:rtl/>
        </w:rPr>
      </w:pPr>
      <w:r w:rsidRPr="00154DE4">
        <w:rPr>
          <w:b/>
          <w:bCs/>
          <w:i/>
          <w:iCs/>
          <w:sz w:val="28"/>
          <w:szCs w:val="28"/>
          <w:lang w:bidi="ar-IQ"/>
        </w:rPr>
        <w:t>Academic rank</w:t>
      </w:r>
      <w:r w:rsidRPr="00154DE4">
        <w:rPr>
          <w:b/>
          <w:bCs/>
          <w:color w:val="auto"/>
          <w:sz w:val="28"/>
          <w:szCs w:val="28"/>
        </w:rPr>
        <w:t>:</w:t>
      </w:r>
      <w:r w:rsidR="007B70FE">
        <w:rPr>
          <w:b/>
          <w:bCs/>
          <w:color w:val="auto"/>
          <w:sz w:val="28"/>
          <w:szCs w:val="28"/>
        </w:rPr>
        <w:t xml:space="preserve"> Professor </w:t>
      </w:r>
    </w:p>
    <w:p w14:paraId="4CBCB31F" w14:textId="5C2124BB" w:rsidR="007C7E74" w:rsidRPr="007B70FE" w:rsidRDefault="007C7E74" w:rsidP="007C7E74">
      <w:pPr>
        <w:pStyle w:val="Default"/>
        <w:spacing w:line="360" w:lineRule="auto"/>
        <w:rPr>
          <w:b/>
          <w:bCs/>
          <w:sz w:val="28"/>
          <w:szCs w:val="28"/>
        </w:rPr>
      </w:pPr>
      <w:r w:rsidRPr="00154DE4">
        <w:rPr>
          <w:b/>
          <w:bCs/>
          <w:sz w:val="28"/>
          <w:szCs w:val="28"/>
        </w:rPr>
        <w:t>Work address</w:t>
      </w:r>
      <w:r w:rsidRPr="007B70FE">
        <w:rPr>
          <w:b/>
          <w:bCs/>
          <w:sz w:val="28"/>
          <w:szCs w:val="28"/>
        </w:rPr>
        <w:t>:</w:t>
      </w:r>
      <w:r w:rsidR="007B70FE" w:rsidRPr="007B70FE">
        <w:rPr>
          <w:b/>
          <w:bCs/>
          <w:sz w:val="28"/>
          <w:szCs w:val="28"/>
        </w:rPr>
        <w:t xml:space="preserve"> </w:t>
      </w:r>
      <w:r w:rsidR="007B70FE" w:rsidRPr="007B70FE">
        <w:rPr>
          <w:b/>
          <w:bCs/>
          <w:sz w:val="28"/>
          <w:szCs w:val="28"/>
        </w:rPr>
        <w:t>University of Al-</w:t>
      </w:r>
      <w:proofErr w:type="spellStart"/>
      <w:r w:rsidR="007B70FE" w:rsidRPr="007B70FE">
        <w:rPr>
          <w:b/>
          <w:bCs/>
          <w:sz w:val="28"/>
          <w:szCs w:val="28"/>
        </w:rPr>
        <w:t>Qadisiyah</w:t>
      </w:r>
      <w:proofErr w:type="spellEnd"/>
      <w:r w:rsidR="007B70FE">
        <w:rPr>
          <w:b/>
          <w:bCs/>
          <w:sz w:val="28"/>
          <w:szCs w:val="28"/>
        </w:rPr>
        <w:t xml:space="preserve">- </w:t>
      </w:r>
      <w:r w:rsidR="007B70FE" w:rsidRPr="004447CF">
        <w:rPr>
          <w:b/>
          <w:bCs/>
          <w:color w:val="auto"/>
          <w:sz w:val="28"/>
          <w:szCs w:val="28"/>
        </w:rPr>
        <w:t>Engineering</w:t>
      </w:r>
      <w:r w:rsidR="007B70FE">
        <w:rPr>
          <w:b/>
          <w:bCs/>
          <w:color w:val="auto"/>
          <w:sz w:val="28"/>
          <w:szCs w:val="28"/>
        </w:rPr>
        <w:t xml:space="preserve"> </w:t>
      </w:r>
      <w:r w:rsidR="007B70FE" w:rsidRPr="004447CF">
        <w:rPr>
          <w:b/>
          <w:bCs/>
          <w:color w:val="auto"/>
          <w:sz w:val="28"/>
          <w:szCs w:val="28"/>
        </w:rPr>
        <w:t>College</w:t>
      </w:r>
    </w:p>
    <w:p w14:paraId="7E309B27" w14:textId="79F67FCD" w:rsidR="007C7E74" w:rsidRPr="00154DE4" w:rsidRDefault="007C7E74" w:rsidP="007C7E74">
      <w:pPr>
        <w:pStyle w:val="Default"/>
        <w:spacing w:line="360" w:lineRule="auto"/>
        <w:rPr>
          <w:b/>
          <w:bCs/>
          <w:color w:val="auto"/>
          <w:sz w:val="28"/>
          <w:szCs w:val="28"/>
        </w:rPr>
      </w:pPr>
      <w:r w:rsidRPr="00154DE4">
        <w:rPr>
          <w:b/>
          <w:bCs/>
          <w:sz w:val="28"/>
          <w:szCs w:val="28"/>
        </w:rPr>
        <w:t>E-mail</w:t>
      </w:r>
      <w:r w:rsidRPr="00154DE4">
        <w:rPr>
          <w:b/>
          <w:bCs/>
          <w:color w:val="auto"/>
          <w:sz w:val="28"/>
          <w:szCs w:val="28"/>
        </w:rPr>
        <w:t>:</w:t>
      </w:r>
      <w:r w:rsidR="007B70FE" w:rsidRPr="00CB75DA">
        <w:rPr>
          <w:b/>
          <w:bCs/>
          <w:sz w:val="28"/>
          <w:szCs w:val="28"/>
        </w:rPr>
        <w:t xml:space="preserve"> </w:t>
      </w:r>
      <w:r w:rsidR="007B70FE" w:rsidRPr="00CB75DA">
        <w:rPr>
          <w:b/>
          <w:bCs/>
          <w:sz w:val="28"/>
          <w:szCs w:val="28"/>
          <w:lang w:bidi="ar-EG"/>
        </w:rPr>
        <w:t>mohanad.shallal@qu.edu.iq</w:t>
      </w:r>
    </w:p>
    <w:p w14:paraId="29BD20C7" w14:textId="77777777" w:rsidR="008A6D3E" w:rsidRPr="00E97DCD" w:rsidRDefault="008A6D3E" w:rsidP="00657568">
      <w:pPr>
        <w:spacing w:line="480" w:lineRule="auto"/>
        <w:ind w:firstLine="91"/>
        <w:jc w:val="right"/>
        <w:rPr>
          <w:sz w:val="28"/>
          <w:szCs w:val="28"/>
          <w:rtl/>
          <w:lang w:bidi="ar-IQ"/>
        </w:rPr>
      </w:pPr>
    </w:p>
    <w:p w14:paraId="579F44A3" w14:textId="77777777" w:rsidR="0060110F" w:rsidRPr="00E97DCD" w:rsidRDefault="00346B61" w:rsidP="00346B61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  <w:lang w:bidi="ar-IQ"/>
        </w:rPr>
      </w:pPr>
      <w:r>
        <w:rPr>
          <w:b/>
          <w:bCs/>
          <w:color w:val="C00000"/>
          <w:sz w:val="28"/>
          <w:szCs w:val="28"/>
          <w:u w:val="single"/>
        </w:rPr>
        <w:t xml:space="preserve">Occupation </w:t>
      </w:r>
    </w:p>
    <w:tbl>
      <w:tblPr>
        <w:bidiVisual/>
        <w:tblW w:w="940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176"/>
        <w:gridCol w:w="2665"/>
        <w:gridCol w:w="4649"/>
        <w:gridCol w:w="914"/>
      </w:tblGrid>
      <w:tr w:rsidR="007B70FE" w:rsidRPr="00E97DCD" w14:paraId="10E845D7" w14:textId="77777777" w:rsidTr="00D37CF3">
        <w:trPr>
          <w:trHeight w:hRule="exact" w:val="570"/>
          <w:jc w:val="center"/>
        </w:trPr>
        <w:tc>
          <w:tcPr>
            <w:tcW w:w="1176" w:type="dxa"/>
            <w:shd w:val="clear" w:color="auto" w:fill="EEECE1"/>
            <w:vAlign w:val="center"/>
          </w:tcPr>
          <w:p w14:paraId="141912F6" w14:textId="77777777" w:rsidR="0060110F" w:rsidRPr="00E97DCD" w:rsidRDefault="00346B61" w:rsidP="00D37CF3">
            <w:pPr>
              <w:shd w:val="clear" w:color="auto" w:fill="EEECE1"/>
              <w:jc w:val="center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note</w:t>
            </w:r>
          </w:p>
        </w:tc>
        <w:tc>
          <w:tcPr>
            <w:tcW w:w="2665" w:type="dxa"/>
            <w:shd w:val="clear" w:color="auto" w:fill="EEECE1"/>
            <w:vAlign w:val="center"/>
          </w:tcPr>
          <w:p w14:paraId="20F91081" w14:textId="38A2B02E" w:rsidR="0060110F" w:rsidRPr="007B70FE" w:rsidRDefault="00346B61" w:rsidP="00D37CF3">
            <w:pPr>
              <w:shd w:val="clear" w:color="auto" w:fill="EEECE1"/>
              <w:jc w:val="center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7B70FE">
              <w:rPr>
                <w:rFonts w:cs="Akhbar MT"/>
                <w:b/>
                <w:bCs/>
                <w:color w:val="C00000"/>
                <w:sz w:val="28"/>
                <w:szCs w:val="28"/>
              </w:rPr>
              <w:t>Date o</w:t>
            </w:r>
            <w:r w:rsidRPr="007B70FE">
              <w:rPr>
                <w:b/>
                <w:bCs/>
                <w:color w:val="C00000"/>
                <w:sz w:val="28"/>
                <w:szCs w:val="28"/>
              </w:rPr>
              <w:t>btaining Job</w:t>
            </w:r>
          </w:p>
        </w:tc>
        <w:tc>
          <w:tcPr>
            <w:tcW w:w="4649" w:type="dxa"/>
            <w:shd w:val="clear" w:color="auto" w:fill="EEECE1"/>
            <w:vAlign w:val="center"/>
          </w:tcPr>
          <w:p w14:paraId="0DFAF3FE" w14:textId="544D9A3F" w:rsidR="0060110F" w:rsidRPr="00E97DCD" w:rsidRDefault="00346B61" w:rsidP="00D37CF3">
            <w:pPr>
              <w:shd w:val="clear" w:color="auto" w:fill="EEECE1"/>
              <w:jc w:val="center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Occupation</w:t>
            </w:r>
          </w:p>
        </w:tc>
        <w:tc>
          <w:tcPr>
            <w:tcW w:w="914" w:type="dxa"/>
            <w:shd w:val="clear" w:color="auto" w:fill="EEECE1"/>
            <w:vAlign w:val="center"/>
          </w:tcPr>
          <w:p w14:paraId="6F6F038E" w14:textId="77777777" w:rsidR="0060110F" w:rsidRPr="00E97DCD" w:rsidRDefault="00346B61" w:rsidP="00D37CF3">
            <w:pPr>
              <w:shd w:val="clear" w:color="auto" w:fill="EEECE1"/>
              <w:jc w:val="center"/>
              <w:rPr>
                <w:rFonts w:cs="Akhbar MT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  <w:lang w:bidi="ar-IQ"/>
              </w:rPr>
              <w:t>NO.</w:t>
            </w:r>
          </w:p>
        </w:tc>
      </w:tr>
      <w:tr w:rsidR="007B70FE" w:rsidRPr="00E97DCD" w14:paraId="41A0B4E8" w14:textId="77777777" w:rsidTr="00D37CF3">
        <w:trPr>
          <w:trHeight w:hRule="exact" w:val="576"/>
          <w:jc w:val="center"/>
        </w:trPr>
        <w:tc>
          <w:tcPr>
            <w:tcW w:w="1176" w:type="dxa"/>
            <w:vAlign w:val="center"/>
          </w:tcPr>
          <w:p w14:paraId="39CC0845" w14:textId="77777777" w:rsidR="0060110F" w:rsidRPr="00E97DCD" w:rsidRDefault="0060110F" w:rsidP="00D37CF3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65" w:type="dxa"/>
            <w:vAlign w:val="center"/>
          </w:tcPr>
          <w:p w14:paraId="63661DA0" w14:textId="296F86FD" w:rsidR="0060110F" w:rsidRPr="00E97DCD" w:rsidRDefault="007B70FE" w:rsidP="00D37CF3">
            <w:pPr>
              <w:jc w:val="center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29/6/2002</w:t>
            </w:r>
          </w:p>
        </w:tc>
        <w:tc>
          <w:tcPr>
            <w:tcW w:w="4649" w:type="dxa"/>
            <w:vAlign w:val="center"/>
          </w:tcPr>
          <w:p w14:paraId="5F8B65CE" w14:textId="4BC9A005" w:rsidR="0060110F" w:rsidRPr="00E97DCD" w:rsidRDefault="007B70FE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7B70FE">
              <w:rPr>
                <w:rFonts w:cs="Akhbar MT"/>
                <w:sz w:val="28"/>
                <w:szCs w:val="28"/>
              </w:rPr>
              <w:t>Professor at the College of Engineering</w:t>
            </w:r>
          </w:p>
        </w:tc>
        <w:tc>
          <w:tcPr>
            <w:tcW w:w="914" w:type="dxa"/>
            <w:vAlign w:val="center"/>
          </w:tcPr>
          <w:p w14:paraId="01CD7225" w14:textId="7E8AFC03" w:rsidR="0060110F" w:rsidRPr="00E97DCD" w:rsidRDefault="007B70FE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1</w:t>
            </w:r>
          </w:p>
        </w:tc>
      </w:tr>
      <w:tr w:rsidR="007B70FE" w:rsidRPr="00E97DCD" w14:paraId="4A4CE9FE" w14:textId="77777777" w:rsidTr="00D37CF3">
        <w:trPr>
          <w:trHeight w:hRule="exact" w:val="576"/>
          <w:jc w:val="center"/>
        </w:trPr>
        <w:tc>
          <w:tcPr>
            <w:tcW w:w="1176" w:type="dxa"/>
            <w:vAlign w:val="center"/>
          </w:tcPr>
          <w:p w14:paraId="4D48FC5A" w14:textId="77777777" w:rsidR="0060110F" w:rsidRPr="00E97DCD" w:rsidRDefault="0060110F" w:rsidP="00D37CF3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65" w:type="dxa"/>
            <w:vAlign w:val="center"/>
          </w:tcPr>
          <w:p w14:paraId="0405F1E6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649" w:type="dxa"/>
            <w:vAlign w:val="center"/>
          </w:tcPr>
          <w:p w14:paraId="731DB8ED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14" w:type="dxa"/>
            <w:vAlign w:val="center"/>
          </w:tcPr>
          <w:p w14:paraId="564C5B06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7B70FE" w:rsidRPr="00E97DCD" w14:paraId="58B375F4" w14:textId="77777777" w:rsidTr="00D37CF3">
        <w:trPr>
          <w:trHeight w:hRule="exact" w:val="576"/>
          <w:jc w:val="center"/>
        </w:trPr>
        <w:tc>
          <w:tcPr>
            <w:tcW w:w="1176" w:type="dxa"/>
            <w:vAlign w:val="center"/>
          </w:tcPr>
          <w:p w14:paraId="03B995EF" w14:textId="77777777" w:rsidR="0060110F" w:rsidRPr="00E97DCD" w:rsidRDefault="0060110F" w:rsidP="00D37CF3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65" w:type="dxa"/>
            <w:vAlign w:val="center"/>
          </w:tcPr>
          <w:p w14:paraId="01B9B171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649" w:type="dxa"/>
            <w:vAlign w:val="center"/>
          </w:tcPr>
          <w:p w14:paraId="4BD8F7B1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14" w:type="dxa"/>
            <w:vAlign w:val="center"/>
          </w:tcPr>
          <w:p w14:paraId="5DA3319F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7B70FE" w:rsidRPr="00E97DCD" w14:paraId="1DBBC345" w14:textId="77777777" w:rsidTr="00D37CF3">
        <w:trPr>
          <w:trHeight w:hRule="exact" w:val="576"/>
          <w:jc w:val="center"/>
        </w:trPr>
        <w:tc>
          <w:tcPr>
            <w:tcW w:w="1176" w:type="dxa"/>
            <w:vAlign w:val="center"/>
          </w:tcPr>
          <w:p w14:paraId="77C0FFA2" w14:textId="77777777" w:rsidR="0060110F" w:rsidRPr="00E97DCD" w:rsidRDefault="0060110F" w:rsidP="00D37CF3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65" w:type="dxa"/>
            <w:vAlign w:val="center"/>
          </w:tcPr>
          <w:p w14:paraId="421BDC91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649" w:type="dxa"/>
            <w:vAlign w:val="center"/>
          </w:tcPr>
          <w:p w14:paraId="41E9841D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14" w:type="dxa"/>
            <w:vAlign w:val="center"/>
          </w:tcPr>
          <w:p w14:paraId="367E136B" w14:textId="77777777" w:rsidR="0060110F" w:rsidRPr="00E97DCD" w:rsidRDefault="0060110F" w:rsidP="00D37CF3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</w:tr>
    </w:tbl>
    <w:p w14:paraId="473EE7E9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5353B82D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4DCD6AB7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5C83DC8C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49B0E08B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21A30DBD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0752CBF4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0E66FD46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200F31A9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01F0E1F6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11194B60" w14:textId="77777777" w:rsidR="00154DE4" w:rsidRDefault="00154DE4" w:rsidP="007C7E74">
      <w:pPr>
        <w:pStyle w:val="Default"/>
        <w:spacing w:line="360" w:lineRule="auto"/>
        <w:rPr>
          <w:color w:val="auto"/>
          <w:sz w:val="28"/>
          <w:szCs w:val="28"/>
          <w:lang w:bidi="ar-EG"/>
        </w:rPr>
      </w:pPr>
    </w:p>
    <w:p w14:paraId="126D4D6A" w14:textId="77777777" w:rsidR="007C7E74" w:rsidRPr="00E97DCD" w:rsidRDefault="007C7B09" w:rsidP="007C7E74">
      <w:pPr>
        <w:pStyle w:val="Default"/>
        <w:spacing w:line="360" w:lineRule="auto"/>
        <w:rPr>
          <w:b/>
          <w:bCs/>
          <w:color w:val="auto"/>
          <w:sz w:val="28"/>
          <w:szCs w:val="28"/>
        </w:rPr>
      </w:pPr>
      <w:r w:rsidRPr="00E97DCD">
        <w:rPr>
          <w:b/>
          <w:bCs/>
          <w:color w:val="C00000"/>
          <w:sz w:val="28"/>
          <w:szCs w:val="28"/>
          <w:u w:val="single"/>
        </w:rPr>
        <w:t>Academic Qualifications (</w:t>
      </w:r>
      <w:proofErr w:type="spellStart"/>
      <w:r w:rsidRPr="00E97DCD">
        <w:rPr>
          <w:b/>
          <w:bCs/>
          <w:color w:val="C00000"/>
          <w:sz w:val="28"/>
          <w:szCs w:val="28"/>
          <w:u w:val="single"/>
        </w:rPr>
        <w:t>Cetificates</w:t>
      </w:r>
      <w:proofErr w:type="spellEnd"/>
      <w:r w:rsidRPr="00E97DCD">
        <w:rPr>
          <w:b/>
          <w:bCs/>
          <w:color w:val="C00000"/>
          <w:sz w:val="28"/>
          <w:szCs w:val="28"/>
          <w:u w:val="single"/>
        </w:rPr>
        <w:t>)</w:t>
      </w:r>
    </w:p>
    <w:p w14:paraId="063F9415" w14:textId="77777777" w:rsidR="00F0790B" w:rsidRPr="00E97DCD" w:rsidRDefault="00F0790B" w:rsidP="00657568">
      <w:pPr>
        <w:ind w:left="118"/>
        <w:jc w:val="right"/>
        <w:rPr>
          <w:b/>
          <w:bCs/>
          <w:color w:val="C00000"/>
          <w:sz w:val="28"/>
          <w:szCs w:val="28"/>
          <w:u w:val="single"/>
          <w:rtl/>
        </w:rPr>
      </w:pPr>
    </w:p>
    <w:p w14:paraId="5020A26D" w14:textId="77777777" w:rsidR="0011690E" w:rsidRPr="00E97DCD" w:rsidRDefault="0011690E" w:rsidP="00657568">
      <w:pPr>
        <w:ind w:left="118"/>
        <w:jc w:val="right"/>
        <w:rPr>
          <w:b/>
          <w:bCs/>
          <w:sz w:val="28"/>
          <w:szCs w:val="28"/>
          <w:u w:val="single"/>
        </w:rPr>
      </w:pPr>
    </w:p>
    <w:tbl>
      <w:tblPr>
        <w:bidiVisual/>
        <w:tblW w:w="9149" w:type="dxa"/>
        <w:tblInd w:w="43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261"/>
        <w:gridCol w:w="3920"/>
        <w:gridCol w:w="1587"/>
        <w:gridCol w:w="2381"/>
      </w:tblGrid>
      <w:tr w:rsidR="00D41C06" w:rsidRPr="00E97DCD" w14:paraId="2EF15B2A" w14:textId="77777777" w:rsidTr="00B37EE1">
        <w:trPr>
          <w:trHeight w:hRule="exact" w:val="796"/>
        </w:trPr>
        <w:tc>
          <w:tcPr>
            <w:tcW w:w="1261" w:type="dxa"/>
            <w:shd w:val="clear" w:color="auto" w:fill="EEECE1"/>
          </w:tcPr>
          <w:p w14:paraId="0F03FD4D" w14:textId="77777777" w:rsidR="00A545EA" w:rsidRPr="00E97DCD" w:rsidRDefault="00D41C06" w:rsidP="00657568">
            <w:pPr>
              <w:shd w:val="clear" w:color="auto" w:fill="EEECE1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 Date </w:t>
            </w:r>
            <w:r w:rsidR="000815D9"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obtained</w:t>
            </w:r>
          </w:p>
        </w:tc>
        <w:tc>
          <w:tcPr>
            <w:tcW w:w="3920" w:type="dxa"/>
            <w:shd w:val="clear" w:color="auto" w:fill="EEECE1"/>
          </w:tcPr>
          <w:p w14:paraId="27193450" w14:textId="77777777" w:rsidR="00A545EA" w:rsidRPr="00E97DCD" w:rsidRDefault="00D41C06" w:rsidP="00657568">
            <w:pPr>
              <w:shd w:val="clear" w:color="auto" w:fill="EEECE1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 University </w:t>
            </w:r>
          </w:p>
        </w:tc>
        <w:tc>
          <w:tcPr>
            <w:tcW w:w="1587" w:type="dxa"/>
            <w:shd w:val="clear" w:color="auto" w:fill="EEECE1"/>
          </w:tcPr>
          <w:p w14:paraId="0CF8A387" w14:textId="77777777" w:rsidR="00A545EA" w:rsidRPr="00E97DCD" w:rsidRDefault="00D41C06" w:rsidP="00657568">
            <w:pPr>
              <w:shd w:val="clear" w:color="auto" w:fill="EEECE1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College </w:t>
            </w:r>
            <w:r w:rsidR="00A545EA" w:rsidRPr="00E97DCD">
              <w:rPr>
                <w:rFonts w:cs="Akhbar MT" w:hint="cs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381" w:type="dxa"/>
            <w:shd w:val="clear" w:color="auto" w:fill="EEECE1"/>
          </w:tcPr>
          <w:p w14:paraId="39A629F1" w14:textId="77777777" w:rsidR="00A545EA" w:rsidRPr="00E97DCD" w:rsidRDefault="007C7B09" w:rsidP="00657568">
            <w:pPr>
              <w:shd w:val="clear" w:color="auto" w:fill="EEECE1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  <w:lang w:bidi="ar-IQ"/>
              </w:rPr>
              <w:t>Academic</w:t>
            </w:r>
            <w:r w:rsidR="00D41C06" w:rsidRPr="00E97DCD">
              <w:rPr>
                <w:rFonts w:cs="Akhbar MT"/>
                <w:b/>
                <w:bCs/>
                <w:color w:val="C00000"/>
                <w:sz w:val="28"/>
                <w:szCs w:val="28"/>
                <w:lang w:bidi="ar-IQ"/>
              </w:rPr>
              <w:t xml:space="preserve"> qualification </w:t>
            </w:r>
          </w:p>
          <w:p w14:paraId="36A3C95C" w14:textId="77777777" w:rsidR="00D41C06" w:rsidRPr="00E97DCD" w:rsidRDefault="00D41C06" w:rsidP="00657568">
            <w:pPr>
              <w:shd w:val="clear" w:color="auto" w:fill="EEECE1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lang w:bidi="ar-IQ"/>
              </w:rPr>
            </w:pPr>
          </w:p>
          <w:p w14:paraId="44709AD9" w14:textId="77777777" w:rsidR="00D41C06" w:rsidRPr="00E97DCD" w:rsidRDefault="00D41C06" w:rsidP="00657568">
            <w:pPr>
              <w:shd w:val="clear" w:color="auto" w:fill="EEECE1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</w:p>
        </w:tc>
      </w:tr>
      <w:tr w:rsidR="000815D9" w:rsidRPr="00E97DCD" w14:paraId="111CF509" w14:textId="77777777" w:rsidTr="00B37EE1">
        <w:trPr>
          <w:trHeight w:hRule="exact" w:val="567"/>
        </w:trPr>
        <w:tc>
          <w:tcPr>
            <w:tcW w:w="1261" w:type="dxa"/>
            <w:vAlign w:val="center"/>
          </w:tcPr>
          <w:p w14:paraId="7C43160C" w14:textId="68C89778" w:rsidR="00A545EA" w:rsidRPr="00B37EE1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B37EE1">
              <w:rPr>
                <w:rFonts w:cs="Akhbar MT"/>
                <w:sz w:val="28"/>
                <w:szCs w:val="28"/>
              </w:rPr>
              <w:t>1998</w:t>
            </w:r>
          </w:p>
        </w:tc>
        <w:tc>
          <w:tcPr>
            <w:tcW w:w="3920" w:type="dxa"/>
            <w:vAlign w:val="center"/>
          </w:tcPr>
          <w:p w14:paraId="34B1C89D" w14:textId="13663045" w:rsidR="00A545EA" w:rsidRPr="00E97DCD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B37EE1">
              <w:rPr>
                <w:rFonts w:cs="Akhbar MT"/>
                <w:sz w:val="28"/>
                <w:szCs w:val="28"/>
              </w:rPr>
              <w:t>University of</w:t>
            </w:r>
            <w:r w:rsidRPr="00B37EE1">
              <w:rPr>
                <w:rFonts w:cs="Akhbar MT"/>
                <w:sz w:val="28"/>
                <w:szCs w:val="28"/>
              </w:rPr>
              <w:t xml:space="preserve"> </w:t>
            </w:r>
            <w:r w:rsidRPr="00B37EE1">
              <w:rPr>
                <w:rFonts w:cs="Akhbar MT"/>
                <w:sz w:val="28"/>
                <w:szCs w:val="28"/>
              </w:rPr>
              <w:t>Al</w:t>
            </w:r>
            <w:r>
              <w:rPr>
                <w:rFonts w:cs="Akhbar MT"/>
                <w:sz w:val="28"/>
                <w:szCs w:val="28"/>
              </w:rPr>
              <w:t>-</w:t>
            </w:r>
            <w:proofErr w:type="spellStart"/>
            <w:r w:rsidRPr="00B37EE1">
              <w:rPr>
                <w:rFonts w:cs="Akhbar MT"/>
                <w:sz w:val="28"/>
                <w:szCs w:val="28"/>
              </w:rPr>
              <w:t>Mustansiriyah</w:t>
            </w:r>
            <w:proofErr w:type="spellEnd"/>
          </w:p>
        </w:tc>
        <w:tc>
          <w:tcPr>
            <w:tcW w:w="1587" w:type="dxa"/>
            <w:vAlign w:val="center"/>
          </w:tcPr>
          <w:p w14:paraId="236A0B6C" w14:textId="73F1127C" w:rsidR="00A545EA" w:rsidRPr="00E97DCD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7B70FE">
              <w:rPr>
                <w:rFonts w:cs="Akhbar MT"/>
                <w:sz w:val="28"/>
                <w:szCs w:val="28"/>
              </w:rPr>
              <w:t>Engineering</w:t>
            </w:r>
          </w:p>
        </w:tc>
        <w:tc>
          <w:tcPr>
            <w:tcW w:w="2381" w:type="dxa"/>
            <w:vAlign w:val="center"/>
          </w:tcPr>
          <w:p w14:paraId="364506A7" w14:textId="34611CFD" w:rsidR="00A545EA" w:rsidRPr="00E97DCD" w:rsidRDefault="00D41C06" w:rsidP="00B37EE1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E97DCD">
              <w:rPr>
                <w:rFonts w:cs="Akhbar MT"/>
                <w:sz w:val="28"/>
                <w:szCs w:val="28"/>
              </w:rPr>
              <w:t>Bachelor’s degree</w:t>
            </w:r>
          </w:p>
        </w:tc>
      </w:tr>
      <w:tr w:rsidR="00B37EE1" w:rsidRPr="00E97DCD" w14:paraId="4274FF2B" w14:textId="77777777" w:rsidTr="00B37EE1">
        <w:trPr>
          <w:trHeight w:val="567"/>
        </w:trPr>
        <w:tc>
          <w:tcPr>
            <w:tcW w:w="1261" w:type="dxa"/>
            <w:vAlign w:val="center"/>
          </w:tcPr>
          <w:p w14:paraId="1EF10EDF" w14:textId="0CEE98FF" w:rsidR="00B37EE1" w:rsidRPr="00B37EE1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B37EE1">
              <w:rPr>
                <w:rFonts w:cs="Akhbar MT"/>
                <w:sz w:val="28"/>
                <w:szCs w:val="28"/>
              </w:rPr>
              <w:t>2001</w:t>
            </w:r>
          </w:p>
        </w:tc>
        <w:tc>
          <w:tcPr>
            <w:tcW w:w="3920" w:type="dxa"/>
            <w:vAlign w:val="center"/>
          </w:tcPr>
          <w:p w14:paraId="20D4481F" w14:textId="5A72FA3F" w:rsidR="00B37EE1" w:rsidRPr="00E97DCD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B37EE1">
              <w:rPr>
                <w:rFonts w:cs="Akhbar MT"/>
                <w:sz w:val="28"/>
                <w:szCs w:val="28"/>
              </w:rPr>
              <w:t>University of Al</w:t>
            </w:r>
            <w:r>
              <w:rPr>
                <w:rFonts w:cs="Akhbar MT"/>
                <w:sz w:val="28"/>
                <w:szCs w:val="28"/>
              </w:rPr>
              <w:t>-</w:t>
            </w:r>
            <w:proofErr w:type="spellStart"/>
            <w:r w:rsidRPr="00B37EE1">
              <w:rPr>
                <w:rFonts w:cs="Akhbar MT"/>
                <w:sz w:val="28"/>
                <w:szCs w:val="28"/>
              </w:rPr>
              <w:t>Mustansiriyah</w:t>
            </w:r>
            <w:proofErr w:type="spellEnd"/>
          </w:p>
        </w:tc>
        <w:tc>
          <w:tcPr>
            <w:tcW w:w="1587" w:type="dxa"/>
            <w:vAlign w:val="center"/>
          </w:tcPr>
          <w:p w14:paraId="0ADF8F34" w14:textId="07F72CEA" w:rsidR="00B37EE1" w:rsidRPr="00E97DCD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7B70FE">
              <w:rPr>
                <w:rFonts w:cs="Akhbar MT"/>
                <w:sz w:val="28"/>
                <w:szCs w:val="28"/>
              </w:rPr>
              <w:t>Engineering</w:t>
            </w:r>
          </w:p>
        </w:tc>
        <w:tc>
          <w:tcPr>
            <w:tcW w:w="2381" w:type="dxa"/>
            <w:vAlign w:val="center"/>
          </w:tcPr>
          <w:p w14:paraId="3D856B5F" w14:textId="77777777" w:rsidR="00B37EE1" w:rsidRPr="00E97DCD" w:rsidRDefault="00B37EE1" w:rsidP="00B37EE1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E97DCD">
              <w:rPr>
                <w:rFonts w:cs="Akhbar MT"/>
                <w:sz w:val="28"/>
                <w:szCs w:val="28"/>
              </w:rPr>
              <w:t>Master’s degree</w:t>
            </w:r>
          </w:p>
        </w:tc>
      </w:tr>
      <w:tr w:rsidR="000815D9" w:rsidRPr="00E97DCD" w14:paraId="71516E11" w14:textId="77777777" w:rsidTr="00B37EE1">
        <w:trPr>
          <w:trHeight w:val="567"/>
        </w:trPr>
        <w:tc>
          <w:tcPr>
            <w:tcW w:w="1261" w:type="dxa"/>
            <w:vAlign w:val="center"/>
          </w:tcPr>
          <w:p w14:paraId="1D6DDE6E" w14:textId="75662F28" w:rsidR="00A545EA" w:rsidRPr="00B37EE1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2006</w:t>
            </w:r>
          </w:p>
        </w:tc>
        <w:tc>
          <w:tcPr>
            <w:tcW w:w="3920" w:type="dxa"/>
            <w:vAlign w:val="center"/>
          </w:tcPr>
          <w:p w14:paraId="1AFAD238" w14:textId="2B9D3C07" w:rsidR="00A545EA" w:rsidRPr="00E97DCD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B37EE1">
              <w:rPr>
                <w:rFonts w:cs="Akhbar MT"/>
                <w:sz w:val="28"/>
                <w:szCs w:val="28"/>
              </w:rPr>
              <w:t>University</w:t>
            </w:r>
            <w:r>
              <w:rPr>
                <w:rFonts w:cs="Akhbar MT"/>
                <w:sz w:val="28"/>
                <w:szCs w:val="28"/>
              </w:rPr>
              <w:t xml:space="preserve"> of </w:t>
            </w:r>
            <w:r w:rsidRPr="00B37EE1">
              <w:rPr>
                <w:rFonts w:cs="Akhbar MT"/>
                <w:sz w:val="28"/>
                <w:szCs w:val="28"/>
              </w:rPr>
              <w:t>Baghdad</w:t>
            </w:r>
          </w:p>
        </w:tc>
        <w:tc>
          <w:tcPr>
            <w:tcW w:w="1587" w:type="dxa"/>
            <w:vAlign w:val="center"/>
          </w:tcPr>
          <w:p w14:paraId="235F60EC" w14:textId="3F4CD60E" w:rsidR="00A545EA" w:rsidRPr="00E97DCD" w:rsidRDefault="00B37EE1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  <w:r w:rsidRPr="007B70FE">
              <w:rPr>
                <w:rFonts w:cs="Akhbar MT"/>
                <w:sz w:val="28"/>
                <w:szCs w:val="28"/>
              </w:rPr>
              <w:t>Engineering</w:t>
            </w:r>
          </w:p>
        </w:tc>
        <w:tc>
          <w:tcPr>
            <w:tcW w:w="2381" w:type="dxa"/>
            <w:vAlign w:val="center"/>
          </w:tcPr>
          <w:p w14:paraId="1D160884" w14:textId="77777777" w:rsidR="00A545EA" w:rsidRPr="00E97DCD" w:rsidRDefault="00D41C06" w:rsidP="00B37EE1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E97DCD">
              <w:rPr>
                <w:rFonts w:cs="Akhbar MT"/>
                <w:sz w:val="28"/>
                <w:szCs w:val="28"/>
              </w:rPr>
              <w:t>Doctorate</w:t>
            </w:r>
          </w:p>
        </w:tc>
      </w:tr>
      <w:tr w:rsidR="000815D9" w:rsidRPr="00E97DCD" w14:paraId="3636E68E" w14:textId="77777777" w:rsidTr="00B37EE1">
        <w:trPr>
          <w:trHeight w:val="567"/>
        </w:trPr>
        <w:tc>
          <w:tcPr>
            <w:tcW w:w="1261" w:type="dxa"/>
            <w:vAlign w:val="center"/>
          </w:tcPr>
          <w:p w14:paraId="5BF87244" w14:textId="77777777" w:rsidR="00A545EA" w:rsidRPr="00B37EE1" w:rsidRDefault="00A545EA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920" w:type="dxa"/>
            <w:vAlign w:val="center"/>
          </w:tcPr>
          <w:p w14:paraId="654490B7" w14:textId="77777777" w:rsidR="00A545EA" w:rsidRPr="00E97DCD" w:rsidRDefault="00A545EA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1587" w:type="dxa"/>
            <w:vAlign w:val="center"/>
          </w:tcPr>
          <w:p w14:paraId="1270998B" w14:textId="77777777" w:rsidR="00A545EA" w:rsidRPr="00E97DCD" w:rsidRDefault="00A545EA" w:rsidP="00B37EE1">
            <w:pPr>
              <w:jc w:val="center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2381" w:type="dxa"/>
            <w:vAlign w:val="center"/>
          </w:tcPr>
          <w:p w14:paraId="04BF33E7" w14:textId="77777777" w:rsidR="00A545EA" w:rsidRPr="00E97DCD" w:rsidRDefault="00D41C06" w:rsidP="00B37EE1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E97DCD">
              <w:rPr>
                <w:rFonts w:cs="Akhbar MT"/>
                <w:sz w:val="28"/>
                <w:szCs w:val="28"/>
              </w:rPr>
              <w:t>Other</w:t>
            </w:r>
          </w:p>
        </w:tc>
      </w:tr>
    </w:tbl>
    <w:p w14:paraId="7337B3EB" w14:textId="77777777" w:rsidR="000C47AF" w:rsidRPr="00E97DCD" w:rsidRDefault="000C47AF" w:rsidP="00657568">
      <w:pPr>
        <w:jc w:val="right"/>
        <w:rPr>
          <w:sz w:val="28"/>
          <w:szCs w:val="28"/>
        </w:rPr>
      </w:pPr>
    </w:p>
    <w:p w14:paraId="3AFE3283" w14:textId="77777777" w:rsidR="00527358" w:rsidRPr="00E97DCD" w:rsidRDefault="00527358" w:rsidP="00657568">
      <w:pPr>
        <w:jc w:val="right"/>
        <w:rPr>
          <w:sz w:val="28"/>
          <w:szCs w:val="28"/>
          <w:rtl/>
        </w:rPr>
      </w:pPr>
    </w:p>
    <w:p w14:paraId="44E4940C" w14:textId="77777777" w:rsidR="00527358" w:rsidRDefault="00527358" w:rsidP="00657568">
      <w:pPr>
        <w:jc w:val="right"/>
        <w:rPr>
          <w:sz w:val="28"/>
          <w:szCs w:val="28"/>
        </w:rPr>
      </w:pPr>
    </w:p>
    <w:p w14:paraId="10105CA4" w14:textId="77777777" w:rsidR="00D41C06" w:rsidRPr="00154DE4" w:rsidRDefault="000815D9" w:rsidP="000815D9">
      <w:pPr>
        <w:pStyle w:val="Default"/>
        <w:spacing w:line="360" w:lineRule="auto"/>
        <w:rPr>
          <w:b/>
          <w:bCs/>
          <w:color w:val="C00000"/>
          <w:sz w:val="28"/>
          <w:szCs w:val="28"/>
          <w:u w:val="single"/>
        </w:rPr>
      </w:pPr>
      <w:r w:rsidRPr="00154DE4">
        <w:rPr>
          <w:b/>
          <w:bCs/>
          <w:color w:val="C00000"/>
          <w:sz w:val="28"/>
          <w:szCs w:val="28"/>
          <w:u w:val="single"/>
        </w:rPr>
        <w:t>Academic rank</w:t>
      </w:r>
      <w:r w:rsidR="00D41C06" w:rsidRPr="00154DE4">
        <w:rPr>
          <w:b/>
          <w:bCs/>
          <w:color w:val="C00000"/>
          <w:sz w:val="28"/>
          <w:szCs w:val="28"/>
          <w:u w:val="single"/>
        </w:rPr>
        <w:t>:</w:t>
      </w:r>
    </w:p>
    <w:p w14:paraId="5EBEAF9B" w14:textId="77777777" w:rsidR="00AB4200" w:rsidRPr="00E97DCD" w:rsidRDefault="00AB4200" w:rsidP="00657568">
      <w:pPr>
        <w:pStyle w:val="ListParagraph"/>
        <w:spacing w:line="480" w:lineRule="auto"/>
        <w:ind w:left="62"/>
        <w:jc w:val="right"/>
        <w:rPr>
          <w:b/>
          <w:bCs/>
          <w:color w:val="C00000"/>
          <w:sz w:val="28"/>
          <w:szCs w:val="28"/>
          <w:u w:val="single"/>
        </w:rPr>
      </w:pPr>
    </w:p>
    <w:tbl>
      <w:tblPr>
        <w:tblpPr w:leftFromText="180" w:rightFromText="180" w:vertAnchor="text" w:horzAnchor="margin" w:tblpXSpec="center" w:tblpY="78"/>
        <w:bidiVisual/>
        <w:tblW w:w="1006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7606"/>
        <w:gridCol w:w="1276"/>
      </w:tblGrid>
      <w:tr w:rsidR="00527358" w:rsidRPr="00E97DCD" w14:paraId="3BE86C27" w14:textId="77777777" w:rsidTr="00072B65">
        <w:trPr>
          <w:trHeight w:hRule="exact" w:val="569"/>
        </w:trPr>
        <w:tc>
          <w:tcPr>
            <w:tcW w:w="587" w:type="pct"/>
            <w:shd w:val="clear" w:color="auto" w:fill="EEECE1"/>
          </w:tcPr>
          <w:p w14:paraId="5463B7B5" w14:textId="77777777" w:rsidR="00527358" w:rsidRPr="00E97DCD" w:rsidRDefault="009D5804" w:rsidP="00657568">
            <w:pPr>
              <w:spacing w:line="480" w:lineRule="auto"/>
              <w:jc w:val="right"/>
              <w:rPr>
                <w:color w:val="C00000"/>
                <w:sz w:val="28"/>
                <w:szCs w:val="28"/>
                <w:rtl/>
              </w:rPr>
            </w:pPr>
            <w:r w:rsidRPr="00E97DCD">
              <w:rPr>
                <w:color w:val="C00000"/>
                <w:sz w:val="28"/>
                <w:szCs w:val="28"/>
              </w:rPr>
              <w:t>Date obtained</w:t>
            </w:r>
          </w:p>
        </w:tc>
        <w:tc>
          <w:tcPr>
            <w:tcW w:w="3779" w:type="pct"/>
            <w:shd w:val="clear" w:color="auto" w:fill="EEECE1"/>
          </w:tcPr>
          <w:p w14:paraId="108B71E6" w14:textId="77777777" w:rsidR="00527358" w:rsidRPr="00E97DCD" w:rsidRDefault="000815D9" w:rsidP="00657568">
            <w:pPr>
              <w:spacing w:line="480" w:lineRule="auto"/>
              <w:jc w:val="right"/>
              <w:rPr>
                <w:color w:val="C00000"/>
                <w:sz w:val="28"/>
                <w:szCs w:val="28"/>
                <w:rtl/>
              </w:rPr>
            </w:pPr>
            <w:r w:rsidRPr="00E97DCD">
              <w:rPr>
                <w:color w:val="C00000"/>
                <w:sz w:val="28"/>
                <w:szCs w:val="28"/>
              </w:rPr>
              <w:t>Academic rank</w:t>
            </w:r>
            <w:r w:rsidR="00527358" w:rsidRPr="00E97DCD">
              <w:rPr>
                <w:rFonts w:hint="cs"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34" w:type="pct"/>
            <w:shd w:val="clear" w:color="auto" w:fill="EEECE1"/>
          </w:tcPr>
          <w:p w14:paraId="509D418C" w14:textId="77777777" w:rsidR="00527358" w:rsidRPr="00E97DCD" w:rsidRDefault="009D5804" w:rsidP="00657568">
            <w:pPr>
              <w:spacing w:line="480" w:lineRule="auto"/>
              <w:jc w:val="right"/>
              <w:rPr>
                <w:color w:val="C00000"/>
                <w:sz w:val="28"/>
                <w:szCs w:val="28"/>
                <w:rtl/>
              </w:rPr>
            </w:pPr>
            <w:r>
              <w:rPr>
                <w:color w:val="C00000"/>
                <w:sz w:val="28"/>
                <w:szCs w:val="28"/>
              </w:rPr>
              <w:t>NO.</w:t>
            </w:r>
          </w:p>
        </w:tc>
      </w:tr>
      <w:tr w:rsidR="00527358" w:rsidRPr="00E97DCD" w14:paraId="7C39E5AD" w14:textId="77777777" w:rsidTr="00072B65">
        <w:trPr>
          <w:trHeight w:hRule="exact" w:val="576"/>
        </w:trPr>
        <w:tc>
          <w:tcPr>
            <w:tcW w:w="587" w:type="pct"/>
          </w:tcPr>
          <w:p w14:paraId="5E89FB45" w14:textId="07DF32E6" w:rsidR="00527358" w:rsidRPr="00E97DCD" w:rsidRDefault="00072B65" w:rsidP="00072B65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2002</w:t>
            </w:r>
          </w:p>
        </w:tc>
        <w:tc>
          <w:tcPr>
            <w:tcW w:w="3779" w:type="pct"/>
          </w:tcPr>
          <w:p w14:paraId="6E795D81" w14:textId="77777777" w:rsidR="00527358" w:rsidRPr="00E97DCD" w:rsidRDefault="000815D9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 w:rsidRPr="00E97DCD">
              <w:rPr>
                <w:sz w:val="28"/>
                <w:szCs w:val="28"/>
              </w:rPr>
              <w:t xml:space="preserve">Assistant lecturer </w:t>
            </w:r>
          </w:p>
        </w:tc>
        <w:tc>
          <w:tcPr>
            <w:tcW w:w="634" w:type="pct"/>
          </w:tcPr>
          <w:p w14:paraId="41051D17" w14:textId="61AF1900" w:rsidR="00527358" w:rsidRPr="00E97DCD" w:rsidRDefault="00016181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527358" w:rsidRPr="00E97DCD" w14:paraId="4E58637A" w14:textId="77777777" w:rsidTr="00072B65">
        <w:trPr>
          <w:trHeight w:hRule="exact" w:val="576"/>
        </w:trPr>
        <w:tc>
          <w:tcPr>
            <w:tcW w:w="587" w:type="pct"/>
          </w:tcPr>
          <w:p w14:paraId="542D1462" w14:textId="19827DDD" w:rsidR="00527358" w:rsidRPr="00E97DCD" w:rsidRDefault="00072B65" w:rsidP="00072B65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2006</w:t>
            </w:r>
          </w:p>
        </w:tc>
        <w:tc>
          <w:tcPr>
            <w:tcW w:w="3779" w:type="pct"/>
          </w:tcPr>
          <w:p w14:paraId="6073DB3A" w14:textId="77777777" w:rsidR="00527358" w:rsidRPr="00E97DCD" w:rsidRDefault="000815D9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 w:rsidRPr="00E97DCD">
              <w:rPr>
                <w:sz w:val="28"/>
                <w:szCs w:val="28"/>
              </w:rPr>
              <w:t xml:space="preserve">Lecturer </w:t>
            </w:r>
          </w:p>
        </w:tc>
        <w:tc>
          <w:tcPr>
            <w:tcW w:w="634" w:type="pct"/>
          </w:tcPr>
          <w:p w14:paraId="57AE21ED" w14:textId="155EF044" w:rsidR="00527358" w:rsidRPr="00E97DCD" w:rsidRDefault="00016181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527358" w:rsidRPr="00E97DCD" w14:paraId="6CAD04B3" w14:textId="77777777" w:rsidTr="00072B65">
        <w:trPr>
          <w:trHeight w:hRule="exact" w:val="576"/>
        </w:trPr>
        <w:tc>
          <w:tcPr>
            <w:tcW w:w="587" w:type="pct"/>
          </w:tcPr>
          <w:p w14:paraId="2FED2C1E" w14:textId="0055DD8F" w:rsidR="00527358" w:rsidRPr="00E97DCD" w:rsidRDefault="00072B65" w:rsidP="00072B65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2012</w:t>
            </w:r>
          </w:p>
        </w:tc>
        <w:tc>
          <w:tcPr>
            <w:tcW w:w="3779" w:type="pct"/>
          </w:tcPr>
          <w:p w14:paraId="38C24AD9" w14:textId="77777777" w:rsidR="00527358" w:rsidRPr="00E97DCD" w:rsidRDefault="000815D9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 w:rsidRPr="00E97DCD">
              <w:rPr>
                <w:sz w:val="28"/>
                <w:szCs w:val="28"/>
              </w:rPr>
              <w:t>Assistant professor</w:t>
            </w:r>
          </w:p>
        </w:tc>
        <w:tc>
          <w:tcPr>
            <w:tcW w:w="634" w:type="pct"/>
          </w:tcPr>
          <w:p w14:paraId="10BE3968" w14:textId="76341D51" w:rsidR="00527358" w:rsidRPr="00E97DCD" w:rsidRDefault="00016181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527358" w:rsidRPr="00E97DCD" w14:paraId="4724CA50" w14:textId="77777777" w:rsidTr="00072B65">
        <w:trPr>
          <w:trHeight w:hRule="exact" w:val="576"/>
        </w:trPr>
        <w:tc>
          <w:tcPr>
            <w:tcW w:w="587" w:type="pct"/>
          </w:tcPr>
          <w:p w14:paraId="449A3087" w14:textId="32F7F027" w:rsidR="00527358" w:rsidRPr="00E97DCD" w:rsidRDefault="00072B65" w:rsidP="00072B65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2018</w:t>
            </w:r>
          </w:p>
        </w:tc>
        <w:tc>
          <w:tcPr>
            <w:tcW w:w="3779" w:type="pct"/>
          </w:tcPr>
          <w:p w14:paraId="6A447B4A" w14:textId="77777777" w:rsidR="00527358" w:rsidRPr="00E97DCD" w:rsidRDefault="00B14532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 w:rsidRPr="00E97DCD">
              <w:rPr>
                <w:sz w:val="28"/>
                <w:szCs w:val="28"/>
              </w:rPr>
              <w:t>P</w:t>
            </w:r>
            <w:r w:rsidR="000815D9" w:rsidRPr="00E97DCD">
              <w:rPr>
                <w:sz w:val="28"/>
                <w:szCs w:val="28"/>
              </w:rPr>
              <w:t>rofessor</w:t>
            </w:r>
          </w:p>
        </w:tc>
        <w:tc>
          <w:tcPr>
            <w:tcW w:w="634" w:type="pct"/>
          </w:tcPr>
          <w:p w14:paraId="603AB453" w14:textId="4855AA9B" w:rsidR="00527358" w:rsidRPr="00E97DCD" w:rsidRDefault="00016181" w:rsidP="00657568">
            <w:pPr>
              <w:spacing w:line="480" w:lineRule="auto"/>
              <w:jc w:val="right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4</w:t>
            </w:r>
          </w:p>
        </w:tc>
      </w:tr>
    </w:tbl>
    <w:p w14:paraId="69724A0F" w14:textId="77777777" w:rsidR="00984666" w:rsidRPr="00E97DCD" w:rsidRDefault="00984666" w:rsidP="00657568">
      <w:pPr>
        <w:spacing w:line="480" w:lineRule="auto"/>
        <w:ind w:left="720"/>
        <w:jc w:val="right"/>
        <w:rPr>
          <w:sz w:val="28"/>
          <w:szCs w:val="28"/>
        </w:rPr>
      </w:pPr>
    </w:p>
    <w:p w14:paraId="609009F9" w14:textId="77777777" w:rsidR="00C87CA2" w:rsidRPr="00E97DCD" w:rsidRDefault="00C87CA2" w:rsidP="00657568">
      <w:pPr>
        <w:spacing w:line="480" w:lineRule="auto"/>
        <w:jc w:val="right"/>
        <w:rPr>
          <w:b/>
          <w:bCs/>
          <w:sz w:val="28"/>
          <w:szCs w:val="28"/>
          <w:rtl/>
        </w:rPr>
      </w:pPr>
    </w:p>
    <w:p w14:paraId="10DB7E36" w14:textId="77777777" w:rsidR="00C87CA2" w:rsidRPr="00E97DCD" w:rsidRDefault="00C87CA2" w:rsidP="00657568">
      <w:pPr>
        <w:spacing w:line="480" w:lineRule="auto"/>
        <w:jc w:val="right"/>
        <w:rPr>
          <w:b/>
          <w:bCs/>
          <w:sz w:val="28"/>
          <w:szCs w:val="28"/>
          <w:rtl/>
        </w:rPr>
      </w:pPr>
    </w:p>
    <w:p w14:paraId="4F858E8B" w14:textId="77777777" w:rsidR="00527358" w:rsidRPr="00E97DCD" w:rsidRDefault="00527358" w:rsidP="00657568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</w:p>
    <w:p w14:paraId="51BA5BC9" w14:textId="77777777" w:rsidR="0011690E" w:rsidRDefault="0011690E" w:rsidP="00657568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</w:p>
    <w:p w14:paraId="7560206F" w14:textId="77777777" w:rsidR="00154DE4" w:rsidRDefault="00154DE4" w:rsidP="00657568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</w:p>
    <w:p w14:paraId="03C92A2E" w14:textId="77777777" w:rsidR="00154DE4" w:rsidRDefault="00154DE4" w:rsidP="00657568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</w:p>
    <w:p w14:paraId="5763D0E5" w14:textId="77777777" w:rsidR="00154DE4" w:rsidRDefault="00154DE4" w:rsidP="00657568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</w:p>
    <w:p w14:paraId="2B51C526" w14:textId="77777777" w:rsidR="00154DE4" w:rsidRPr="00E97DCD" w:rsidRDefault="00154DE4" w:rsidP="00657568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</w:p>
    <w:p w14:paraId="0A2F2566" w14:textId="7EC4ECF7" w:rsidR="00767729" w:rsidRDefault="007C7B09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</w:rPr>
      </w:pPr>
      <w:r w:rsidRPr="00E97DCD">
        <w:rPr>
          <w:b/>
          <w:bCs/>
          <w:color w:val="C00000"/>
          <w:sz w:val="28"/>
          <w:szCs w:val="28"/>
          <w:u w:val="single"/>
        </w:rPr>
        <w:t>Scientific researches</w:t>
      </w:r>
    </w:p>
    <w:tbl>
      <w:tblPr>
        <w:tblStyle w:val="TableGrid"/>
        <w:bidiVisual/>
        <w:tblW w:w="946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091"/>
        <w:gridCol w:w="6633"/>
        <w:gridCol w:w="737"/>
      </w:tblGrid>
      <w:tr w:rsidR="00940C9C" w14:paraId="332C545F" w14:textId="77777777" w:rsidTr="00940C9C">
        <w:tc>
          <w:tcPr>
            <w:tcW w:w="2091" w:type="dxa"/>
            <w:shd w:val="clear" w:color="auto" w:fill="F2F2F2" w:themeFill="background1" w:themeFillShade="F2"/>
            <w:vAlign w:val="center"/>
          </w:tcPr>
          <w:p w14:paraId="669FE9D3" w14:textId="6FACABBE" w:rsidR="00326C6E" w:rsidRDefault="00326C6E" w:rsidP="00940C9C">
            <w:pPr>
              <w:spacing w:line="480" w:lineRule="auto"/>
              <w:jc w:val="center"/>
              <w:rPr>
                <w:b/>
                <w:bCs/>
                <w:color w:val="C00000"/>
                <w:sz w:val="28"/>
                <w:szCs w:val="28"/>
                <w:u w:val="single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Date published</w:t>
            </w:r>
          </w:p>
        </w:tc>
        <w:tc>
          <w:tcPr>
            <w:tcW w:w="6633" w:type="dxa"/>
            <w:shd w:val="clear" w:color="auto" w:fill="F2F2F2" w:themeFill="background1" w:themeFillShade="F2"/>
            <w:vAlign w:val="center"/>
          </w:tcPr>
          <w:p w14:paraId="1FDA2762" w14:textId="4E458019" w:rsidR="00326C6E" w:rsidRDefault="00326C6E" w:rsidP="00940C9C">
            <w:pPr>
              <w:spacing w:line="480" w:lineRule="auto"/>
              <w:jc w:val="center"/>
              <w:rPr>
                <w:b/>
                <w:bCs/>
                <w:color w:val="C00000"/>
                <w:sz w:val="28"/>
                <w:szCs w:val="28"/>
                <w:u w:val="single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Research Title</w:t>
            </w:r>
          </w:p>
        </w:tc>
        <w:tc>
          <w:tcPr>
            <w:tcW w:w="737" w:type="dxa"/>
            <w:shd w:val="clear" w:color="auto" w:fill="F2F2F2" w:themeFill="background1" w:themeFillShade="F2"/>
            <w:vAlign w:val="center"/>
          </w:tcPr>
          <w:p w14:paraId="0F25AB61" w14:textId="32C09D32" w:rsidR="00326C6E" w:rsidRDefault="00326C6E" w:rsidP="00940C9C">
            <w:pPr>
              <w:spacing w:line="480" w:lineRule="auto"/>
              <w:jc w:val="center"/>
              <w:rPr>
                <w:b/>
                <w:bCs/>
                <w:color w:val="C00000"/>
                <w:sz w:val="28"/>
                <w:szCs w:val="28"/>
                <w:u w:val="single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326C6E" w14:paraId="313F5DF1" w14:textId="77777777" w:rsidTr="00940C9C">
        <w:tc>
          <w:tcPr>
            <w:tcW w:w="2091" w:type="dxa"/>
            <w:vAlign w:val="center"/>
          </w:tcPr>
          <w:p w14:paraId="46AD99D3" w14:textId="47E650A4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05</w:t>
            </w:r>
          </w:p>
        </w:tc>
        <w:tc>
          <w:tcPr>
            <w:tcW w:w="6633" w:type="dxa"/>
            <w:vAlign w:val="center"/>
          </w:tcPr>
          <w:p w14:paraId="0CF32147" w14:textId="26A94803" w:rsidR="00326C6E" w:rsidRPr="00326C6E" w:rsidRDefault="00326C6E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Non-linear analysis of simply supported composite beam by finite element method</w:t>
            </w:r>
          </w:p>
        </w:tc>
        <w:tc>
          <w:tcPr>
            <w:tcW w:w="737" w:type="dxa"/>
            <w:vAlign w:val="center"/>
          </w:tcPr>
          <w:p w14:paraId="66504A4D" w14:textId="470CC349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1</w:t>
            </w:r>
          </w:p>
        </w:tc>
      </w:tr>
      <w:tr w:rsidR="00326C6E" w14:paraId="4261E254" w14:textId="77777777" w:rsidTr="00940C9C">
        <w:tc>
          <w:tcPr>
            <w:tcW w:w="2091" w:type="dxa"/>
            <w:vAlign w:val="center"/>
          </w:tcPr>
          <w:p w14:paraId="6703A497" w14:textId="7EC6BC50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05</w:t>
            </w:r>
          </w:p>
        </w:tc>
        <w:tc>
          <w:tcPr>
            <w:tcW w:w="6633" w:type="dxa"/>
            <w:vAlign w:val="center"/>
          </w:tcPr>
          <w:p w14:paraId="11CE1DFC" w14:textId="42D4BBB3" w:rsidR="00326C6E" w:rsidRPr="00326C6E" w:rsidRDefault="00326C6E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Non-linear analysis of continuous composite beam by finite element method</w:t>
            </w:r>
          </w:p>
        </w:tc>
        <w:tc>
          <w:tcPr>
            <w:tcW w:w="737" w:type="dxa"/>
            <w:vAlign w:val="center"/>
          </w:tcPr>
          <w:p w14:paraId="2B60F9F4" w14:textId="4FACA8ED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2</w:t>
            </w:r>
          </w:p>
        </w:tc>
      </w:tr>
      <w:tr w:rsidR="00326C6E" w14:paraId="63E63723" w14:textId="77777777" w:rsidTr="00940C9C">
        <w:tc>
          <w:tcPr>
            <w:tcW w:w="2091" w:type="dxa"/>
            <w:vAlign w:val="center"/>
          </w:tcPr>
          <w:p w14:paraId="40347E71" w14:textId="67C0E79D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07</w:t>
            </w:r>
          </w:p>
        </w:tc>
        <w:tc>
          <w:tcPr>
            <w:tcW w:w="6633" w:type="dxa"/>
            <w:vAlign w:val="center"/>
          </w:tcPr>
          <w:p w14:paraId="38E38B4B" w14:textId="6857E3C4" w:rsidR="00326C6E" w:rsidRPr="00326C6E" w:rsidRDefault="00326C6E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Strength and elasticity of steel fiber reinforced concrete at high temperatures</w:t>
            </w:r>
          </w:p>
        </w:tc>
        <w:tc>
          <w:tcPr>
            <w:tcW w:w="737" w:type="dxa"/>
            <w:vAlign w:val="center"/>
          </w:tcPr>
          <w:p w14:paraId="0C6398B6" w14:textId="2DD96B09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3</w:t>
            </w:r>
          </w:p>
        </w:tc>
      </w:tr>
      <w:tr w:rsidR="00326C6E" w14:paraId="76B53518" w14:textId="77777777" w:rsidTr="00940C9C">
        <w:tc>
          <w:tcPr>
            <w:tcW w:w="2091" w:type="dxa"/>
            <w:vAlign w:val="center"/>
          </w:tcPr>
          <w:p w14:paraId="11DE1C53" w14:textId="247F8AC6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08</w:t>
            </w:r>
          </w:p>
        </w:tc>
        <w:tc>
          <w:tcPr>
            <w:tcW w:w="6633" w:type="dxa"/>
            <w:vAlign w:val="center"/>
          </w:tcPr>
          <w:p w14:paraId="10F15121" w14:textId="6E7E391C" w:rsidR="00326C6E" w:rsidRPr="00326C6E" w:rsidRDefault="00326C6E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Shear transfer strength of steel fiber reinforced concrete</w:t>
            </w:r>
          </w:p>
        </w:tc>
        <w:tc>
          <w:tcPr>
            <w:tcW w:w="737" w:type="dxa"/>
            <w:vAlign w:val="center"/>
          </w:tcPr>
          <w:p w14:paraId="14C22294" w14:textId="08EBF112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4</w:t>
            </w:r>
          </w:p>
        </w:tc>
      </w:tr>
      <w:tr w:rsidR="00326C6E" w14:paraId="2C5AA235" w14:textId="77777777" w:rsidTr="00940C9C">
        <w:tc>
          <w:tcPr>
            <w:tcW w:w="2091" w:type="dxa"/>
            <w:vAlign w:val="center"/>
          </w:tcPr>
          <w:p w14:paraId="20C2D5CD" w14:textId="431AA150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13</w:t>
            </w:r>
          </w:p>
        </w:tc>
        <w:tc>
          <w:tcPr>
            <w:tcW w:w="6633" w:type="dxa"/>
            <w:vAlign w:val="center"/>
          </w:tcPr>
          <w:p w14:paraId="6D90EB84" w14:textId="72811457" w:rsidR="00326C6E" w:rsidRPr="00326C6E" w:rsidRDefault="00326C6E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 xml:space="preserve">Prediction of long-term deflection of reinforced concrete beams suitable for </w:t>
            </w:r>
            <w:r w:rsidR="00940C9C" w:rsidRPr="00326C6E">
              <w:rPr>
                <w:rFonts w:asciiTheme="majorBidi" w:hAnsiTheme="majorBidi" w:cstheme="majorBidi"/>
                <w:sz w:val="28"/>
                <w:szCs w:val="28"/>
              </w:rPr>
              <w:t>Iraqi</w:t>
            </w:r>
            <w:r w:rsidRPr="00326C6E">
              <w:rPr>
                <w:rFonts w:asciiTheme="majorBidi" w:hAnsiTheme="majorBidi" w:cstheme="majorBidi"/>
                <w:sz w:val="28"/>
                <w:szCs w:val="28"/>
              </w:rPr>
              <w:t xml:space="preserve"> conditions</w:t>
            </w:r>
          </w:p>
        </w:tc>
        <w:tc>
          <w:tcPr>
            <w:tcW w:w="737" w:type="dxa"/>
            <w:vAlign w:val="center"/>
          </w:tcPr>
          <w:p w14:paraId="6BA8232F" w14:textId="5E8BE6E0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5</w:t>
            </w:r>
          </w:p>
        </w:tc>
      </w:tr>
      <w:tr w:rsidR="00326C6E" w14:paraId="5D5BB9EF" w14:textId="77777777" w:rsidTr="00940C9C">
        <w:tc>
          <w:tcPr>
            <w:tcW w:w="2091" w:type="dxa"/>
            <w:vAlign w:val="center"/>
          </w:tcPr>
          <w:p w14:paraId="2C0DA6E5" w14:textId="60DE47F5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6633" w:type="dxa"/>
            <w:vAlign w:val="center"/>
          </w:tcPr>
          <w:p w14:paraId="22C8584A" w14:textId="0CD0125A" w:rsidR="00326C6E" w:rsidRPr="00326C6E" w:rsidRDefault="00326C6E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Evaluation of ACI shear provisions for concrete beams without web reinforcement using stepwise regression</w:t>
            </w:r>
          </w:p>
        </w:tc>
        <w:tc>
          <w:tcPr>
            <w:tcW w:w="737" w:type="dxa"/>
            <w:vAlign w:val="center"/>
          </w:tcPr>
          <w:p w14:paraId="7AEFD217" w14:textId="38250714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6</w:t>
            </w:r>
          </w:p>
        </w:tc>
      </w:tr>
      <w:tr w:rsidR="00326C6E" w14:paraId="1A795688" w14:textId="77777777" w:rsidTr="00940C9C">
        <w:tc>
          <w:tcPr>
            <w:tcW w:w="2091" w:type="dxa"/>
            <w:vAlign w:val="center"/>
          </w:tcPr>
          <w:p w14:paraId="22F8F026" w14:textId="406A421A" w:rsidR="00326C6E" w:rsidRPr="00326C6E" w:rsidRDefault="00326C6E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6633" w:type="dxa"/>
            <w:vAlign w:val="center"/>
          </w:tcPr>
          <w:p w14:paraId="4321B1FA" w14:textId="4CA97F41" w:rsidR="00326C6E" w:rsidRPr="00940C9C" w:rsidRDefault="00940C9C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40C9C">
              <w:rPr>
                <w:rFonts w:asciiTheme="majorBidi" w:hAnsiTheme="majorBidi" w:cstheme="majorBidi"/>
                <w:sz w:val="28"/>
                <w:szCs w:val="28"/>
              </w:rPr>
              <w:t>Non-linear analysis of composite beam subjected to fire</w:t>
            </w:r>
          </w:p>
        </w:tc>
        <w:tc>
          <w:tcPr>
            <w:tcW w:w="737" w:type="dxa"/>
            <w:vAlign w:val="center"/>
          </w:tcPr>
          <w:p w14:paraId="7EB5AB4B" w14:textId="7F8D4CB9" w:rsidR="00326C6E" w:rsidRPr="00326C6E" w:rsidRDefault="00326C6E" w:rsidP="00940C9C">
            <w:pPr>
              <w:spacing w:line="480" w:lineRule="auto"/>
              <w:jc w:val="center"/>
              <w:rPr>
                <w:b/>
                <w:bCs/>
                <w:sz w:val="28"/>
                <w:szCs w:val="28"/>
                <w:u w:val="single"/>
                <w:rtl/>
              </w:rPr>
            </w:pPr>
            <w:r w:rsidRPr="00326C6E">
              <w:rPr>
                <w:rFonts w:cs="Akhbar MT"/>
                <w:sz w:val="28"/>
                <w:szCs w:val="28"/>
              </w:rPr>
              <w:t>7</w:t>
            </w:r>
          </w:p>
        </w:tc>
      </w:tr>
      <w:tr w:rsidR="00940C9C" w14:paraId="6F4055CB" w14:textId="77777777" w:rsidTr="00940C9C">
        <w:tc>
          <w:tcPr>
            <w:tcW w:w="2091" w:type="dxa"/>
            <w:vAlign w:val="center"/>
          </w:tcPr>
          <w:p w14:paraId="07731E45" w14:textId="0799A256" w:rsidR="00940C9C" w:rsidRPr="00326C6E" w:rsidRDefault="00940C9C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6633" w:type="dxa"/>
            <w:vAlign w:val="center"/>
          </w:tcPr>
          <w:p w14:paraId="665CF57C" w14:textId="78D6A230" w:rsidR="00940C9C" w:rsidRPr="00326C6E" w:rsidRDefault="00940C9C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Non-linear analysis of continuous composite beam subjected to fire</w:t>
            </w:r>
          </w:p>
        </w:tc>
        <w:tc>
          <w:tcPr>
            <w:tcW w:w="737" w:type="dxa"/>
            <w:vAlign w:val="center"/>
          </w:tcPr>
          <w:p w14:paraId="17428DA3" w14:textId="122833B3" w:rsidR="00940C9C" w:rsidRPr="00326C6E" w:rsidRDefault="00940C9C" w:rsidP="00940C9C">
            <w:pPr>
              <w:spacing w:line="480" w:lineRule="auto"/>
              <w:jc w:val="center"/>
              <w:rPr>
                <w:rFonts w:cs="Akhbar MT"/>
                <w:sz w:val="28"/>
                <w:szCs w:val="28"/>
              </w:rPr>
            </w:pPr>
            <w:r w:rsidRPr="00326C6E">
              <w:rPr>
                <w:rFonts w:cs="Akhbar MT"/>
                <w:sz w:val="28"/>
                <w:szCs w:val="28"/>
              </w:rPr>
              <w:t>8</w:t>
            </w:r>
          </w:p>
        </w:tc>
      </w:tr>
      <w:tr w:rsidR="00940C9C" w14:paraId="5576CFDC" w14:textId="77777777" w:rsidTr="00940C9C">
        <w:tc>
          <w:tcPr>
            <w:tcW w:w="2091" w:type="dxa"/>
            <w:vAlign w:val="center"/>
          </w:tcPr>
          <w:p w14:paraId="56EE0323" w14:textId="71DA2E71" w:rsidR="00940C9C" w:rsidRPr="00940C9C" w:rsidRDefault="00940C9C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40C9C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6633" w:type="dxa"/>
            <w:vAlign w:val="center"/>
          </w:tcPr>
          <w:p w14:paraId="03FB413E" w14:textId="769119F4" w:rsidR="00940C9C" w:rsidRPr="00940C9C" w:rsidRDefault="00940C9C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26C6E">
              <w:rPr>
                <w:rFonts w:asciiTheme="majorBidi" w:hAnsiTheme="majorBidi" w:cstheme="majorBidi"/>
                <w:sz w:val="28"/>
                <w:szCs w:val="28"/>
              </w:rPr>
              <w:t>Flexural behavior of concrete-filled steel tubular beam</w:t>
            </w:r>
          </w:p>
        </w:tc>
        <w:tc>
          <w:tcPr>
            <w:tcW w:w="737" w:type="dxa"/>
            <w:vAlign w:val="center"/>
          </w:tcPr>
          <w:p w14:paraId="5902A4BD" w14:textId="4A1105A9" w:rsidR="00940C9C" w:rsidRDefault="00940C9C" w:rsidP="00940C9C">
            <w:pPr>
              <w:spacing w:line="480" w:lineRule="auto"/>
              <w:jc w:val="center"/>
              <w:rPr>
                <w:rFonts w:cs="Akhbar MT"/>
                <w:sz w:val="28"/>
                <w:szCs w:val="28"/>
              </w:rPr>
            </w:pPr>
            <w:r>
              <w:rPr>
                <w:rFonts w:cs="Akhbar MT"/>
                <w:sz w:val="28"/>
                <w:szCs w:val="28"/>
              </w:rPr>
              <w:t>9</w:t>
            </w:r>
          </w:p>
        </w:tc>
      </w:tr>
      <w:tr w:rsidR="00940C9C" w14:paraId="4F09F07B" w14:textId="77777777" w:rsidTr="00940C9C">
        <w:tc>
          <w:tcPr>
            <w:tcW w:w="2091" w:type="dxa"/>
            <w:vAlign w:val="center"/>
          </w:tcPr>
          <w:p w14:paraId="028DBF54" w14:textId="31796863" w:rsidR="00940C9C" w:rsidRPr="00940C9C" w:rsidRDefault="00940C9C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40C9C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6633" w:type="dxa"/>
            <w:vAlign w:val="center"/>
          </w:tcPr>
          <w:p w14:paraId="12F1B46A" w14:textId="22EC3AD4" w:rsidR="00940C9C" w:rsidRPr="00940C9C" w:rsidRDefault="00940C9C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40C9C">
              <w:rPr>
                <w:rFonts w:asciiTheme="majorBidi" w:hAnsiTheme="majorBidi" w:cstheme="majorBidi"/>
                <w:sz w:val="28"/>
                <w:szCs w:val="28"/>
              </w:rPr>
              <w:t>Tests of residual shear transfer strength of concrete exposed to fire</w:t>
            </w:r>
          </w:p>
        </w:tc>
        <w:tc>
          <w:tcPr>
            <w:tcW w:w="737" w:type="dxa"/>
            <w:vAlign w:val="center"/>
          </w:tcPr>
          <w:p w14:paraId="5DA2F125" w14:textId="4B5B88EE" w:rsidR="00940C9C" w:rsidRDefault="00940C9C" w:rsidP="00940C9C">
            <w:pPr>
              <w:spacing w:line="480" w:lineRule="auto"/>
              <w:jc w:val="center"/>
              <w:rPr>
                <w:rFonts w:cs="Akhbar MT"/>
                <w:sz w:val="28"/>
                <w:szCs w:val="28"/>
              </w:rPr>
            </w:pPr>
            <w:r>
              <w:rPr>
                <w:rFonts w:cs="Akhbar MT"/>
                <w:sz w:val="28"/>
                <w:szCs w:val="28"/>
              </w:rPr>
              <w:t>10</w:t>
            </w:r>
          </w:p>
        </w:tc>
      </w:tr>
      <w:tr w:rsidR="00940C9C" w14:paraId="1E71E114" w14:textId="77777777" w:rsidTr="00940C9C">
        <w:tc>
          <w:tcPr>
            <w:tcW w:w="2091" w:type="dxa"/>
            <w:vAlign w:val="center"/>
          </w:tcPr>
          <w:p w14:paraId="44D81A20" w14:textId="55FC8BE0" w:rsidR="00940C9C" w:rsidRPr="00940C9C" w:rsidRDefault="00940C9C" w:rsidP="00940C9C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40C9C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6633" w:type="dxa"/>
            <w:vAlign w:val="center"/>
          </w:tcPr>
          <w:p w14:paraId="316F2088" w14:textId="0D302ADF" w:rsidR="00940C9C" w:rsidRPr="00940C9C" w:rsidRDefault="00940C9C" w:rsidP="00940C9C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hyperlink r:id="rId9" w:history="1">
              <w:r w:rsidRPr="00940C9C">
                <w:rPr>
                  <w:rFonts w:asciiTheme="majorBidi" w:hAnsiTheme="majorBidi" w:cstheme="majorBidi"/>
                  <w:sz w:val="28"/>
                  <w:szCs w:val="28"/>
                </w:rPr>
                <w:t>Effect of Temperature and Sisal Fiber Content on the Properties of Plaster of Paris</w:t>
              </w:r>
            </w:hyperlink>
          </w:p>
        </w:tc>
        <w:tc>
          <w:tcPr>
            <w:tcW w:w="737" w:type="dxa"/>
            <w:vAlign w:val="center"/>
          </w:tcPr>
          <w:p w14:paraId="0F3FD242" w14:textId="22DD2380" w:rsidR="00940C9C" w:rsidRDefault="00940C9C" w:rsidP="00940C9C">
            <w:pPr>
              <w:spacing w:line="480" w:lineRule="auto"/>
              <w:jc w:val="center"/>
              <w:rPr>
                <w:rFonts w:cs="Akhbar MT"/>
                <w:sz w:val="28"/>
                <w:szCs w:val="28"/>
              </w:rPr>
            </w:pPr>
            <w:r>
              <w:rPr>
                <w:rFonts w:cs="Akhbar MT"/>
                <w:sz w:val="28"/>
                <w:szCs w:val="28"/>
              </w:rPr>
              <w:t>11</w:t>
            </w:r>
          </w:p>
        </w:tc>
      </w:tr>
    </w:tbl>
    <w:p w14:paraId="63C3B897" w14:textId="77777777" w:rsidR="00326C6E" w:rsidRPr="00E97DCD" w:rsidRDefault="00326C6E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</w:rPr>
      </w:pPr>
    </w:p>
    <w:p w14:paraId="1E316180" w14:textId="77777777" w:rsidR="00B53679" w:rsidRPr="00154DE4" w:rsidRDefault="00B53679" w:rsidP="00154DE4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</w:rPr>
      </w:pPr>
      <w:r w:rsidRPr="00154DE4">
        <w:rPr>
          <w:b/>
          <w:bCs/>
          <w:color w:val="C00000"/>
          <w:sz w:val="28"/>
          <w:szCs w:val="28"/>
          <w:u w:val="single"/>
        </w:rPr>
        <w:t>Published and Translated Books:</w:t>
      </w:r>
    </w:p>
    <w:tbl>
      <w:tblPr>
        <w:bidiVisual/>
        <w:tblW w:w="97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754"/>
        <w:gridCol w:w="3119"/>
        <w:gridCol w:w="837"/>
      </w:tblGrid>
      <w:tr w:rsidR="00767729" w:rsidRPr="00E97DCD" w14:paraId="03C19F48" w14:textId="77777777" w:rsidTr="00B5367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677639DF" w14:textId="77777777" w:rsidR="00767729" w:rsidRPr="00E97DCD" w:rsidRDefault="00B53679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color w:val="C00000"/>
                <w:sz w:val="28"/>
                <w:szCs w:val="28"/>
              </w:rPr>
              <w:t xml:space="preserve">Published Date 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3D972011" w14:textId="77777777" w:rsidR="00767729" w:rsidRPr="00E97DCD" w:rsidRDefault="00B53679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color w:val="C00000"/>
                <w:sz w:val="28"/>
                <w:szCs w:val="28"/>
              </w:rPr>
              <w:t xml:space="preserve">Book Title </w:t>
            </w: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69B5EFE9" w14:textId="77777777" w:rsidR="00767729" w:rsidRPr="00E97DCD" w:rsidRDefault="00B53679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color w:val="C00000"/>
                <w:sz w:val="28"/>
                <w:szCs w:val="28"/>
              </w:rPr>
              <w:t>No.</w:t>
            </w:r>
            <w:r w:rsidR="00767729" w:rsidRPr="00E97DCD">
              <w:rPr>
                <w:rFonts w:hint="cs"/>
                <w:b/>
                <w:bCs/>
                <w:color w:val="C00000"/>
                <w:sz w:val="28"/>
                <w:szCs w:val="28"/>
                <w:rtl/>
              </w:rPr>
              <w:t xml:space="preserve"> النشر</w:t>
            </w:r>
          </w:p>
        </w:tc>
      </w:tr>
      <w:tr w:rsidR="00767729" w:rsidRPr="00E97DCD" w14:paraId="142B5D50" w14:textId="77777777" w:rsidTr="00B5367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6083445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CA0DDC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82A61D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767729" w:rsidRPr="00E97DCD" w14:paraId="36750462" w14:textId="77777777" w:rsidTr="00B5367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EA77112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A9A36B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EF1E94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767729" w:rsidRPr="00E97DCD" w14:paraId="0C8FB79F" w14:textId="77777777" w:rsidTr="00B5367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235FDBE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542935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BD9F29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767729" w:rsidRPr="00E97DCD" w14:paraId="6F5295D4" w14:textId="77777777" w:rsidTr="00B5367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0840C6F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DD9E3E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0C98E7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767729" w:rsidRPr="00E97DCD" w14:paraId="5B69C468" w14:textId="77777777" w:rsidTr="00B5367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E4AE3E5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15A807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DBD43C" w14:textId="77777777" w:rsidR="00767729" w:rsidRPr="00E97DCD" w:rsidRDefault="00767729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03A0B5FB" w14:textId="44304954" w:rsidR="00767729" w:rsidRDefault="00767729" w:rsidP="00657568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</w:p>
    <w:p w14:paraId="0B79FB81" w14:textId="61B22B20" w:rsidR="00BC3D68" w:rsidRDefault="00BC3D68" w:rsidP="00657568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</w:p>
    <w:p w14:paraId="0B2D4B5C" w14:textId="77777777" w:rsidR="00BC3D68" w:rsidRPr="00E97DCD" w:rsidRDefault="00BC3D68" w:rsidP="00657568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</w:p>
    <w:p w14:paraId="47721CC0" w14:textId="77777777" w:rsidR="00AB4200" w:rsidRPr="00E97DCD" w:rsidRDefault="00346B61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</w:rPr>
      </w:pPr>
      <w:r>
        <w:rPr>
          <w:b/>
          <w:bCs/>
          <w:color w:val="C00000"/>
          <w:sz w:val="28"/>
          <w:szCs w:val="28"/>
          <w:u w:val="single"/>
        </w:rPr>
        <w:t xml:space="preserve">Number of Theses </w:t>
      </w:r>
    </w:p>
    <w:tbl>
      <w:tblPr>
        <w:bidiVisual/>
        <w:tblW w:w="9914" w:type="dxa"/>
        <w:tblInd w:w="-1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212"/>
        <w:gridCol w:w="7853"/>
        <w:gridCol w:w="849"/>
      </w:tblGrid>
      <w:tr w:rsidR="00527358" w:rsidRPr="00E97DCD" w14:paraId="102F1B28" w14:textId="77777777" w:rsidTr="00346B61">
        <w:trPr>
          <w:trHeight w:hRule="exact" w:val="950"/>
        </w:trPr>
        <w:tc>
          <w:tcPr>
            <w:tcW w:w="1125" w:type="dxa"/>
            <w:shd w:val="clear" w:color="auto" w:fill="EEECE1"/>
          </w:tcPr>
          <w:p w14:paraId="7FC5BEEC" w14:textId="77777777" w:rsidR="00527358" w:rsidRPr="00E97DCD" w:rsidRDefault="00346B61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Number</w:t>
            </w:r>
          </w:p>
        </w:tc>
        <w:tc>
          <w:tcPr>
            <w:tcW w:w="7938" w:type="dxa"/>
            <w:shd w:val="clear" w:color="auto" w:fill="EEECE1"/>
          </w:tcPr>
          <w:p w14:paraId="603A6762" w14:textId="77777777" w:rsidR="00527358" w:rsidRPr="00E97DCD" w:rsidRDefault="00346B61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Supervision </w:t>
            </w:r>
            <w:r w:rsidR="00527358" w:rsidRPr="00E97DCD">
              <w:rPr>
                <w:rFonts w:cs="Akhbar MT" w:hint="cs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51" w:type="dxa"/>
            <w:shd w:val="clear" w:color="auto" w:fill="EEECE1"/>
          </w:tcPr>
          <w:p w14:paraId="3B9CF9FC" w14:textId="77777777" w:rsidR="00527358" w:rsidRPr="00E97DCD" w:rsidRDefault="00346B61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527358" w:rsidRPr="00E97DCD" w14:paraId="14905470" w14:textId="77777777" w:rsidTr="00346B61">
        <w:trPr>
          <w:trHeight w:hRule="exact" w:val="576"/>
        </w:trPr>
        <w:tc>
          <w:tcPr>
            <w:tcW w:w="1125" w:type="dxa"/>
          </w:tcPr>
          <w:p w14:paraId="7A318281" w14:textId="405F4EC1" w:rsidR="00527358" w:rsidRPr="00E97DCD" w:rsidRDefault="00BC3D6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>
              <w:rPr>
                <w:rFonts w:cs="Akhbar MT"/>
                <w:sz w:val="28"/>
                <w:szCs w:val="28"/>
              </w:rPr>
              <w:t>Zero</w:t>
            </w:r>
          </w:p>
        </w:tc>
        <w:tc>
          <w:tcPr>
            <w:tcW w:w="7938" w:type="dxa"/>
          </w:tcPr>
          <w:p w14:paraId="586878D0" w14:textId="77777777" w:rsidR="00527358" w:rsidRPr="00E97DCD" w:rsidRDefault="003F7A42" w:rsidP="003F7A42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Higher diploma</w:t>
            </w:r>
          </w:p>
        </w:tc>
        <w:tc>
          <w:tcPr>
            <w:tcW w:w="851" w:type="dxa"/>
          </w:tcPr>
          <w:p w14:paraId="3AEF9768" w14:textId="77777777" w:rsidR="00527358" w:rsidRPr="00E97DCD" w:rsidRDefault="0052735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527358" w:rsidRPr="00E97DCD" w14:paraId="67D576B4" w14:textId="77777777" w:rsidTr="00346B61">
        <w:trPr>
          <w:trHeight w:hRule="exact" w:val="576"/>
        </w:trPr>
        <w:tc>
          <w:tcPr>
            <w:tcW w:w="1125" w:type="dxa"/>
          </w:tcPr>
          <w:p w14:paraId="0004167F" w14:textId="206B56D0" w:rsidR="00527358" w:rsidRPr="00E97DCD" w:rsidRDefault="00BC3D6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Four</w:t>
            </w:r>
          </w:p>
        </w:tc>
        <w:tc>
          <w:tcPr>
            <w:tcW w:w="7938" w:type="dxa"/>
          </w:tcPr>
          <w:p w14:paraId="37DFB664" w14:textId="77777777" w:rsidR="00527358" w:rsidRPr="00E97DCD" w:rsidRDefault="003F7A42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Masters</w:t>
            </w:r>
            <w:r w:rsidR="00527358" w:rsidRPr="00E97DCD">
              <w:rPr>
                <w:rFonts w:cs="Akhbar MT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51" w:type="dxa"/>
          </w:tcPr>
          <w:p w14:paraId="1C64F346" w14:textId="77777777" w:rsidR="00527358" w:rsidRPr="00E97DCD" w:rsidRDefault="0052735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527358" w:rsidRPr="00E97DCD" w14:paraId="0FCC2C35" w14:textId="77777777" w:rsidTr="00346B61">
        <w:trPr>
          <w:trHeight w:hRule="exact" w:val="576"/>
        </w:trPr>
        <w:tc>
          <w:tcPr>
            <w:tcW w:w="1125" w:type="dxa"/>
          </w:tcPr>
          <w:p w14:paraId="0337D307" w14:textId="5B7B8656" w:rsidR="00527358" w:rsidRPr="00E97DCD" w:rsidRDefault="00BC3D6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Zero</w:t>
            </w:r>
          </w:p>
        </w:tc>
        <w:tc>
          <w:tcPr>
            <w:tcW w:w="7938" w:type="dxa"/>
          </w:tcPr>
          <w:p w14:paraId="0FA75BC8" w14:textId="77777777" w:rsidR="00527358" w:rsidRPr="00E97DCD" w:rsidRDefault="003F7A42" w:rsidP="003F7A42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proofErr w:type="spellStart"/>
            <w:proofErr w:type="gramStart"/>
            <w:r>
              <w:rPr>
                <w:rFonts w:cs="Akhbar MT"/>
                <w:sz w:val="28"/>
                <w:szCs w:val="28"/>
              </w:rPr>
              <w:t>Ph.D</w:t>
            </w:r>
            <w:proofErr w:type="spellEnd"/>
            <w:proofErr w:type="gramEnd"/>
          </w:p>
        </w:tc>
        <w:tc>
          <w:tcPr>
            <w:tcW w:w="851" w:type="dxa"/>
          </w:tcPr>
          <w:p w14:paraId="2278CFE4" w14:textId="77777777" w:rsidR="00527358" w:rsidRPr="00E97DCD" w:rsidRDefault="0052735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</w:tbl>
    <w:p w14:paraId="26C8A095" w14:textId="77777777" w:rsidR="0011690E" w:rsidRPr="00E97DCD" w:rsidRDefault="0011690E" w:rsidP="00657568">
      <w:pPr>
        <w:spacing w:line="480" w:lineRule="auto"/>
        <w:jc w:val="right"/>
        <w:rPr>
          <w:b/>
          <w:bCs/>
          <w:sz w:val="28"/>
          <w:szCs w:val="28"/>
        </w:rPr>
      </w:pPr>
    </w:p>
    <w:p w14:paraId="79C537DC" w14:textId="77777777" w:rsidR="00B53679" w:rsidRPr="00E97DCD" w:rsidRDefault="00B53679" w:rsidP="00657568">
      <w:pPr>
        <w:spacing w:line="480" w:lineRule="auto"/>
        <w:jc w:val="right"/>
        <w:rPr>
          <w:b/>
          <w:bCs/>
          <w:sz w:val="28"/>
          <w:szCs w:val="28"/>
        </w:rPr>
      </w:pPr>
    </w:p>
    <w:p w14:paraId="1DFCFAEB" w14:textId="77777777" w:rsidR="00AB4200" w:rsidRPr="00E97DCD" w:rsidRDefault="00B53679" w:rsidP="00657568">
      <w:pPr>
        <w:spacing w:line="480" w:lineRule="auto"/>
        <w:jc w:val="right"/>
        <w:rPr>
          <w:rFonts w:hint="cs"/>
          <w:b/>
          <w:bCs/>
          <w:color w:val="C00000"/>
          <w:sz w:val="28"/>
          <w:szCs w:val="28"/>
          <w:u w:val="single"/>
          <w:rtl/>
          <w:lang w:bidi="ar-IQ"/>
        </w:rPr>
      </w:pPr>
      <w:r w:rsidRPr="00E97DCD">
        <w:rPr>
          <w:b/>
          <w:bCs/>
          <w:color w:val="C00000"/>
          <w:sz w:val="28"/>
          <w:szCs w:val="28"/>
          <w:u w:val="single"/>
        </w:rPr>
        <w:t>Academic Conference, seminars and workshops attended</w:t>
      </w:r>
    </w:p>
    <w:tbl>
      <w:tblPr>
        <w:bidiVisual/>
        <w:tblW w:w="9206" w:type="dxa"/>
        <w:tblInd w:w="77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76"/>
        <w:gridCol w:w="839"/>
        <w:gridCol w:w="1772"/>
        <w:gridCol w:w="4980"/>
        <w:gridCol w:w="839"/>
      </w:tblGrid>
      <w:tr w:rsidR="0011690E" w:rsidRPr="00E97DCD" w14:paraId="25CB833C" w14:textId="77777777" w:rsidTr="00FE2F6F">
        <w:trPr>
          <w:trHeight w:hRule="exact" w:val="1391"/>
        </w:trPr>
        <w:tc>
          <w:tcPr>
            <w:tcW w:w="776" w:type="dxa"/>
            <w:shd w:val="clear" w:color="auto" w:fill="EEECE1"/>
          </w:tcPr>
          <w:p w14:paraId="0D32D6ED" w14:textId="77777777" w:rsidR="00445AA4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Date</w:t>
            </w:r>
          </w:p>
        </w:tc>
        <w:tc>
          <w:tcPr>
            <w:tcW w:w="839" w:type="dxa"/>
            <w:shd w:val="clear" w:color="auto" w:fill="EEECE1"/>
          </w:tcPr>
          <w:p w14:paraId="726BF57F" w14:textId="77777777" w:rsidR="00445AA4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place</w:t>
            </w:r>
            <w:r w:rsidR="00445AA4" w:rsidRPr="00E97DCD"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772" w:type="dxa"/>
            <w:shd w:val="clear" w:color="auto" w:fill="EEECE1"/>
          </w:tcPr>
          <w:p w14:paraId="32B5FA34" w14:textId="77777777" w:rsidR="00445AA4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Kind of participation</w:t>
            </w:r>
          </w:p>
        </w:tc>
        <w:tc>
          <w:tcPr>
            <w:tcW w:w="4980" w:type="dxa"/>
            <w:shd w:val="clear" w:color="auto" w:fill="EEECE1"/>
          </w:tcPr>
          <w:p w14:paraId="0A4C7A7B" w14:textId="77777777" w:rsidR="00445AA4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Title</w:t>
            </w:r>
          </w:p>
        </w:tc>
        <w:tc>
          <w:tcPr>
            <w:tcW w:w="839" w:type="dxa"/>
            <w:shd w:val="clear" w:color="auto" w:fill="EEECE1"/>
          </w:tcPr>
          <w:p w14:paraId="33036F24" w14:textId="77777777" w:rsidR="00445AA4" w:rsidRPr="00E97DCD" w:rsidRDefault="009D5804" w:rsidP="007C7B09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FA2F3C" w:rsidRPr="00E97DCD" w14:paraId="1A7719EC" w14:textId="77777777" w:rsidTr="00FA2F3C">
        <w:trPr>
          <w:trHeight w:val="850"/>
        </w:trPr>
        <w:tc>
          <w:tcPr>
            <w:tcW w:w="776" w:type="dxa"/>
            <w:vAlign w:val="center"/>
          </w:tcPr>
          <w:p w14:paraId="0B764F65" w14:textId="073C50DD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2008</w:t>
            </w:r>
          </w:p>
        </w:tc>
        <w:tc>
          <w:tcPr>
            <w:tcW w:w="839" w:type="dxa"/>
            <w:vAlign w:val="center"/>
          </w:tcPr>
          <w:p w14:paraId="54D08AD1" w14:textId="72470C5E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Iraq</w:t>
            </w:r>
          </w:p>
        </w:tc>
        <w:tc>
          <w:tcPr>
            <w:tcW w:w="1772" w:type="dxa"/>
            <w:vAlign w:val="center"/>
          </w:tcPr>
          <w:p w14:paraId="5F6A4572" w14:textId="37209E90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>Presence</w:t>
            </w:r>
          </w:p>
        </w:tc>
        <w:tc>
          <w:tcPr>
            <w:tcW w:w="4980" w:type="dxa"/>
            <w:vAlign w:val="center"/>
          </w:tcPr>
          <w:p w14:paraId="0AF7183C" w14:textId="231D0865" w:rsidR="00FA2F3C" w:rsidRPr="00E97DCD" w:rsidRDefault="00FA2F3C" w:rsidP="00FA2F3C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 xml:space="preserve">First Conference of the College of Engineering, University of </w:t>
            </w:r>
            <w:proofErr w:type="spellStart"/>
            <w:r w:rsidRPr="00FA2F3C">
              <w:rPr>
                <w:rFonts w:cs="Akhbar MT"/>
                <w:sz w:val="28"/>
                <w:szCs w:val="28"/>
              </w:rPr>
              <w:t>Qadisiyah</w:t>
            </w:r>
            <w:proofErr w:type="spellEnd"/>
          </w:p>
        </w:tc>
        <w:tc>
          <w:tcPr>
            <w:tcW w:w="839" w:type="dxa"/>
            <w:vAlign w:val="center"/>
          </w:tcPr>
          <w:p w14:paraId="446965E7" w14:textId="7C03E2E3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1</w:t>
            </w:r>
          </w:p>
        </w:tc>
      </w:tr>
      <w:tr w:rsidR="00FA2F3C" w:rsidRPr="00E97DCD" w14:paraId="01DDD865" w14:textId="77777777" w:rsidTr="00FA2F3C">
        <w:trPr>
          <w:trHeight w:val="1134"/>
        </w:trPr>
        <w:tc>
          <w:tcPr>
            <w:tcW w:w="776" w:type="dxa"/>
            <w:vAlign w:val="center"/>
          </w:tcPr>
          <w:p w14:paraId="662A45C1" w14:textId="584BCC93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2013</w:t>
            </w:r>
          </w:p>
        </w:tc>
        <w:tc>
          <w:tcPr>
            <w:tcW w:w="839" w:type="dxa"/>
            <w:vAlign w:val="center"/>
          </w:tcPr>
          <w:p w14:paraId="7EC2E0D7" w14:textId="2AB27067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Iraq</w:t>
            </w:r>
          </w:p>
        </w:tc>
        <w:tc>
          <w:tcPr>
            <w:tcW w:w="1772" w:type="dxa"/>
            <w:vAlign w:val="center"/>
          </w:tcPr>
          <w:p w14:paraId="15388F3F" w14:textId="796FCCCE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>Presence</w:t>
            </w:r>
          </w:p>
        </w:tc>
        <w:tc>
          <w:tcPr>
            <w:tcW w:w="4980" w:type="dxa"/>
            <w:vAlign w:val="center"/>
          </w:tcPr>
          <w:p w14:paraId="35DC102C" w14:textId="40D5D309" w:rsidR="00FA2F3C" w:rsidRPr="00E97DCD" w:rsidRDefault="00FA2F3C" w:rsidP="00FA2F3C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 xml:space="preserve">Nanotechnology and Prospects for Use </w:t>
            </w:r>
            <w:r>
              <w:rPr>
                <w:rFonts w:cs="Akhbar MT"/>
                <w:sz w:val="28"/>
                <w:szCs w:val="28"/>
              </w:rPr>
              <w:t>2</w:t>
            </w:r>
            <w:r w:rsidRPr="00FA2F3C">
              <w:rPr>
                <w:rFonts w:cs="Akhbar MT"/>
                <w:sz w:val="28"/>
                <w:szCs w:val="28"/>
              </w:rPr>
              <w:t>nd</w:t>
            </w:r>
            <w:r>
              <w:rPr>
                <w:rFonts w:cs="Akhbar MT"/>
                <w:sz w:val="28"/>
                <w:szCs w:val="28"/>
              </w:rPr>
              <w:t xml:space="preserve"> </w:t>
            </w:r>
            <w:r w:rsidRPr="00FA2F3C">
              <w:rPr>
                <w:rFonts w:cs="Akhbar MT"/>
                <w:sz w:val="28"/>
                <w:szCs w:val="28"/>
              </w:rPr>
              <w:t>Conference</w:t>
            </w:r>
            <w:r w:rsidRPr="00FA2F3C">
              <w:rPr>
                <w:rFonts w:cs="Akhbar MT"/>
                <w:sz w:val="28"/>
                <w:szCs w:val="28"/>
              </w:rPr>
              <w:t xml:space="preserve"> of Technological University / Research Center - Nanotechnology</w:t>
            </w:r>
          </w:p>
        </w:tc>
        <w:tc>
          <w:tcPr>
            <w:tcW w:w="839" w:type="dxa"/>
            <w:vAlign w:val="center"/>
          </w:tcPr>
          <w:p w14:paraId="566528DF" w14:textId="3C24282F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2</w:t>
            </w:r>
          </w:p>
        </w:tc>
      </w:tr>
      <w:tr w:rsidR="00FA2F3C" w:rsidRPr="00E97DCD" w14:paraId="23755977" w14:textId="77777777" w:rsidTr="00FA2F3C">
        <w:trPr>
          <w:trHeight w:val="850"/>
        </w:trPr>
        <w:tc>
          <w:tcPr>
            <w:tcW w:w="776" w:type="dxa"/>
            <w:vAlign w:val="center"/>
          </w:tcPr>
          <w:p w14:paraId="36C344F4" w14:textId="01AD6B43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2018</w:t>
            </w:r>
          </w:p>
        </w:tc>
        <w:tc>
          <w:tcPr>
            <w:tcW w:w="839" w:type="dxa"/>
            <w:vAlign w:val="center"/>
          </w:tcPr>
          <w:p w14:paraId="7C390933" w14:textId="1C953E16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</w:rPr>
            </w:pPr>
            <w:r>
              <w:rPr>
                <w:rFonts w:cs="Akhbar MT"/>
                <w:sz w:val="28"/>
                <w:szCs w:val="28"/>
              </w:rPr>
              <w:t>Iraq</w:t>
            </w:r>
          </w:p>
        </w:tc>
        <w:tc>
          <w:tcPr>
            <w:tcW w:w="1772" w:type="dxa"/>
            <w:vAlign w:val="center"/>
          </w:tcPr>
          <w:p w14:paraId="3322E217" w14:textId="65B1CF2D" w:rsidR="00FA2F3C" w:rsidRPr="00E97DCD" w:rsidRDefault="00FA2F3C" w:rsidP="00FA2F3C">
            <w:pPr>
              <w:spacing w:line="480" w:lineRule="auto"/>
              <w:jc w:val="center"/>
              <w:rPr>
                <w:rFonts w:cs="Akhbar MT" w:hint="cs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>participant</w:t>
            </w:r>
          </w:p>
        </w:tc>
        <w:tc>
          <w:tcPr>
            <w:tcW w:w="4980" w:type="dxa"/>
            <w:vAlign w:val="center"/>
          </w:tcPr>
          <w:p w14:paraId="5C4849DF" w14:textId="40541CA4" w:rsidR="00FA2F3C" w:rsidRPr="00FA2F3C" w:rsidRDefault="00FA2F3C" w:rsidP="00FA2F3C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>1st International Conference on Civil Engineering Science</w:t>
            </w:r>
          </w:p>
        </w:tc>
        <w:tc>
          <w:tcPr>
            <w:tcW w:w="839" w:type="dxa"/>
            <w:vAlign w:val="center"/>
          </w:tcPr>
          <w:p w14:paraId="5C46CEB8" w14:textId="4705BFC4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 w:hint="cs"/>
                <w:sz w:val="28"/>
                <w:szCs w:val="28"/>
                <w:rtl/>
              </w:rPr>
              <w:t>3</w:t>
            </w:r>
          </w:p>
        </w:tc>
      </w:tr>
      <w:tr w:rsidR="00FA2F3C" w:rsidRPr="00E97DCD" w14:paraId="2A03EA4B" w14:textId="77777777" w:rsidTr="00FA2F3C">
        <w:trPr>
          <w:trHeight w:val="1134"/>
        </w:trPr>
        <w:tc>
          <w:tcPr>
            <w:tcW w:w="776" w:type="dxa"/>
            <w:vAlign w:val="center"/>
          </w:tcPr>
          <w:p w14:paraId="67F5DDEE" w14:textId="2D38929B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2018</w:t>
            </w:r>
          </w:p>
        </w:tc>
        <w:tc>
          <w:tcPr>
            <w:tcW w:w="839" w:type="dxa"/>
            <w:vAlign w:val="center"/>
          </w:tcPr>
          <w:p w14:paraId="5E4FDA09" w14:textId="6E5D112F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Iraq</w:t>
            </w:r>
          </w:p>
        </w:tc>
        <w:tc>
          <w:tcPr>
            <w:tcW w:w="1772" w:type="dxa"/>
            <w:vAlign w:val="center"/>
          </w:tcPr>
          <w:p w14:paraId="386C7EA9" w14:textId="7165D154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 w:rsidRPr="00FA2F3C">
              <w:rPr>
                <w:rFonts w:cs="Akhbar MT"/>
                <w:sz w:val="28"/>
                <w:szCs w:val="28"/>
              </w:rPr>
              <w:t>participant</w:t>
            </w:r>
          </w:p>
        </w:tc>
        <w:tc>
          <w:tcPr>
            <w:tcW w:w="4980" w:type="dxa"/>
            <w:vAlign w:val="center"/>
          </w:tcPr>
          <w:p w14:paraId="3543E8BF" w14:textId="65B0A7C0" w:rsidR="00FA2F3C" w:rsidRPr="00FA2F3C" w:rsidRDefault="00FA2F3C" w:rsidP="00FA2F3C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hyperlink r:id="rId10" w:history="1">
              <w:r w:rsidRPr="00FA2F3C">
                <w:rPr>
                  <w:rFonts w:cs="Akhbar MT"/>
                  <w:sz w:val="28"/>
                  <w:szCs w:val="28"/>
                </w:rPr>
                <w:t>2018 International Conference on Advance of Sustainable Engineering and its Application (ICASEA)</w:t>
              </w:r>
            </w:hyperlink>
          </w:p>
        </w:tc>
        <w:tc>
          <w:tcPr>
            <w:tcW w:w="839" w:type="dxa"/>
            <w:vAlign w:val="center"/>
          </w:tcPr>
          <w:p w14:paraId="0944A894" w14:textId="0C703CD6" w:rsidR="00FA2F3C" w:rsidRPr="00E97DCD" w:rsidRDefault="00FA2F3C" w:rsidP="00FA2F3C">
            <w:pPr>
              <w:spacing w:line="480" w:lineRule="auto"/>
              <w:jc w:val="center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 w:hint="cs"/>
                <w:sz w:val="28"/>
                <w:szCs w:val="28"/>
                <w:rtl/>
              </w:rPr>
              <w:t>4</w:t>
            </w:r>
          </w:p>
        </w:tc>
      </w:tr>
      <w:tr w:rsidR="00445AA4" w:rsidRPr="00E97DCD" w14:paraId="35A26BB5" w14:textId="77777777" w:rsidTr="00FA2F3C">
        <w:trPr>
          <w:trHeight w:val="397"/>
        </w:trPr>
        <w:tc>
          <w:tcPr>
            <w:tcW w:w="776" w:type="dxa"/>
          </w:tcPr>
          <w:p w14:paraId="733FFF62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839" w:type="dxa"/>
          </w:tcPr>
          <w:p w14:paraId="79353F05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1772" w:type="dxa"/>
          </w:tcPr>
          <w:p w14:paraId="0ABF9CBA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980" w:type="dxa"/>
          </w:tcPr>
          <w:p w14:paraId="73EC536C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839" w:type="dxa"/>
          </w:tcPr>
          <w:p w14:paraId="4C495DDB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445AA4" w:rsidRPr="00E97DCD" w14:paraId="62DA344A" w14:textId="77777777" w:rsidTr="00FA2F3C">
        <w:trPr>
          <w:trHeight w:val="397"/>
        </w:trPr>
        <w:tc>
          <w:tcPr>
            <w:tcW w:w="776" w:type="dxa"/>
          </w:tcPr>
          <w:p w14:paraId="330ACDBB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839" w:type="dxa"/>
          </w:tcPr>
          <w:p w14:paraId="408343A5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1772" w:type="dxa"/>
          </w:tcPr>
          <w:p w14:paraId="06C6DA13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980" w:type="dxa"/>
          </w:tcPr>
          <w:p w14:paraId="15A8C92C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839" w:type="dxa"/>
          </w:tcPr>
          <w:p w14:paraId="073A4E4A" w14:textId="77777777" w:rsidR="00445AA4" w:rsidRPr="00E97DCD" w:rsidRDefault="00445AA4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</w:tbl>
    <w:p w14:paraId="6814D8B1" w14:textId="77777777" w:rsidR="00527358" w:rsidRPr="00E97DCD" w:rsidRDefault="00527358" w:rsidP="00657568">
      <w:pPr>
        <w:spacing w:line="480" w:lineRule="auto"/>
        <w:jc w:val="right"/>
        <w:rPr>
          <w:b/>
          <w:bCs/>
          <w:sz w:val="28"/>
          <w:szCs w:val="28"/>
          <w:rtl/>
        </w:rPr>
      </w:pPr>
    </w:p>
    <w:p w14:paraId="02C9E807" w14:textId="622F7836" w:rsidR="00750CB2" w:rsidRDefault="00750CB2" w:rsidP="0050690E">
      <w:pPr>
        <w:spacing w:line="480" w:lineRule="auto"/>
        <w:rPr>
          <w:b/>
          <w:bCs/>
          <w:sz w:val="28"/>
          <w:szCs w:val="28"/>
        </w:rPr>
      </w:pPr>
    </w:p>
    <w:p w14:paraId="522396F1" w14:textId="3A6287E6" w:rsidR="00FA2F3C" w:rsidRDefault="00FA2F3C" w:rsidP="0050690E">
      <w:pPr>
        <w:spacing w:line="480" w:lineRule="auto"/>
        <w:rPr>
          <w:b/>
          <w:bCs/>
          <w:sz w:val="28"/>
          <w:szCs w:val="28"/>
        </w:rPr>
      </w:pPr>
    </w:p>
    <w:p w14:paraId="71044F0E" w14:textId="77777777" w:rsidR="00FA2F3C" w:rsidRPr="00E97DCD" w:rsidRDefault="00FA2F3C" w:rsidP="0050690E">
      <w:pPr>
        <w:spacing w:line="480" w:lineRule="auto"/>
        <w:rPr>
          <w:b/>
          <w:bCs/>
          <w:sz w:val="28"/>
          <w:szCs w:val="28"/>
          <w:rtl/>
        </w:rPr>
      </w:pPr>
    </w:p>
    <w:p w14:paraId="16D71356" w14:textId="77777777" w:rsidR="008843B4" w:rsidRPr="00E97DCD" w:rsidRDefault="009D5804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</w:rPr>
      </w:pPr>
      <w:r>
        <w:rPr>
          <w:b/>
          <w:bCs/>
          <w:color w:val="C00000"/>
          <w:sz w:val="28"/>
          <w:szCs w:val="28"/>
          <w:u w:val="single"/>
        </w:rPr>
        <w:t>Permanent and temporary committees</w:t>
      </w:r>
    </w:p>
    <w:tbl>
      <w:tblPr>
        <w:bidiVisual/>
        <w:tblW w:w="10287" w:type="dxa"/>
        <w:tblInd w:w="-2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931"/>
        <w:gridCol w:w="5103"/>
        <w:gridCol w:w="3260"/>
        <w:gridCol w:w="993"/>
      </w:tblGrid>
      <w:tr w:rsidR="00287C08" w:rsidRPr="00E97DCD" w14:paraId="4D8DB2C1" w14:textId="77777777" w:rsidTr="009D5804">
        <w:trPr>
          <w:trHeight w:hRule="exact" w:val="552"/>
        </w:trPr>
        <w:tc>
          <w:tcPr>
            <w:tcW w:w="931" w:type="dxa"/>
            <w:shd w:val="clear" w:color="auto" w:fill="EEECE1"/>
          </w:tcPr>
          <w:p w14:paraId="540D85F6" w14:textId="77777777" w:rsidR="00287C08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Date </w:t>
            </w:r>
          </w:p>
        </w:tc>
        <w:tc>
          <w:tcPr>
            <w:tcW w:w="5103" w:type="dxa"/>
            <w:shd w:val="clear" w:color="auto" w:fill="EEECE1"/>
          </w:tcPr>
          <w:p w14:paraId="25D9164B" w14:textId="77777777" w:rsidR="00287C08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Permanent or temporary </w:t>
            </w:r>
          </w:p>
        </w:tc>
        <w:tc>
          <w:tcPr>
            <w:tcW w:w="3260" w:type="dxa"/>
            <w:shd w:val="clear" w:color="auto" w:fill="EEECE1"/>
          </w:tcPr>
          <w:p w14:paraId="1439129E" w14:textId="77777777" w:rsidR="00287C08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Committee </w:t>
            </w:r>
          </w:p>
        </w:tc>
        <w:tc>
          <w:tcPr>
            <w:tcW w:w="993" w:type="dxa"/>
            <w:shd w:val="clear" w:color="auto" w:fill="EEECE1"/>
          </w:tcPr>
          <w:p w14:paraId="6C8BE2EE" w14:textId="77777777" w:rsidR="00287C08" w:rsidRPr="00E97DCD" w:rsidRDefault="009D5804" w:rsidP="00657568">
            <w:pPr>
              <w:spacing w:line="276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287C08" w:rsidRPr="00E97DCD" w14:paraId="041E479F" w14:textId="77777777" w:rsidTr="009D5804">
        <w:trPr>
          <w:trHeight w:hRule="exact" w:val="432"/>
        </w:trPr>
        <w:tc>
          <w:tcPr>
            <w:tcW w:w="931" w:type="dxa"/>
          </w:tcPr>
          <w:p w14:paraId="500F7E56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5103" w:type="dxa"/>
          </w:tcPr>
          <w:p w14:paraId="7D6E9C7A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260" w:type="dxa"/>
          </w:tcPr>
          <w:p w14:paraId="17760276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25493260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287C08" w:rsidRPr="00E97DCD" w14:paraId="6A8DDA1E" w14:textId="77777777" w:rsidTr="009D5804">
        <w:trPr>
          <w:trHeight w:hRule="exact" w:val="432"/>
        </w:trPr>
        <w:tc>
          <w:tcPr>
            <w:tcW w:w="931" w:type="dxa"/>
          </w:tcPr>
          <w:p w14:paraId="18AE61D3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5103" w:type="dxa"/>
          </w:tcPr>
          <w:p w14:paraId="74EBA4EE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260" w:type="dxa"/>
          </w:tcPr>
          <w:p w14:paraId="0F233108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541CA90A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287C08" w:rsidRPr="00E97DCD" w14:paraId="251A9781" w14:textId="77777777" w:rsidTr="009D5804">
        <w:trPr>
          <w:trHeight w:hRule="exact" w:val="432"/>
        </w:trPr>
        <w:tc>
          <w:tcPr>
            <w:tcW w:w="931" w:type="dxa"/>
          </w:tcPr>
          <w:p w14:paraId="5EF5A9E8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5103" w:type="dxa"/>
          </w:tcPr>
          <w:p w14:paraId="11841089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260" w:type="dxa"/>
          </w:tcPr>
          <w:p w14:paraId="127B16CA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1725EDA5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287C08" w:rsidRPr="00E97DCD" w14:paraId="346E90BC" w14:textId="77777777" w:rsidTr="009D5804">
        <w:trPr>
          <w:trHeight w:hRule="exact" w:val="432"/>
        </w:trPr>
        <w:tc>
          <w:tcPr>
            <w:tcW w:w="931" w:type="dxa"/>
          </w:tcPr>
          <w:p w14:paraId="0832EB0F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5103" w:type="dxa"/>
          </w:tcPr>
          <w:p w14:paraId="247064F5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260" w:type="dxa"/>
          </w:tcPr>
          <w:p w14:paraId="06DDE1ED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0930E930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287C08" w:rsidRPr="00E97DCD" w14:paraId="785F431F" w14:textId="77777777" w:rsidTr="009D5804">
        <w:trPr>
          <w:trHeight w:hRule="exact" w:val="552"/>
        </w:trPr>
        <w:tc>
          <w:tcPr>
            <w:tcW w:w="931" w:type="dxa"/>
          </w:tcPr>
          <w:p w14:paraId="10B33BEA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5103" w:type="dxa"/>
          </w:tcPr>
          <w:p w14:paraId="470E3BA7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260" w:type="dxa"/>
          </w:tcPr>
          <w:p w14:paraId="08133FA0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657C9B50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287C08" w:rsidRPr="00E97DCD" w14:paraId="515A0743" w14:textId="77777777" w:rsidTr="009D5804">
        <w:trPr>
          <w:trHeight w:hRule="exact" w:val="432"/>
        </w:trPr>
        <w:tc>
          <w:tcPr>
            <w:tcW w:w="931" w:type="dxa"/>
          </w:tcPr>
          <w:p w14:paraId="799EEE26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5103" w:type="dxa"/>
          </w:tcPr>
          <w:p w14:paraId="61232B9A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260" w:type="dxa"/>
          </w:tcPr>
          <w:p w14:paraId="1D4CA045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1FAD2B12" w14:textId="77777777" w:rsidR="00287C08" w:rsidRPr="00E97DCD" w:rsidRDefault="00287C0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</w:tbl>
    <w:p w14:paraId="05D57840" w14:textId="77777777" w:rsidR="00750CB2" w:rsidRPr="00E97DCD" w:rsidRDefault="00750CB2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</w:rPr>
      </w:pPr>
    </w:p>
    <w:p w14:paraId="6972D9BB" w14:textId="77777777" w:rsidR="00AB4200" w:rsidRPr="00E97DCD" w:rsidRDefault="006E5738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</w:rPr>
      </w:pPr>
      <w:r>
        <w:rPr>
          <w:b/>
          <w:bCs/>
          <w:color w:val="C00000"/>
          <w:sz w:val="28"/>
          <w:szCs w:val="28"/>
          <w:u w:val="single"/>
        </w:rPr>
        <w:t>Other Scientific activities</w:t>
      </w:r>
    </w:p>
    <w:tbl>
      <w:tblPr>
        <w:bidiVisual/>
        <w:tblW w:w="9990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871"/>
        <w:gridCol w:w="2119"/>
      </w:tblGrid>
      <w:tr w:rsidR="0011690E" w:rsidRPr="00E97DCD" w14:paraId="321560FA" w14:textId="77777777" w:rsidTr="00BC2C9A">
        <w:trPr>
          <w:trHeight w:hRule="exact" w:val="559"/>
        </w:trPr>
        <w:tc>
          <w:tcPr>
            <w:tcW w:w="7871" w:type="dxa"/>
            <w:shd w:val="clear" w:color="auto" w:fill="EEECE1"/>
          </w:tcPr>
          <w:p w14:paraId="7617DAC2" w14:textId="77777777" w:rsidR="00AB4200" w:rsidRPr="00E97DCD" w:rsidRDefault="006E5738" w:rsidP="00657568">
            <w:pPr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Kind of activity </w:t>
            </w:r>
            <w:r w:rsidR="0060110F" w:rsidRPr="00E97DCD">
              <w:rPr>
                <w:rFonts w:cs="Akhbar MT" w:hint="cs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19" w:type="dxa"/>
            <w:shd w:val="clear" w:color="auto" w:fill="EEECE1"/>
          </w:tcPr>
          <w:p w14:paraId="0C304009" w14:textId="77777777" w:rsidR="00AB4200" w:rsidRPr="00E97DCD" w:rsidRDefault="006E5738" w:rsidP="00657568">
            <w:pPr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984666" w:rsidRPr="00E97DCD" w14:paraId="24768A28" w14:textId="77777777" w:rsidTr="00BC2C9A">
        <w:trPr>
          <w:trHeight w:hRule="exact" w:val="432"/>
        </w:trPr>
        <w:tc>
          <w:tcPr>
            <w:tcW w:w="7871" w:type="dxa"/>
          </w:tcPr>
          <w:p w14:paraId="79362A23" w14:textId="77777777" w:rsidR="00984666" w:rsidRPr="00E97DCD" w:rsidRDefault="006E573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 xml:space="preserve">Evaluating Scientific Research </w:t>
            </w:r>
            <w:r w:rsidR="00BC0054" w:rsidRPr="00E97DCD">
              <w:rPr>
                <w:rFonts w:cs="Akhbar MT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19" w:type="dxa"/>
          </w:tcPr>
          <w:p w14:paraId="2DFB8052" w14:textId="5B78F582" w:rsidR="00984666" w:rsidRPr="00E97DCD" w:rsidRDefault="0024477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>
              <w:rPr>
                <w:rFonts w:cs="Akhbar MT"/>
                <w:sz w:val="28"/>
                <w:szCs w:val="28"/>
              </w:rPr>
              <w:t xml:space="preserve">More than 30 </w:t>
            </w:r>
          </w:p>
        </w:tc>
      </w:tr>
      <w:tr w:rsidR="00984666" w:rsidRPr="00E97DCD" w14:paraId="44ACB0E1" w14:textId="77777777" w:rsidTr="00BC2C9A">
        <w:trPr>
          <w:trHeight w:hRule="exact" w:val="432"/>
        </w:trPr>
        <w:tc>
          <w:tcPr>
            <w:tcW w:w="7871" w:type="dxa"/>
          </w:tcPr>
          <w:p w14:paraId="729ED521" w14:textId="77777777" w:rsidR="00984666" w:rsidRPr="00E97DCD" w:rsidRDefault="006E573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Scientific Init</w:t>
            </w:r>
            <w:r w:rsidR="006F71F8">
              <w:rPr>
                <w:rFonts w:cs="Akhbar MT"/>
                <w:sz w:val="28"/>
                <w:szCs w:val="28"/>
              </w:rPr>
              <w:t>i</w:t>
            </w:r>
            <w:r>
              <w:rPr>
                <w:rFonts w:cs="Akhbar MT"/>
                <w:sz w:val="28"/>
                <w:szCs w:val="28"/>
              </w:rPr>
              <w:t>atives</w:t>
            </w:r>
            <w:r w:rsidR="0060110F" w:rsidRPr="00E97DCD">
              <w:rPr>
                <w:rFonts w:cs="Akhbar MT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19" w:type="dxa"/>
          </w:tcPr>
          <w:p w14:paraId="52634075" w14:textId="77777777" w:rsidR="00984666" w:rsidRPr="00E97DCD" w:rsidRDefault="00984666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AB4200" w:rsidRPr="00E97DCD" w14:paraId="7ABDEEA7" w14:textId="77777777" w:rsidTr="00BC2C9A">
        <w:trPr>
          <w:trHeight w:hRule="exact" w:val="432"/>
        </w:trPr>
        <w:tc>
          <w:tcPr>
            <w:tcW w:w="7871" w:type="dxa"/>
          </w:tcPr>
          <w:p w14:paraId="300A828D" w14:textId="77777777" w:rsidR="00AB4200" w:rsidRPr="00E97DCD" w:rsidRDefault="006F71F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Evaluate Theses</w:t>
            </w:r>
            <w:r w:rsidR="0060110F" w:rsidRPr="00E97DCD">
              <w:rPr>
                <w:rFonts w:cs="Akhbar MT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19" w:type="dxa"/>
          </w:tcPr>
          <w:p w14:paraId="1E3F3AC2" w14:textId="606BFC8A" w:rsidR="00AB4200" w:rsidRPr="00E97DCD" w:rsidRDefault="002A2EAD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5</w:t>
            </w:r>
          </w:p>
        </w:tc>
      </w:tr>
      <w:tr w:rsidR="00AB4200" w:rsidRPr="00E97DCD" w14:paraId="620AE0AC" w14:textId="77777777" w:rsidTr="00BC2C9A">
        <w:trPr>
          <w:trHeight w:hRule="exact" w:val="432"/>
        </w:trPr>
        <w:tc>
          <w:tcPr>
            <w:tcW w:w="7871" w:type="dxa"/>
          </w:tcPr>
          <w:p w14:paraId="63797620" w14:textId="77777777" w:rsidR="00AB4200" w:rsidRPr="00E97DCD" w:rsidRDefault="006F71F8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>Patent</w:t>
            </w:r>
            <w:r w:rsidR="0060110F" w:rsidRPr="00E97DCD">
              <w:rPr>
                <w:rFonts w:cs="Akhbar MT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19" w:type="dxa"/>
          </w:tcPr>
          <w:p w14:paraId="45B59466" w14:textId="77777777" w:rsidR="00AB4200" w:rsidRPr="00E97DCD" w:rsidRDefault="00AB420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  <w:tr w:rsidR="0060110F" w:rsidRPr="00E97DCD" w14:paraId="3DC7A53E" w14:textId="77777777" w:rsidTr="00BC2C9A">
        <w:trPr>
          <w:trHeight w:hRule="exact" w:val="432"/>
        </w:trPr>
        <w:tc>
          <w:tcPr>
            <w:tcW w:w="7871" w:type="dxa"/>
          </w:tcPr>
          <w:p w14:paraId="565A1B99" w14:textId="77777777" w:rsidR="0060110F" w:rsidRPr="00E97DCD" w:rsidRDefault="006F71F8" w:rsidP="006F71F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 xml:space="preserve">Contracting with State Institutions </w:t>
            </w:r>
          </w:p>
        </w:tc>
        <w:tc>
          <w:tcPr>
            <w:tcW w:w="2119" w:type="dxa"/>
          </w:tcPr>
          <w:p w14:paraId="59E192C0" w14:textId="77777777" w:rsidR="0060110F" w:rsidRPr="00E97DCD" w:rsidRDefault="0060110F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</w:tr>
    </w:tbl>
    <w:p w14:paraId="2F1B1F08" w14:textId="77777777" w:rsidR="00767729" w:rsidRPr="00E97DCD" w:rsidRDefault="00767729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</w:rPr>
      </w:pPr>
    </w:p>
    <w:p w14:paraId="23BC57CA" w14:textId="77777777" w:rsidR="0011690E" w:rsidRPr="00E97DCD" w:rsidRDefault="00250388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</w:rPr>
      </w:pPr>
      <w:r w:rsidRPr="00E97DCD">
        <w:rPr>
          <w:b/>
          <w:bCs/>
          <w:color w:val="C00000"/>
          <w:sz w:val="28"/>
          <w:szCs w:val="28"/>
          <w:u w:val="single"/>
        </w:rPr>
        <w:t>Course Taught</w:t>
      </w:r>
    </w:p>
    <w:tbl>
      <w:tblPr>
        <w:bidiVisual/>
        <w:tblW w:w="9634" w:type="dxa"/>
        <w:tblInd w:w="-27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393"/>
        <w:gridCol w:w="4535"/>
        <w:gridCol w:w="706"/>
      </w:tblGrid>
      <w:tr w:rsidR="00E97DCD" w:rsidRPr="00E97DCD" w14:paraId="01998242" w14:textId="77777777" w:rsidTr="00BC2C9A">
        <w:trPr>
          <w:trHeight w:hRule="exact" w:val="737"/>
        </w:trPr>
        <w:tc>
          <w:tcPr>
            <w:tcW w:w="4393" w:type="dxa"/>
            <w:shd w:val="clear" w:color="auto" w:fill="EEECE1"/>
            <w:vAlign w:val="center"/>
          </w:tcPr>
          <w:p w14:paraId="0B80B894" w14:textId="77777777" w:rsidR="00E97DCD" w:rsidRPr="00E97DCD" w:rsidRDefault="00E97DCD" w:rsidP="00BC2C9A">
            <w:pPr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proofErr w:type="gramStart"/>
            <w:r w:rsidRPr="00E97DCD">
              <w:rPr>
                <w:rFonts w:cs="Akhbar MT" w:hint="cs"/>
                <w:b/>
                <w:bCs/>
                <w:color w:val="C00000"/>
                <w:sz w:val="28"/>
                <w:szCs w:val="28"/>
                <w:rtl/>
              </w:rPr>
              <w:t xml:space="preserve">( </w:t>
            </w:r>
            <w:proofErr w:type="spellStart"/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Master</w:t>
            </w:r>
            <w:proofErr w:type="gramEnd"/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,PhD</w:t>
            </w:r>
            <w:proofErr w:type="spellEnd"/>
            <w:r w:rsidRPr="00E97DCD">
              <w:rPr>
                <w:rFonts w:cs="Akhbar MT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postgraduate </w:t>
            </w:r>
            <w:r w:rsidRPr="00E97DCD">
              <w:rPr>
                <w:rFonts w:cs="Akhbar MT" w:hint="cs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535" w:type="dxa"/>
            <w:shd w:val="clear" w:color="auto" w:fill="EEECE1"/>
            <w:vAlign w:val="center"/>
          </w:tcPr>
          <w:p w14:paraId="6435B139" w14:textId="77777777" w:rsidR="00E97DCD" w:rsidRPr="00E97DCD" w:rsidRDefault="00E97DCD" w:rsidP="00BC2C9A">
            <w:pPr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 xml:space="preserve">Undergraduate </w:t>
            </w:r>
          </w:p>
        </w:tc>
        <w:tc>
          <w:tcPr>
            <w:tcW w:w="706" w:type="dxa"/>
            <w:shd w:val="clear" w:color="auto" w:fill="EEECE1"/>
            <w:vAlign w:val="center"/>
          </w:tcPr>
          <w:p w14:paraId="7ADCBF08" w14:textId="77777777" w:rsidR="00E97DCD" w:rsidRPr="00E97DCD" w:rsidRDefault="00E97DCD" w:rsidP="00BC2C9A">
            <w:pPr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E97DCD" w:rsidRPr="00E97DCD" w14:paraId="57717B43" w14:textId="77777777" w:rsidTr="00BC2C9A">
        <w:trPr>
          <w:trHeight w:hRule="exact" w:val="624"/>
        </w:trPr>
        <w:tc>
          <w:tcPr>
            <w:tcW w:w="4393" w:type="dxa"/>
            <w:vAlign w:val="center"/>
          </w:tcPr>
          <w:p w14:paraId="7926C443" w14:textId="5356CFFE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 xml:space="preserve">Theory of plate and shell </w:t>
            </w:r>
          </w:p>
        </w:tc>
        <w:tc>
          <w:tcPr>
            <w:tcW w:w="4535" w:type="dxa"/>
            <w:vAlign w:val="center"/>
          </w:tcPr>
          <w:p w14:paraId="5F443793" w14:textId="78C456BE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</w:rPr>
            </w:pPr>
            <w:r w:rsidRPr="002A2EAD">
              <w:rPr>
                <w:rFonts w:cs="Akhbar MT"/>
                <w:sz w:val="28"/>
                <w:szCs w:val="28"/>
              </w:rPr>
              <w:t>Engineering Statistic</w:t>
            </w:r>
          </w:p>
        </w:tc>
        <w:tc>
          <w:tcPr>
            <w:tcW w:w="706" w:type="dxa"/>
            <w:vAlign w:val="center"/>
          </w:tcPr>
          <w:p w14:paraId="5714E3BC" w14:textId="6AC8116B" w:rsidR="00E97DCD" w:rsidRPr="00E97DCD" w:rsidRDefault="00BC2C9A" w:rsidP="00BC2C9A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1</w:t>
            </w:r>
          </w:p>
        </w:tc>
      </w:tr>
      <w:tr w:rsidR="00E97DCD" w:rsidRPr="00E97DCD" w14:paraId="057F850D" w14:textId="77777777" w:rsidTr="00BC2C9A">
        <w:trPr>
          <w:trHeight w:hRule="exact" w:val="624"/>
        </w:trPr>
        <w:tc>
          <w:tcPr>
            <w:tcW w:w="4393" w:type="dxa"/>
            <w:vAlign w:val="center"/>
          </w:tcPr>
          <w:p w14:paraId="37929C9F" w14:textId="59A54458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  <w:rtl/>
              </w:rPr>
            </w:pPr>
            <w:r>
              <w:rPr>
                <w:rFonts w:cs="Akhbar MT"/>
                <w:sz w:val="28"/>
                <w:szCs w:val="28"/>
              </w:rPr>
              <w:t xml:space="preserve">Advanced </w:t>
            </w:r>
            <w:r w:rsidRPr="002A2EAD">
              <w:rPr>
                <w:rFonts w:cs="Akhbar MT"/>
                <w:sz w:val="28"/>
                <w:szCs w:val="28"/>
              </w:rPr>
              <w:t>Engineering</w:t>
            </w:r>
            <w:r w:rsidRPr="002A2EAD">
              <w:rPr>
                <w:rFonts w:cs="Akhbar MT"/>
                <w:sz w:val="28"/>
                <w:szCs w:val="28"/>
              </w:rPr>
              <w:t xml:space="preserve"> Mathematics</w:t>
            </w:r>
            <w:r>
              <w:rPr>
                <w:rFonts w:ascii="Simplified Arabic" w:hAnsi="Simplified Arabic" w:cs="Simplified Arabic"/>
                <w:sz w:val="21"/>
                <w:szCs w:val="21"/>
                <w:lang w:bidi="ar-SA"/>
              </w:rPr>
              <w:t xml:space="preserve"> </w:t>
            </w:r>
          </w:p>
        </w:tc>
        <w:tc>
          <w:tcPr>
            <w:tcW w:w="4535" w:type="dxa"/>
            <w:vAlign w:val="center"/>
          </w:tcPr>
          <w:p w14:paraId="0E8F4D17" w14:textId="613A9427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</w:rPr>
            </w:pPr>
            <w:r w:rsidRPr="002A2EAD">
              <w:rPr>
                <w:rFonts w:cs="Akhbar MT"/>
                <w:sz w:val="28"/>
                <w:szCs w:val="28"/>
              </w:rPr>
              <w:t xml:space="preserve">Engineering Analysis and Numerical </w:t>
            </w:r>
          </w:p>
        </w:tc>
        <w:tc>
          <w:tcPr>
            <w:tcW w:w="706" w:type="dxa"/>
            <w:vAlign w:val="center"/>
          </w:tcPr>
          <w:p w14:paraId="2A8D3037" w14:textId="18511EA0" w:rsidR="00E97DCD" w:rsidRPr="00E97DCD" w:rsidRDefault="00BC2C9A" w:rsidP="00BC2C9A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2</w:t>
            </w:r>
          </w:p>
        </w:tc>
      </w:tr>
      <w:tr w:rsidR="00E97DCD" w:rsidRPr="00E97DCD" w14:paraId="0B188E7E" w14:textId="77777777" w:rsidTr="00BC2C9A">
        <w:trPr>
          <w:trHeight w:hRule="exact" w:val="624"/>
        </w:trPr>
        <w:tc>
          <w:tcPr>
            <w:tcW w:w="4393" w:type="dxa"/>
            <w:vAlign w:val="center"/>
          </w:tcPr>
          <w:p w14:paraId="081FF9C0" w14:textId="77777777" w:rsidR="00E97DCD" w:rsidRPr="00E97DCD" w:rsidRDefault="00E97DCD" w:rsidP="002A2EAD">
            <w:pPr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535" w:type="dxa"/>
            <w:vAlign w:val="center"/>
          </w:tcPr>
          <w:p w14:paraId="4DBCECCD" w14:textId="3E8AE297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</w:rPr>
            </w:pPr>
            <w:r w:rsidRPr="002A2EAD">
              <w:rPr>
                <w:rFonts w:cs="Akhbar MT"/>
                <w:sz w:val="28"/>
                <w:szCs w:val="28"/>
              </w:rPr>
              <w:t>Soil Mechanics</w:t>
            </w:r>
          </w:p>
        </w:tc>
        <w:tc>
          <w:tcPr>
            <w:tcW w:w="706" w:type="dxa"/>
            <w:vAlign w:val="center"/>
          </w:tcPr>
          <w:p w14:paraId="63D55B33" w14:textId="7B109133" w:rsidR="00E97DCD" w:rsidRPr="00E97DCD" w:rsidRDefault="00BC2C9A" w:rsidP="00BC2C9A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3</w:t>
            </w:r>
          </w:p>
        </w:tc>
      </w:tr>
      <w:tr w:rsidR="00E97DCD" w:rsidRPr="00E97DCD" w14:paraId="1E6D290D" w14:textId="77777777" w:rsidTr="00BC2C9A">
        <w:trPr>
          <w:trHeight w:hRule="exact" w:val="624"/>
        </w:trPr>
        <w:tc>
          <w:tcPr>
            <w:tcW w:w="4393" w:type="dxa"/>
            <w:vAlign w:val="center"/>
          </w:tcPr>
          <w:p w14:paraId="481F3EE1" w14:textId="77777777" w:rsidR="00E97DCD" w:rsidRPr="00E97DCD" w:rsidRDefault="00E97DCD" w:rsidP="002A2EAD">
            <w:pPr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535" w:type="dxa"/>
            <w:vAlign w:val="center"/>
          </w:tcPr>
          <w:p w14:paraId="71BC2609" w14:textId="3B506C9C" w:rsidR="00E97DCD" w:rsidRPr="002A2EAD" w:rsidRDefault="002A2EAD" w:rsidP="00BC2C9A">
            <w:pPr>
              <w:autoSpaceDE w:val="0"/>
              <w:autoSpaceDN w:val="0"/>
              <w:bidi w:val="0"/>
              <w:adjustRightInd w:val="0"/>
              <w:rPr>
                <w:rFonts w:cs="Akhbar MT"/>
                <w:sz w:val="28"/>
                <w:szCs w:val="28"/>
              </w:rPr>
            </w:pPr>
            <w:r w:rsidRPr="002A2EAD">
              <w:rPr>
                <w:rFonts w:cs="Akhbar MT"/>
                <w:sz w:val="28"/>
                <w:szCs w:val="28"/>
              </w:rPr>
              <w:t xml:space="preserve">Structural </w:t>
            </w:r>
            <w:r w:rsidRPr="002A2EAD">
              <w:rPr>
                <w:rFonts w:cs="Akhbar MT"/>
                <w:sz w:val="28"/>
                <w:szCs w:val="28"/>
              </w:rPr>
              <w:t>Steel Design</w:t>
            </w:r>
          </w:p>
        </w:tc>
        <w:tc>
          <w:tcPr>
            <w:tcW w:w="706" w:type="dxa"/>
            <w:vAlign w:val="center"/>
          </w:tcPr>
          <w:p w14:paraId="5A0C217A" w14:textId="459F50C1" w:rsidR="00E97DCD" w:rsidRPr="00E97DCD" w:rsidRDefault="00BC2C9A" w:rsidP="00BC2C9A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4</w:t>
            </w:r>
          </w:p>
        </w:tc>
      </w:tr>
      <w:tr w:rsidR="00E97DCD" w:rsidRPr="00E97DCD" w14:paraId="1B834AE1" w14:textId="77777777" w:rsidTr="00BC2C9A">
        <w:trPr>
          <w:trHeight w:hRule="exact" w:val="624"/>
        </w:trPr>
        <w:tc>
          <w:tcPr>
            <w:tcW w:w="4393" w:type="dxa"/>
            <w:vAlign w:val="center"/>
          </w:tcPr>
          <w:p w14:paraId="5CCCA87E" w14:textId="77777777" w:rsidR="00E97DCD" w:rsidRPr="00E97DCD" w:rsidRDefault="00E97DCD" w:rsidP="002A2EAD">
            <w:pPr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535" w:type="dxa"/>
            <w:vAlign w:val="center"/>
          </w:tcPr>
          <w:p w14:paraId="3268E2A2" w14:textId="636F2E4F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</w:rPr>
            </w:pPr>
            <w:r w:rsidRPr="002A2EAD">
              <w:rPr>
                <w:rFonts w:cs="Akhbar MT"/>
                <w:sz w:val="28"/>
                <w:szCs w:val="28"/>
              </w:rPr>
              <w:t>Structural Concrete Design II</w:t>
            </w:r>
          </w:p>
        </w:tc>
        <w:tc>
          <w:tcPr>
            <w:tcW w:w="706" w:type="dxa"/>
            <w:vAlign w:val="center"/>
          </w:tcPr>
          <w:p w14:paraId="7CCB3A2A" w14:textId="0BE9E671" w:rsidR="00E97DCD" w:rsidRPr="00E97DCD" w:rsidRDefault="00BC2C9A" w:rsidP="00BC2C9A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5</w:t>
            </w:r>
          </w:p>
        </w:tc>
      </w:tr>
      <w:tr w:rsidR="00E97DCD" w:rsidRPr="00E97DCD" w14:paraId="0269C2BB" w14:textId="77777777" w:rsidTr="00BC2C9A">
        <w:trPr>
          <w:trHeight w:hRule="exact" w:val="624"/>
        </w:trPr>
        <w:tc>
          <w:tcPr>
            <w:tcW w:w="4393" w:type="dxa"/>
            <w:vAlign w:val="center"/>
          </w:tcPr>
          <w:p w14:paraId="16DC69B1" w14:textId="77777777" w:rsidR="00E97DCD" w:rsidRPr="00E97DCD" w:rsidRDefault="00E97DCD" w:rsidP="002A2EAD">
            <w:pPr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4535" w:type="dxa"/>
            <w:vAlign w:val="center"/>
          </w:tcPr>
          <w:p w14:paraId="20CF5783" w14:textId="2622E3A6" w:rsidR="00E97DCD" w:rsidRPr="00E97DCD" w:rsidRDefault="002A2EAD" w:rsidP="002A2EAD">
            <w:pPr>
              <w:jc w:val="right"/>
              <w:rPr>
                <w:rFonts w:cs="Akhbar MT"/>
                <w:sz w:val="28"/>
                <w:szCs w:val="28"/>
              </w:rPr>
            </w:pPr>
            <w:r w:rsidRPr="002A2EAD">
              <w:rPr>
                <w:rFonts w:cs="Akhbar MT"/>
                <w:sz w:val="28"/>
                <w:szCs w:val="28"/>
              </w:rPr>
              <w:t>Engineering</w:t>
            </w:r>
            <w:r w:rsidRPr="002A2EAD">
              <w:rPr>
                <w:rFonts w:cs="Akhbar MT"/>
                <w:sz w:val="28"/>
                <w:szCs w:val="28"/>
              </w:rPr>
              <w:t xml:space="preserve"> </w:t>
            </w:r>
            <w:r w:rsidRPr="002A2EAD">
              <w:rPr>
                <w:rFonts w:cs="Akhbar MT"/>
                <w:sz w:val="28"/>
                <w:szCs w:val="28"/>
              </w:rPr>
              <w:t>Mechanics</w:t>
            </w:r>
          </w:p>
        </w:tc>
        <w:tc>
          <w:tcPr>
            <w:tcW w:w="706" w:type="dxa"/>
            <w:vAlign w:val="center"/>
          </w:tcPr>
          <w:p w14:paraId="4D5CF682" w14:textId="273A26DD" w:rsidR="00E97DCD" w:rsidRPr="00E97DCD" w:rsidRDefault="00BC2C9A" w:rsidP="00BC2C9A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  <w:lang w:bidi="ar-IQ"/>
              </w:rPr>
            </w:pPr>
            <w:r>
              <w:rPr>
                <w:rFonts w:cs="Akhbar MT"/>
                <w:sz w:val="28"/>
                <w:szCs w:val="28"/>
                <w:lang w:bidi="ar-IQ"/>
              </w:rPr>
              <w:t>6</w:t>
            </w:r>
          </w:p>
        </w:tc>
      </w:tr>
    </w:tbl>
    <w:p w14:paraId="2E6029D2" w14:textId="77777777" w:rsidR="00767729" w:rsidRPr="00E97DCD" w:rsidRDefault="00767729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</w:rPr>
      </w:pPr>
    </w:p>
    <w:p w14:paraId="3A312560" w14:textId="77777777" w:rsidR="00750CB2" w:rsidRPr="00E97DCD" w:rsidRDefault="00750CB2" w:rsidP="00657568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rtl/>
        </w:rPr>
      </w:pPr>
    </w:p>
    <w:p w14:paraId="0A739451" w14:textId="77777777" w:rsidR="0011690E" w:rsidRPr="00E97DCD" w:rsidRDefault="006E5738" w:rsidP="00E97DCD">
      <w:pPr>
        <w:spacing w:line="480" w:lineRule="auto"/>
        <w:jc w:val="right"/>
        <w:rPr>
          <w:b/>
          <w:bCs/>
          <w:color w:val="C00000"/>
          <w:sz w:val="28"/>
          <w:szCs w:val="28"/>
          <w:u w:val="single"/>
          <w:lang w:bidi="ar-IQ"/>
        </w:rPr>
      </w:pPr>
      <w:r>
        <w:rPr>
          <w:b/>
          <w:bCs/>
          <w:color w:val="C00000"/>
          <w:sz w:val="28"/>
          <w:szCs w:val="28"/>
          <w:u w:val="single"/>
        </w:rPr>
        <w:t xml:space="preserve">Voluntary initiatives and actions </w:t>
      </w:r>
    </w:p>
    <w:tbl>
      <w:tblPr>
        <w:bidiVisual/>
        <w:tblW w:w="97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069"/>
        <w:gridCol w:w="6662"/>
        <w:gridCol w:w="979"/>
      </w:tblGrid>
      <w:tr w:rsidR="0011690E" w:rsidRPr="00E97DCD" w14:paraId="27FD9224" w14:textId="77777777" w:rsidTr="006E5738">
        <w:trPr>
          <w:trHeight w:hRule="exact" w:val="576"/>
        </w:trPr>
        <w:tc>
          <w:tcPr>
            <w:tcW w:w="2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0F0DA2FF" w14:textId="77777777" w:rsidR="0011690E" w:rsidRPr="00E97DCD" w:rsidRDefault="006E5738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>
              <w:rPr>
                <w:b/>
                <w:bCs/>
                <w:color w:val="C00000"/>
                <w:sz w:val="28"/>
                <w:szCs w:val="28"/>
              </w:rPr>
              <w:t xml:space="preserve">Date </w:t>
            </w:r>
          </w:p>
        </w:tc>
        <w:tc>
          <w:tcPr>
            <w:tcW w:w="66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1932D3A0" w14:textId="77777777" w:rsidR="006E5738" w:rsidRPr="006E5738" w:rsidRDefault="006E5738" w:rsidP="006E573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6E5738">
              <w:rPr>
                <w:b/>
                <w:bCs/>
                <w:color w:val="C00000"/>
                <w:sz w:val="28"/>
                <w:szCs w:val="28"/>
              </w:rPr>
              <w:t xml:space="preserve">Voluntary initiatives and actions </w:t>
            </w:r>
          </w:p>
          <w:p w14:paraId="4DED6370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270C9003" w14:textId="77777777" w:rsidR="0011690E" w:rsidRPr="00E97DCD" w:rsidRDefault="006E5738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>
              <w:rPr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11690E" w:rsidRPr="00E97DCD" w14:paraId="7ACC09DD" w14:textId="77777777" w:rsidTr="006E5738">
        <w:trPr>
          <w:trHeight w:hRule="exact" w:val="576"/>
        </w:trPr>
        <w:tc>
          <w:tcPr>
            <w:tcW w:w="2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5DC3AC1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6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C6E97D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F81F0C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11690E" w:rsidRPr="00E97DCD" w14:paraId="19FCE281" w14:textId="77777777" w:rsidTr="006E5738">
        <w:trPr>
          <w:trHeight w:hRule="exact" w:val="576"/>
        </w:trPr>
        <w:tc>
          <w:tcPr>
            <w:tcW w:w="2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0A362D1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6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12A566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15FF9BF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11690E" w:rsidRPr="00E97DCD" w14:paraId="243EA10E" w14:textId="77777777" w:rsidTr="006E5738">
        <w:trPr>
          <w:trHeight w:hRule="exact" w:val="576"/>
        </w:trPr>
        <w:tc>
          <w:tcPr>
            <w:tcW w:w="2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58A1D06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6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881E75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055FF1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11690E" w:rsidRPr="00E97DCD" w14:paraId="1892E105" w14:textId="77777777" w:rsidTr="006E5738">
        <w:trPr>
          <w:trHeight w:hRule="exact" w:val="576"/>
        </w:trPr>
        <w:tc>
          <w:tcPr>
            <w:tcW w:w="2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B55D59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6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CAC8D7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F87D211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  <w:tr w:rsidR="0011690E" w:rsidRPr="00E97DCD" w14:paraId="099A217E" w14:textId="77777777" w:rsidTr="006E5738">
        <w:trPr>
          <w:trHeight w:hRule="exact" w:val="576"/>
        </w:trPr>
        <w:tc>
          <w:tcPr>
            <w:tcW w:w="2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5CF469F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6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D51862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151A2F" w14:textId="77777777" w:rsidR="0011690E" w:rsidRPr="00E97DCD" w:rsidRDefault="0011690E" w:rsidP="00657568">
            <w:pPr>
              <w:spacing w:line="480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</w:p>
        </w:tc>
      </w:tr>
    </w:tbl>
    <w:p w14:paraId="79039CE3" w14:textId="77777777" w:rsidR="003064AE" w:rsidRPr="00E97DCD" w:rsidRDefault="003064AE" w:rsidP="00657568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</w:p>
    <w:p w14:paraId="640ED7BC" w14:textId="77777777" w:rsidR="003064AE" w:rsidRPr="00E97DCD" w:rsidRDefault="003064AE" w:rsidP="003064AE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  <w:r w:rsidRPr="00154DE4">
        <w:rPr>
          <w:b/>
          <w:bCs/>
          <w:color w:val="C00000"/>
          <w:sz w:val="28"/>
          <w:szCs w:val="28"/>
          <w:u w:val="single"/>
        </w:rPr>
        <w:t xml:space="preserve">Awards, Certificates and Letters of appreciation </w:t>
      </w:r>
    </w:p>
    <w:tbl>
      <w:tblPr>
        <w:bidiVisual/>
        <w:tblW w:w="9720" w:type="dxa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3402"/>
        <w:gridCol w:w="3686"/>
        <w:gridCol w:w="837"/>
      </w:tblGrid>
      <w:tr w:rsidR="00E97DCD" w:rsidRPr="00E97DCD" w14:paraId="59F9E591" w14:textId="77777777" w:rsidTr="00E97DCD">
        <w:trPr>
          <w:trHeight w:hRule="exact" w:val="1090"/>
        </w:trPr>
        <w:tc>
          <w:tcPr>
            <w:tcW w:w="1795" w:type="dxa"/>
            <w:shd w:val="clear" w:color="auto" w:fill="EEECE1"/>
          </w:tcPr>
          <w:p w14:paraId="287735F8" w14:textId="77777777" w:rsidR="00E97DCD" w:rsidRPr="00E97DCD" w:rsidRDefault="00E97DCD" w:rsidP="00657568">
            <w:pPr>
              <w:shd w:val="clear" w:color="auto" w:fill="EEECE1"/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Date obtained</w:t>
            </w:r>
          </w:p>
        </w:tc>
        <w:tc>
          <w:tcPr>
            <w:tcW w:w="3402" w:type="dxa"/>
            <w:shd w:val="clear" w:color="auto" w:fill="EEECE1"/>
          </w:tcPr>
          <w:p w14:paraId="005E2970" w14:textId="77777777" w:rsidR="00E97DCD" w:rsidRPr="00E97DCD" w:rsidRDefault="00E97DCD">
            <w:pPr>
              <w:rPr>
                <w:sz w:val="28"/>
                <w:szCs w:val="28"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Institution Awarded</w:t>
            </w:r>
          </w:p>
        </w:tc>
        <w:tc>
          <w:tcPr>
            <w:tcW w:w="3686" w:type="dxa"/>
            <w:shd w:val="clear" w:color="auto" w:fill="EEECE1"/>
          </w:tcPr>
          <w:p w14:paraId="376865F6" w14:textId="77777777" w:rsidR="00E97DCD" w:rsidRPr="00E97DCD" w:rsidRDefault="00E97DCD" w:rsidP="00E97DCD">
            <w:pPr>
              <w:spacing w:line="480" w:lineRule="auto"/>
              <w:rPr>
                <w:b/>
                <w:bCs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sz w:val="28"/>
                <w:szCs w:val="28"/>
                <w:lang w:bidi="ar-IQ"/>
              </w:rPr>
              <w:t xml:space="preserve">Awards, Certificates and Letters of appreciation </w:t>
            </w:r>
          </w:p>
          <w:p w14:paraId="3B1C51A8" w14:textId="77777777" w:rsidR="00E97DCD" w:rsidRPr="00E97DCD" w:rsidRDefault="00E97DCD" w:rsidP="00657568">
            <w:pPr>
              <w:shd w:val="clear" w:color="auto" w:fill="EEECE1"/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</w:p>
        </w:tc>
        <w:tc>
          <w:tcPr>
            <w:tcW w:w="837" w:type="dxa"/>
            <w:shd w:val="clear" w:color="auto" w:fill="EEECE1"/>
          </w:tcPr>
          <w:p w14:paraId="4875603D" w14:textId="77777777" w:rsidR="00E97DCD" w:rsidRPr="00E97DCD" w:rsidRDefault="00E97DCD" w:rsidP="00657568">
            <w:pPr>
              <w:shd w:val="clear" w:color="auto" w:fill="EEECE1"/>
              <w:spacing w:line="480" w:lineRule="auto"/>
              <w:jc w:val="right"/>
              <w:rPr>
                <w:rFonts w:cs="Akhbar MT"/>
                <w:b/>
                <w:bCs/>
                <w:color w:val="C00000"/>
                <w:sz w:val="28"/>
                <w:szCs w:val="28"/>
                <w:rtl/>
              </w:rPr>
            </w:pPr>
            <w:r w:rsidRPr="00E97DCD">
              <w:rPr>
                <w:rFonts w:cs="Akhbar MT"/>
                <w:b/>
                <w:bCs/>
                <w:color w:val="C00000"/>
                <w:sz w:val="28"/>
                <w:szCs w:val="28"/>
              </w:rPr>
              <w:t>NO.</w:t>
            </w:r>
          </w:p>
        </w:tc>
      </w:tr>
      <w:tr w:rsidR="00E97DCD" w:rsidRPr="00E97DCD" w14:paraId="1D0EE08F" w14:textId="77777777" w:rsidTr="00E97DCD">
        <w:trPr>
          <w:trHeight w:hRule="exact" w:val="432"/>
        </w:trPr>
        <w:tc>
          <w:tcPr>
            <w:tcW w:w="1795" w:type="dxa"/>
          </w:tcPr>
          <w:p w14:paraId="62E8CA9C" w14:textId="77777777" w:rsidR="00E97DCD" w:rsidRPr="00E97DCD" w:rsidRDefault="00E97DCD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17B1A1D5" w14:textId="77777777" w:rsidR="00E97DCD" w:rsidRPr="00E97DCD" w:rsidRDefault="00E97DCD">
            <w:pPr>
              <w:rPr>
                <w:sz w:val="28"/>
                <w:szCs w:val="28"/>
              </w:rPr>
            </w:pPr>
          </w:p>
        </w:tc>
        <w:tc>
          <w:tcPr>
            <w:tcW w:w="3686" w:type="dxa"/>
          </w:tcPr>
          <w:p w14:paraId="149A3615" w14:textId="77777777" w:rsidR="00E97DCD" w:rsidRPr="00E97DCD" w:rsidRDefault="00E97DCD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837" w:type="dxa"/>
          </w:tcPr>
          <w:p w14:paraId="7B1984F7" w14:textId="77777777" w:rsidR="00E97DCD" w:rsidRPr="00E97DCD" w:rsidRDefault="00E97DCD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EE1EE0" w:rsidRPr="00E97DCD" w14:paraId="3FBF2DB2" w14:textId="77777777" w:rsidTr="00E97DCD">
        <w:trPr>
          <w:trHeight w:hRule="exact" w:val="432"/>
        </w:trPr>
        <w:tc>
          <w:tcPr>
            <w:tcW w:w="1795" w:type="dxa"/>
          </w:tcPr>
          <w:p w14:paraId="5EC985EB" w14:textId="77777777" w:rsidR="00EE1EE0" w:rsidRPr="00E97DCD" w:rsidRDefault="00EE1EE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74237C82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3686" w:type="dxa"/>
          </w:tcPr>
          <w:p w14:paraId="106C75E6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837" w:type="dxa"/>
          </w:tcPr>
          <w:p w14:paraId="2BF3B6F9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EE1EE0" w:rsidRPr="00E97DCD" w14:paraId="6462EB93" w14:textId="77777777" w:rsidTr="00E97DCD">
        <w:trPr>
          <w:trHeight w:hRule="exact" w:val="432"/>
        </w:trPr>
        <w:tc>
          <w:tcPr>
            <w:tcW w:w="1795" w:type="dxa"/>
          </w:tcPr>
          <w:p w14:paraId="2448EB32" w14:textId="77777777" w:rsidR="00EE1EE0" w:rsidRPr="00E97DCD" w:rsidRDefault="00EE1EE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1C73955D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3686" w:type="dxa"/>
          </w:tcPr>
          <w:p w14:paraId="1935CD1B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837" w:type="dxa"/>
          </w:tcPr>
          <w:p w14:paraId="400A40C0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EE1EE0" w:rsidRPr="00E97DCD" w14:paraId="78A3A8E6" w14:textId="77777777" w:rsidTr="00E97DCD">
        <w:trPr>
          <w:trHeight w:hRule="exact" w:val="432"/>
        </w:trPr>
        <w:tc>
          <w:tcPr>
            <w:tcW w:w="1795" w:type="dxa"/>
          </w:tcPr>
          <w:p w14:paraId="41F460D6" w14:textId="77777777" w:rsidR="00EE1EE0" w:rsidRPr="00E97DCD" w:rsidRDefault="00EE1EE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5733C3F0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3686" w:type="dxa"/>
          </w:tcPr>
          <w:p w14:paraId="77F0B1FD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837" w:type="dxa"/>
          </w:tcPr>
          <w:p w14:paraId="67E93503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EE1EE0" w:rsidRPr="00E97DCD" w14:paraId="653198CE" w14:textId="77777777" w:rsidTr="00E97DCD">
        <w:trPr>
          <w:trHeight w:hRule="exact" w:val="432"/>
        </w:trPr>
        <w:tc>
          <w:tcPr>
            <w:tcW w:w="1795" w:type="dxa"/>
          </w:tcPr>
          <w:p w14:paraId="39938694" w14:textId="77777777" w:rsidR="00EE1EE0" w:rsidRPr="00E97DCD" w:rsidRDefault="00EE1EE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6B9E9B87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3686" w:type="dxa"/>
          </w:tcPr>
          <w:p w14:paraId="3EC179FC" w14:textId="77777777" w:rsidR="00EE1EE0" w:rsidRPr="00E97DCD" w:rsidRDefault="00EE1EE0" w:rsidP="00657568">
            <w:pPr>
              <w:jc w:val="righ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837" w:type="dxa"/>
          </w:tcPr>
          <w:p w14:paraId="1F71A0C6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EE1EE0" w:rsidRPr="00E97DCD" w14:paraId="45DCC171" w14:textId="77777777" w:rsidTr="00E97DCD">
        <w:trPr>
          <w:trHeight w:hRule="exact" w:val="432"/>
        </w:trPr>
        <w:tc>
          <w:tcPr>
            <w:tcW w:w="1795" w:type="dxa"/>
          </w:tcPr>
          <w:p w14:paraId="3ABFFE9D" w14:textId="77777777" w:rsidR="00EE1EE0" w:rsidRPr="00E97DCD" w:rsidRDefault="00EE1EE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72979676" w14:textId="77777777" w:rsidR="00EE1EE0" w:rsidRPr="00E97DCD" w:rsidRDefault="00EE1EE0" w:rsidP="00657568">
            <w:pPr>
              <w:jc w:val="righ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3686" w:type="dxa"/>
          </w:tcPr>
          <w:p w14:paraId="3C742D5F" w14:textId="77777777" w:rsidR="00EE1EE0" w:rsidRPr="00E97DCD" w:rsidRDefault="00EE1EE0" w:rsidP="00657568">
            <w:pPr>
              <w:jc w:val="right"/>
              <w:rPr>
                <w:rFonts w:asciiTheme="minorBidi" w:hAnsiTheme="minorBidi" w:cstheme="min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837" w:type="dxa"/>
          </w:tcPr>
          <w:p w14:paraId="4FFD5CC5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  <w:tr w:rsidR="00EE1EE0" w:rsidRPr="00E97DCD" w14:paraId="3BB3E1BB" w14:textId="77777777" w:rsidTr="00E97DCD">
        <w:trPr>
          <w:trHeight w:hRule="exact" w:val="432"/>
        </w:trPr>
        <w:tc>
          <w:tcPr>
            <w:tcW w:w="1795" w:type="dxa"/>
          </w:tcPr>
          <w:p w14:paraId="40F5D7A7" w14:textId="77777777" w:rsidR="00EE1EE0" w:rsidRPr="00E97DCD" w:rsidRDefault="00EE1EE0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14:paraId="325F0613" w14:textId="77777777" w:rsidR="00EE1EE0" w:rsidRPr="00E97DCD" w:rsidRDefault="00EE1EE0" w:rsidP="00657568">
            <w:pPr>
              <w:jc w:val="righ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  <w:tc>
          <w:tcPr>
            <w:tcW w:w="3686" w:type="dxa"/>
          </w:tcPr>
          <w:p w14:paraId="0278C9AB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  <w:tc>
          <w:tcPr>
            <w:tcW w:w="837" w:type="dxa"/>
          </w:tcPr>
          <w:p w14:paraId="6EDD5286" w14:textId="77777777" w:rsidR="00EE1EE0" w:rsidRPr="00E97DCD" w:rsidRDefault="00EE1EE0" w:rsidP="00657568">
            <w:pPr>
              <w:spacing w:line="480" w:lineRule="auto"/>
              <w:jc w:val="right"/>
              <w:rPr>
                <w:rFonts w:asciiTheme="minorBidi" w:hAnsiTheme="minorBidi" w:cstheme="minorBidi"/>
                <w:sz w:val="28"/>
                <w:szCs w:val="28"/>
                <w:rtl/>
              </w:rPr>
            </w:pPr>
          </w:p>
        </w:tc>
      </w:tr>
    </w:tbl>
    <w:p w14:paraId="7EE7A7DC" w14:textId="77777777" w:rsidR="00EE1EE0" w:rsidRPr="00E97DCD" w:rsidRDefault="00EE1EE0" w:rsidP="00657568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</w:p>
    <w:p w14:paraId="181F9677" w14:textId="77777777" w:rsidR="00984666" w:rsidRPr="00E97DCD" w:rsidRDefault="00B14532" w:rsidP="00657568">
      <w:pPr>
        <w:spacing w:line="480" w:lineRule="auto"/>
        <w:jc w:val="right"/>
        <w:rPr>
          <w:b/>
          <w:bCs/>
          <w:sz w:val="28"/>
          <w:szCs w:val="28"/>
          <w:u w:val="single"/>
          <w:rtl/>
        </w:rPr>
      </w:pPr>
      <w:r w:rsidRPr="00E97DCD">
        <w:rPr>
          <w:b/>
          <w:bCs/>
          <w:color w:val="C00000"/>
          <w:sz w:val="28"/>
          <w:szCs w:val="28"/>
          <w:u w:val="single"/>
        </w:rPr>
        <w:t xml:space="preserve">Languages skills </w:t>
      </w:r>
      <w:r w:rsidR="0011690E" w:rsidRPr="00E97DCD">
        <w:rPr>
          <w:rFonts w:hint="cs"/>
          <w:b/>
          <w:bCs/>
          <w:color w:val="C00000"/>
          <w:sz w:val="28"/>
          <w:szCs w:val="28"/>
          <w:u w:val="single"/>
          <w:rtl/>
        </w:rPr>
        <w:t xml:space="preserve"> </w:t>
      </w:r>
    </w:p>
    <w:tbl>
      <w:tblPr>
        <w:bidiVisual/>
        <w:tblW w:w="97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754"/>
        <w:gridCol w:w="3119"/>
        <w:gridCol w:w="837"/>
      </w:tblGrid>
      <w:tr w:rsidR="00767729" w:rsidRPr="00E97DCD" w14:paraId="2734CEDF" w14:textId="77777777" w:rsidTr="00145EC9">
        <w:trPr>
          <w:trHeight w:hRule="exact" w:val="1014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0EDC0A4E" w14:textId="77777777" w:rsidR="00767729" w:rsidRPr="00E97DCD" w:rsidRDefault="00145EC9" w:rsidP="00145EC9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color w:val="C00000"/>
                <w:sz w:val="28"/>
                <w:szCs w:val="28"/>
              </w:rPr>
              <w:t xml:space="preserve">Level </w:t>
            </w:r>
            <w:proofErr w:type="gramStart"/>
            <w:r w:rsidRPr="00E97DCD">
              <w:rPr>
                <w:b/>
                <w:bCs/>
                <w:color w:val="C00000"/>
                <w:sz w:val="28"/>
                <w:szCs w:val="28"/>
              </w:rPr>
              <w:t xml:space="preserve">( </w:t>
            </w:r>
            <w:proofErr w:type="spellStart"/>
            <w:r w:rsidRPr="00E97DCD">
              <w:rPr>
                <w:b/>
                <w:bCs/>
                <w:color w:val="C00000"/>
                <w:sz w:val="28"/>
                <w:szCs w:val="28"/>
              </w:rPr>
              <w:t>Beginner</w:t>
            </w:r>
            <w:proofErr w:type="gramEnd"/>
            <w:r w:rsidRPr="00E97DCD">
              <w:rPr>
                <w:b/>
                <w:bCs/>
                <w:color w:val="C00000"/>
                <w:sz w:val="28"/>
                <w:szCs w:val="28"/>
              </w:rPr>
              <w:t>,Inermediate,</w:t>
            </w:r>
            <w:r w:rsidR="00495BBD" w:rsidRPr="00E97DCD">
              <w:rPr>
                <w:b/>
                <w:bCs/>
                <w:color w:val="C00000"/>
                <w:sz w:val="28"/>
                <w:szCs w:val="28"/>
              </w:rPr>
              <w:t>Advance</w:t>
            </w:r>
            <w:proofErr w:type="spellEnd"/>
            <w:r w:rsidR="00495BBD" w:rsidRPr="00E97DCD">
              <w:rPr>
                <w:b/>
                <w:bCs/>
                <w:color w:val="C00000"/>
                <w:sz w:val="28"/>
                <w:szCs w:val="28"/>
              </w:rPr>
              <w:t xml:space="preserve"> </w:t>
            </w:r>
            <w:r w:rsidRPr="00E97DCD">
              <w:rPr>
                <w:b/>
                <w:bCs/>
                <w:color w:val="C00000"/>
                <w:sz w:val="28"/>
                <w:szCs w:val="28"/>
              </w:rPr>
              <w:t>)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2A841938" w14:textId="77777777" w:rsidR="00767729" w:rsidRPr="00E97DCD" w:rsidRDefault="00495BBD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color w:val="C00000"/>
                <w:sz w:val="28"/>
                <w:szCs w:val="28"/>
              </w:rPr>
              <w:t>Language</w:t>
            </w:r>
            <w:r w:rsidR="00767729" w:rsidRPr="00E97DCD">
              <w:rPr>
                <w:rFonts w:hint="cs"/>
                <w:b/>
                <w:bCs/>
                <w:color w:val="C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hideMark/>
          </w:tcPr>
          <w:p w14:paraId="28C84CBE" w14:textId="77777777" w:rsidR="00767729" w:rsidRPr="00E97DCD" w:rsidRDefault="00145EC9" w:rsidP="00657568">
            <w:pPr>
              <w:spacing w:line="480" w:lineRule="auto"/>
              <w:jc w:val="right"/>
              <w:rPr>
                <w:b/>
                <w:bCs/>
                <w:color w:val="C00000"/>
                <w:sz w:val="28"/>
                <w:szCs w:val="28"/>
                <w:lang w:bidi="ar-IQ"/>
              </w:rPr>
            </w:pPr>
            <w:r w:rsidRPr="00E97DCD">
              <w:rPr>
                <w:b/>
                <w:bCs/>
                <w:color w:val="C00000"/>
                <w:sz w:val="28"/>
                <w:szCs w:val="28"/>
                <w:lang w:bidi="ar-IQ"/>
              </w:rPr>
              <w:t>NO.</w:t>
            </w:r>
          </w:p>
        </w:tc>
      </w:tr>
      <w:tr w:rsidR="00767729" w:rsidRPr="00E97DCD" w14:paraId="627F0190" w14:textId="77777777" w:rsidTr="00145EC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FF0FD2E" w14:textId="30E579FA" w:rsidR="00767729" w:rsidRPr="008E7802" w:rsidRDefault="008E7802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 w:rsidRPr="008E7802">
              <w:rPr>
                <w:rFonts w:cs="Akhbar MT"/>
                <w:sz w:val="28"/>
                <w:szCs w:val="28"/>
              </w:rPr>
              <w:t>Advance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2DA214" w14:textId="77777777" w:rsidR="00767729" w:rsidRPr="00E97DCD" w:rsidRDefault="00145EC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  <w:rtl/>
              </w:rPr>
            </w:pPr>
            <w:r w:rsidRPr="00E97DCD">
              <w:rPr>
                <w:rFonts w:cs="Akhbar MT"/>
                <w:sz w:val="28"/>
                <w:szCs w:val="28"/>
              </w:rPr>
              <w:t>Arabic</w:t>
            </w: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0AFC756" w14:textId="77777777" w:rsidR="00767729" w:rsidRPr="00E97DCD" w:rsidRDefault="0076772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</w:p>
        </w:tc>
      </w:tr>
      <w:tr w:rsidR="00767729" w:rsidRPr="00E97DCD" w14:paraId="6AC129D0" w14:textId="77777777" w:rsidTr="00145EC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D6BCA8D" w14:textId="1026BAF7" w:rsidR="00767729" w:rsidRPr="008E7802" w:rsidRDefault="008E7802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 w:rsidRPr="008E7802">
              <w:rPr>
                <w:rFonts w:cs="Akhbar MT"/>
                <w:sz w:val="28"/>
                <w:szCs w:val="28"/>
              </w:rPr>
              <w:t>Intermediate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4669DF" w14:textId="77777777" w:rsidR="00767729" w:rsidRPr="00E97DCD" w:rsidRDefault="00145EC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 w:rsidRPr="00E97DCD">
              <w:rPr>
                <w:rFonts w:cs="Akhbar MT"/>
                <w:sz w:val="28"/>
                <w:szCs w:val="28"/>
              </w:rPr>
              <w:t>English</w:t>
            </w: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588A60" w14:textId="77777777" w:rsidR="00767729" w:rsidRPr="00E97DCD" w:rsidRDefault="0076772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</w:p>
        </w:tc>
      </w:tr>
      <w:tr w:rsidR="00767729" w:rsidRPr="00E97DCD" w14:paraId="281C5097" w14:textId="77777777" w:rsidTr="00145EC9">
        <w:trPr>
          <w:trHeight w:hRule="exact" w:val="576"/>
        </w:trPr>
        <w:tc>
          <w:tcPr>
            <w:tcW w:w="57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F6DFF76" w14:textId="38DF3D5E" w:rsidR="00767729" w:rsidRPr="008E7802" w:rsidRDefault="008E7802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 w:rsidRPr="008E7802">
              <w:rPr>
                <w:rFonts w:cs="Akhbar MT"/>
                <w:sz w:val="28"/>
                <w:szCs w:val="28"/>
              </w:rPr>
              <w:t>/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EDFEC1" w14:textId="77777777" w:rsidR="00767729" w:rsidRPr="00E97DCD" w:rsidRDefault="00145EC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  <w:r w:rsidRPr="00E97DCD">
              <w:rPr>
                <w:rFonts w:cs="Akhbar MT"/>
                <w:sz w:val="28"/>
                <w:szCs w:val="28"/>
              </w:rPr>
              <w:t>other</w:t>
            </w:r>
            <w:bookmarkStart w:id="0" w:name="_GoBack"/>
            <w:bookmarkEnd w:id="0"/>
            <w:r w:rsidR="00767729" w:rsidRPr="00E97DCD">
              <w:rPr>
                <w:rFonts w:cs="Akhbar MT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52DE06" w14:textId="77777777" w:rsidR="00767729" w:rsidRPr="00E97DCD" w:rsidRDefault="00767729" w:rsidP="00657568">
            <w:pPr>
              <w:spacing w:line="480" w:lineRule="auto"/>
              <w:jc w:val="right"/>
              <w:rPr>
                <w:rFonts w:cs="Akhbar MT"/>
                <w:sz w:val="28"/>
                <w:szCs w:val="28"/>
              </w:rPr>
            </w:pPr>
          </w:p>
        </w:tc>
      </w:tr>
    </w:tbl>
    <w:p w14:paraId="614C8479" w14:textId="77777777" w:rsidR="00A05ACF" w:rsidRPr="00E97DCD" w:rsidRDefault="00A05ACF" w:rsidP="00657568">
      <w:pPr>
        <w:tabs>
          <w:tab w:val="right" w:pos="720"/>
        </w:tabs>
        <w:spacing w:line="360" w:lineRule="auto"/>
        <w:jc w:val="right"/>
        <w:rPr>
          <w:sz w:val="28"/>
          <w:szCs w:val="28"/>
          <w:rtl/>
          <w:lang w:bidi="ar-IQ"/>
        </w:rPr>
      </w:pPr>
    </w:p>
    <w:sectPr w:rsidR="00A05ACF" w:rsidRPr="00E97DCD" w:rsidSect="0060110F">
      <w:headerReference w:type="default" r:id="rId11"/>
      <w:pgSz w:w="11906" w:h="16838"/>
      <w:pgMar w:top="-426" w:right="1134" w:bottom="1134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F4FF1" w14:textId="77777777" w:rsidR="00EE4640" w:rsidRDefault="00EE4640">
      <w:r>
        <w:separator/>
      </w:r>
    </w:p>
  </w:endnote>
  <w:endnote w:type="continuationSeparator" w:id="0">
    <w:p w14:paraId="296F9247" w14:textId="77777777" w:rsidR="00EE4640" w:rsidRDefault="00EE4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C8CD6" w14:textId="77777777" w:rsidR="00EE4640" w:rsidRDefault="00EE4640">
      <w:r>
        <w:separator/>
      </w:r>
    </w:p>
  </w:footnote>
  <w:footnote w:type="continuationSeparator" w:id="0">
    <w:p w14:paraId="375F2B50" w14:textId="77777777" w:rsidR="00EE4640" w:rsidRDefault="00EE46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EEE8E" w14:textId="77777777" w:rsidR="000F094B" w:rsidRDefault="000F094B">
    <w:pPr>
      <w:pStyle w:val="Header"/>
      <w:rPr>
        <w:rtl/>
        <w:lang w:bidi="ar-IQ"/>
      </w:rPr>
    </w:pPr>
  </w:p>
  <w:p w14:paraId="30C2B553" w14:textId="77777777" w:rsidR="000F094B" w:rsidRDefault="000F094B">
    <w:pPr>
      <w:pStyle w:val="Header"/>
      <w:rPr>
        <w:rtl/>
      </w:rPr>
    </w:pPr>
  </w:p>
  <w:p w14:paraId="38B2EED2" w14:textId="77777777" w:rsidR="000F094B" w:rsidRDefault="000F094B">
    <w:pPr>
      <w:pStyle w:val="Header"/>
      <w:rPr>
        <w:rtl/>
      </w:rPr>
    </w:pPr>
  </w:p>
  <w:p w14:paraId="4380B492" w14:textId="77777777" w:rsidR="000F094B" w:rsidRDefault="000F094B">
    <w:pPr>
      <w:pStyle w:val="Header"/>
      <w:rPr>
        <w:rtl/>
      </w:rPr>
    </w:pPr>
  </w:p>
  <w:p w14:paraId="3B9C2D6A" w14:textId="77777777" w:rsidR="000F094B" w:rsidRDefault="000F094B">
    <w:pPr>
      <w:pStyle w:val="Header"/>
      <w:rPr>
        <w:rtl/>
      </w:rPr>
    </w:pPr>
  </w:p>
  <w:p w14:paraId="71871651" w14:textId="77777777" w:rsidR="000F094B" w:rsidRPr="00527358" w:rsidRDefault="000F094B">
    <w:pPr>
      <w:pStyle w:val="Header"/>
      <w:rPr>
        <w:u w:val="single"/>
        <w:rtl/>
      </w:rPr>
    </w:pPr>
  </w:p>
  <w:p w14:paraId="66702752" w14:textId="77777777" w:rsidR="000F094B" w:rsidRDefault="000F094B" w:rsidP="00527358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02" type="#_x0000_t75" style="width:11.25pt;height:11.25pt" o:bullet="t">
        <v:imagedata r:id="rId1" o:title="BD14981_"/>
      </v:shape>
    </w:pict>
  </w:numPicBullet>
  <w:numPicBullet w:numPicBulletId="1">
    <w:pict>
      <v:shape id="_x0000_i1403" type="#_x0000_t75" style="width:9pt;height:9pt" o:bullet="t">
        <v:imagedata r:id="rId2" o:title="BD14831_"/>
      </v:shape>
    </w:pict>
  </w:numPicBullet>
  <w:numPicBullet w:numPicBulletId="2">
    <w:pict>
      <v:shape id="_x0000_i1404" type="#_x0000_t75" style="width:11.25pt;height:11.25pt" o:bullet="t">
        <v:imagedata r:id="rId3" o:title="j0115840"/>
      </v:shape>
    </w:pict>
  </w:numPicBullet>
  <w:abstractNum w:abstractNumId="0" w15:restartNumberingAfterBreak="0">
    <w:nsid w:val="032564BA"/>
    <w:multiLevelType w:val="hybridMultilevel"/>
    <w:tmpl w:val="2530FD7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" w15:restartNumberingAfterBreak="0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6" w15:restartNumberingAfterBreak="0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8" w15:restartNumberingAfterBreak="0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9" w15:restartNumberingAfterBreak="0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6CD44656"/>
    <w:multiLevelType w:val="hybridMultilevel"/>
    <w:tmpl w:val="6B701356"/>
    <w:lvl w:ilvl="0" w:tplc="584CEE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3C225D"/>
    <w:multiLevelType w:val="hybridMultilevel"/>
    <w:tmpl w:val="FED244E8"/>
    <w:lvl w:ilvl="0" w:tplc="D25EEE9A">
      <w:start w:val="1"/>
      <w:numFmt w:val="bullet"/>
      <w:lvlText w:val=""/>
      <w:lvlPicBulletId w:val="2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12"/>
  </w:num>
  <w:num w:numId="6">
    <w:abstractNumId w:val="13"/>
  </w:num>
  <w:num w:numId="7">
    <w:abstractNumId w:val="1"/>
  </w:num>
  <w:num w:numId="8">
    <w:abstractNumId w:val="8"/>
  </w:num>
  <w:num w:numId="9">
    <w:abstractNumId w:val="10"/>
  </w:num>
  <w:num w:numId="10">
    <w:abstractNumId w:val="3"/>
  </w:num>
  <w:num w:numId="11">
    <w:abstractNumId w:val="9"/>
  </w:num>
  <w:num w:numId="12">
    <w:abstractNumId w:val="2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sjQ2NbYwtjQwMTRW0lEKTi0uzszPAykwrAUA0Dkr5iwAAAA="/>
  </w:docVars>
  <w:rsids>
    <w:rsidRoot w:val="00F71F58"/>
    <w:rsid w:val="00016181"/>
    <w:rsid w:val="000231B2"/>
    <w:rsid w:val="00031BD8"/>
    <w:rsid w:val="0003502D"/>
    <w:rsid w:val="00036F5E"/>
    <w:rsid w:val="00045323"/>
    <w:rsid w:val="00052A4A"/>
    <w:rsid w:val="0005764D"/>
    <w:rsid w:val="000605BB"/>
    <w:rsid w:val="00064E74"/>
    <w:rsid w:val="00072B65"/>
    <w:rsid w:val="000815D9"/>
    <w:rsid w:val="000B64CF"/>
    <w:rsid w:val="000C47AF"/>
    <w:rsid w:val="000E395A"/>
    <w:rsid w:val="000E642A"/>
    <w:rsid w:val="000F094B"/>
    <w:rsid w:val="000F0E1A"/>
    <w:rsid w:val="000F23D1"/>
    <w:rsid w:val="000F60DF"/>
    <w:rsid w:val="00111FC9"/>
    <w:rsid w:val="0011690E"/>
    <w:rsid w:val="001301B8"/>
    <w:rsid w:val="00145341"/>
    <w:rsid w:val="00145EC9"/>
    <w:rsid w:val="00154DE4"/>
    <w:rsid w:val="00176C9E"/>
    <w:rsid w:val="0018513E"/>
    <w:rsid w:val="00192D54"/>
    <w:rsid w:val="00194BD8"/>
    <w:rsid w:val="001B7D25"/>
    <w:rsid w:val="001E273F"/>
    <w:rsid w:val="001F29D7"/>
    <w:rsid w:val="00212267"/>
    <w:rsid w:val="00234063"/>
    <w:rsid w:val="00244779"/>
    <w:rsid w:val="00250388"/>
    <w:rsid w:val="002759C3"/>
    <w:rsid w:val="00287C08"/>
    <w:rsid w:val="002912E1"/>
    <w:rsid w:val="002A2EAD"/>
    <w:rsid w:val="002A7FBF"/>
    <w:rsid w:val="002D3BED"/>
    <w:rsid w:val="002E65AA"/>
    <w:rsid w:val="002E6CF5"/>
    <w:rsid w:val="003010D3"/>
    <w:rsid w:val="003064AE"/>
    <w:rsid w:val="00326C6E"/>
    <w:rsid w:val="00346B61"/>
    <w:rsid w:val="00372E64"/>
    <w:rsid w:val="00386EA4"/>
    <w:rsid w:val="00395328"/>
    <w:rsid w:val="003B1DCC"/>
    <w:rsid w:val="003B2C52"/>
    <w:rsid w:val="003B4890"/>
    <w:rsid w:val="003E3F71"/>
    <w:rsid w:val="003E495E"/>
    <w:rsid w:val="003F7A42"/>
    <w:rsid w:val="0040006E"/>
    <w:rsid w:val="004064F9"/>
    <w:rsid w:val="004144C2"/>
    <w:rsid w:val="00422360"/>
    <w:rsid w:val="0042330D"/>
    <w:rsid w:val="00424537"/>
    <w:rsid w:val="00437E6E"/>
    <w:rsid w:val="004447CF"/>
    <w:rsid w:val="00445AA4"/>
    <w:rsid w:val="00495BBD"/>
    <w:rsid w:val="004A0BFE"/>
    <w:rsid w:val="004A4C9F"/>
    <w:rsid w:val="004B52EA"/>
    <w:rsid w:val="004B70AF"/>
    <w:rsid w:val="004C27BD"/>
    <w:rsid w:val="004D00C4"/>
    <w:rsid w:val="004E51EC"/>
    <w:rsid w:val="0050690E"/>
    <w:rsid w:val="00507FF9"/>
    <w:rsid w:val="00511D42"/>
    <w:rsid w:val="0051468D"/>
    <w:rsid w:val="00517E61"/>
    <w:rsid w:val="005239AB"/>
    <w:rsid w:val="00523D24"/>
    <w:rsid w:val="00523F79"/>
    <w:rsid w:val="00527358"/>
    <w:rsid w:val="00533A2D"/>
    <w:rsid w:val="005609EB"/>
    <w:rsid w:val="0056461F"/>
    <w:rsid w:val="005844E2"/>
    <w:rsid w:val="0059509A"/>
    <w:rsid w:val="005A019E"/>
    <w:rsid w:val="005C6250"/>
    <w:rsid w:val="005E1172"/>
    <w:rsid w:val="0060110F"/>
    <w:rsid w:val="006033CC"/>
    <w:rsid w:val="00620FBC"/>
    <w:rsid w:val="00624616"/>
    <w:rsid w:val="00624A6F"/>
    <w:rsid w:val="00647CDA"/>
    <w:rsid w:val="00653735"/>
    <w:rsid w:val="00655ACE"/>
    <w:rsid w:val="00657568"/>
    <w:rsid w:val="006644B1"/>
    <w:rsid w:val="00665D6E"/>
    <w:rsid w:val="00673DB4"/>
    <w:rsid w:val="006778A9"/>
    <w:rsid w:val="00683D8F"/>
    <w:rsid w:val="006D657A"/>
    <w:rsid w:val="006E5738"/>
    <w:rsid w:val="006F71F8"/>
    <w:rsid w:val="00724444"/>
    <w:rsid w:val="007319FB"/>
    <w:rsid w:val="00732940"/>
    <w:rsid w:val="00736E9C"/>
    <w:rsid w:val="00750CB2"/>
    <w:rsid w:val="00750E90"/>
    <w:rsid w:val="00755CAC"/>
    <w:rsid w:val="00762A4F"/>
    <w:rsid w:val="00763541"/>
    <w:rsid w:val="00767729"/>
    <w:rsid w:val="00781B75"/>
    <w:rsid w:val="007912B6"/>
    <w:rsid w:val="007912D1"/>
    <w:rsid w:val="0079729F"/>
    <w:rsid w:val="007A047E"/>
    <w:rsid w:val="007B12CF"/>
    <w:rsid w:val="007B70FE"/>
    <w:rsid w:val="007C4E09"/>
    <w:rsid w:val="007C7B09"/>
    <w:rsid w:val="007C7E74"/>
    <w:rsid w:val="007E64DD"/>
    <w:rsid w:val="00805197"/>
    <w:rsid w:val="00812639"/>
    <w:rsid w:val="008409FB"/>
    <w:rsid w:val="00845E05"/>
    <w:rsid w:val="00876EDF"/>
    <w:rsid w:val="008843B4"/>
    <w:rsid w:val="008909F0"/>
    <w:rsid w:val="008939D0"/>
    <w:rsid w:val="00896CC9"/>
    <w:rsid w:val="008A4F39"/>
    <w:rsid w:val="008A5A75"/>
    <w:rsid w:val="008A6D3E"/>
    <w:rsid w:val="008B317A"/>
    <w:rsid w:val="008B39D1"/>
    <w:rsid w:val="008B56EA"/>
    <w:rsid w:val="008E318F"/>
    <w:rsid w:val="008E7802"/>
    <w:rsid w:val="00916299"/>
    <w:rsid w:val="00940C9C"/>
    <w:rsid w:val="00940F7D"/>
    <w:rsid w:val="00947B4C"/>
    <w:rsid w:val="0096201D"/>
    <w:rsid w:val="00980E30"/>
    <w:rsid w:val="00984666"/>
    <w:rsid w:val="009849BB"/>
    <w:rsid w:val="00987667"/>
    <w:rsid w:val="009D5765"/>
    <w:rsid w:val="009D5804"/>
    <w:rsid w:val="009F2FA8"/>
    <w:rsid w:val="00A01249"/>
    <w:rsid w:val="00A05ACF"/>
    <w:rsid w:val="00A142A9"/>
    <w:rsid w:val="00A16EB5"/>
    <w:rsid w:val="00A2319F"/>
    <w:rsid w:val="00A31261"/>
    <w:rsid w:val="00A3311F"/>
    <w:rsid w:val="00A43267"/>
    <w:rsid w:val="00A4412E"/>
    <w:rsid w:val="00A545EA"/>
    <w:rsid w:val="00A77BB9"/>
    <w:rsid w:val="00AB4200"/>
    <w:rsid w:val="00AC380E"/>
    <w:rsid w:val="00AD03AF"/>
    <w:rsid w:val="00AD0509"/>
    <w:rsid w:val="00AD08E7"/>
    <w:rsid w:val="00AD6397"/>
    <w:rsid w:val="00B008FB"/>
    <w:rsid w:val="00B1114C"/>
    <w:rsid w:val="00B14532"/>
    <w:rsid w:val="00B37EE1"/>
    <w:rsid w:val="00B505C9"/>
    <w:rsid w:val="00B53679"/>
    <w:rsid w:val="00B5789B"/>
    <w:rsid w:val="00BA2711"/>
    <w:rsid w:val="00BC0054"/>
    <w:rsid w:val="00BC2C9A"/>
    <w:rsid w:val="00BC3D68"/>
    <w:rsid w:val="00BD1D7A"/>
    <w:rsid w:val="00BD65AE"/>
    <w:rsid w:val="00BE0EE1"/>
    <w:rsid w:val="00BF2B9C"/>
    <w:rsid w:val="00C72EDD"/>
    <w:rsid w:val="00C7789A"/>
    <w:rsid w:val="00C8221E"/>
    <w:rsid w:val="00C87CA2"/>
    <w:rsid w:val="00C910C9"/>
    <w:rsid w:val="00CA60B2"/>
    <w:rsid w:val="00CB4291"/>
    <w:rsid w:val="00CF6F3F"/>
    <w:rsid w:val="00D03995"/>
    <w:rsid w:val="00D134ED"/>
    <w:rsid w:val="00D33C1F"/>
    <w:rsid w:val="00D37CF3"/>
    <w:rsid w:val="00D41C06"/>
    <w:rsid w:val="00D646CF"/>
    <w:rsid w:val="00D75DFC"/>
    <w:rsid w:val="00D87BF0"/>
    <w:rsid w:val="00D906E1"/>
    <w:rsid w:val="00DA602D"/>
    <w:rsid w:val="00DA7423"/>
    <w:rsid w:val="00DD394D"/>
    <w:rsid w:val="00E17F8E"/>
    <w:rsid w:val="00E44B84"/>
    <w:rsid w:val="00E46087"/>
    <w:rsid w:val="00E5400B"/>
    <w:rsid w:val="00E64E17"/>
    <w:rsid w:val="00E8079B"/>
    <w:rsid w:val="00E95EC3"/>
    <w:rsid w:val="00E97DCD"/>
    <w:rsid w:val="00EA0B3D"/>
    <w:rsid w:val="00EA7ED8"/>
    <w:rsid w:val="00ED41AC"/>
    <w:rsid w:val="00EE1538"/>
    <w:rsid w:val="00EE1EE0"/>
    <w:rsid w:val="00EE4640"/>
    <w:rsid w:val="00EE6B14"/>
    <w:rsid w:val="00EE7C4A"/>
    <w:rsid w:val="00EF7444"/>
    <w:rsid w:val="00F07664"/>
    <w:rsid w:val="00F0790B"/>
    <w:rsid w:val="00F30E1F"/>
    <w:rsid w:val="00F4078C"/>
    <w:rsid w:val="00F47E3E"/>
    <w:rsid w:val="00F53198"/>
    <w:rsid w:val="00F71F58"/>
    <w:rsid w:val="00F80C00"/>
    <w:rsid w:val="00F82CA9"/>
    <w:rsid w:val="00FA0425"/>
    <w:rsid w:val="00FA2F3C"/>
    <w:rsid w:val="00FA53CF"/>
    <w:rsid w:val="00FC696D"/>
    <w:rsid w:val="00FD01F5"/>
    <w:rsid w:val="00FD5C58"/>
    <w:rsid w:val="00FE2F6F"/>
    <w:rsid w:val="00FF34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FF5307"/>
  <w15:docId w15:val="{86A95313-5B27-4098-BE9D-4A21E4B02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738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9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95E"/>
    <w:rPr>
      <w:rFonts w:ascii="Tahoma" w:hAnsi="Tahoma" w:cs="Tahoma"/>
      <w:sz w:val="16"/>
      <w:szCs w:val="16"/>
      <w:lang w:bidi="ar-EG"/>
    </w:rPr>
  </w:style>
  <w:style w:type="character" w:styleId="Hyperlink">
    <w:name w:val="Hyperlink"/>
    <w:basedOn w:val="DefaultParagraphFont"/>
    <w:uiPriority w:val="99"/>
    <w:unhideWhenUsed/>
    <w:rsid w:val="00A43267"/>
    <w:rPr>
      <w:color w:val="0563C1" w:themeColor="hyperlink"/>
      <w:u w:val="single"/>
    </w:rPr>
  </w:style>
  <w:style w:type="paragraph" w:customStyle="1" w:styleId="Default">
    <w:name w:val="Default"/>
    <w:rsid w:val="0065756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C7B09"/>
    <w:rPr>
      <w:color w:val="808080"/>
    </w:rPr>
  </w:style>
  <w:style w:type="character" w:customStyle="1" w:styleId="doctitle">
    <w:name w:val="doctitle"/>
    <w:basedOn w:val="DefaultParagraphFont"/>
    <w:rsid w:val="00940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ieeexplore.ieee.org/xpl/conhome/8369045/proceeding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33424A-633C-4410-BEFC-01C396B8C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553</Words>
  <Characters>315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a</dc:creator>
  <cp:lastModifiedBy>Dr. Muhaned</cp:lastModifiedBy>
  <cp:revision>10</cp:revision>
  <cp:lastPrinted>2019-07-29T10:18:00Z</cp:lastPrinted>
  <dcterms:created xsi:type="dcterms:W3CDTF">2019-08-21T02:50:00Z</dcterms:created>
  <dcterms:modified xsi:type="dcterms:W3CDTF">2019-08-21T04:35:00Z</dcterms:modified>
</cp:coreProperties>
</file>